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4C86D3" w14:textId="77777777" w:rsidR="006C4D6A" w:rsidRPr="00125626" w:rsidRDefault="006C4D6A" w:rsidP="006C4D6A">
      <w:pPr>
        <w:ind w:left="284" w:hanging="284"/>
        <w:jc w:val="center"/>
        <w:rPr>
          <w:rFonts w:ascii="Times New Roman" w:hAnsi="Times New Roman" w:cs="Times New Roman"/>
          <w:b/>
          <w:bCs/>
        </w:rPr>
      </w:pPr>
      <w:r w:rsidRPr="00125626">
        <w:rPr>
          <w:rFonts w:ascii="Times New Roman" w:hAnsi="Times New Roman" w:cs="Times New Roman"/>
          <w:b/>
          <w:bCs/>
        </w:rPr>
        <w:t xml:space="preserve">Załącznik nr </w:t>
      </w:r>
      <w:r>
        <w:rPr>
          <w:rFonts w:ascii="Times New Roman" w:hAnsi="Times New Roman" w:cs="Times New Roman"/>
          <w:b/>
          <w:bCs/>
        </w:rPr>
        <w:t>1</w:t>
      </w:r>
      <w:r w:rsidRPr="00125626">
        <w:rPr>
          <w:rFonts w:ascii="Times New Roman" w:hAnsi="Times New Roman" w:cs="Times New Roman"/>
          <w:b/>
          <w:bCs/>
        </w:rPr>
        <w:t xml:space="preserve"> </w:t>
      </w:r>
    </w:p>
    <w:p w14:paraId="2FDD35B4" w14:textId="652359E0" w:rsidR="006C4D6A" w:rsidRPr="001C140D" w:rsidRDefault="006C4D6A" w:rsidP="006C4D6A">
      <w:pPr>
        <w:ind w:left="284" w:hanging="284"/>
        <w:jc w:val="center"/>
        <w:rPr>
          <w:rFonts w:ascii="Times New Roman,Bold" w:eastAsia="Times New Roman" w:hAnsi="Times New Roman,Bold" w:cs="Times New Roman"/>
          <w:b/>
          <w:bCs/>
          <w:lang w:eastAsia="pl-PL"/>
        </w:rPr>
      </w:pPr>
      <w:r w:rsidRPr="00125626">
        <w:rPr>
          <w:rFonts w:ascii="Times New Roman" w:hAnsi="Times New Roman" w:cs="Times New Roman"/>
        </w:rPr>
        <w:t xml:space="preserve">do </w:t>
      </w:r>
      <w:r w:rsidRPr="00125626">
        <w:rPr>
          <w:rFonts w:ascii="Times New Roman" w:eastAsia="Times New Roman" w:hAnsi="Times New Roman" w:cs="Times New Roman"/>
          <w:lang w:eastAsia="pl-PL"/>
        </w:rPr>
        <w:t>Regulaminu</w:t>
      </w:r>
      <w:r w:rsidRPr="00125626">
        <w:rPr>
          <w:rFonts w:ascii="Times New Roman" w:eastAsia="Times New Roman" w:hAnsi="Times New Roman" w:cs="Times New Roman"/>
          <w:lang w:eastAsia="pl-PL"/>
        </w:rPr>
        <w:br/>
      </w:r>
      <w:r w:rsidRPr="001C140D">
        <w:rPr>
          <w:rFonts w:ascii="Times New Roman,Bold" w:eastAsia="Times New Roman" w:hAnsi="Times New Roman,Bold" w:cs="Times New Roman"/>
          <w:b/>
          <w:bCs/>
          <w:lang w:eastAsia="pl-PL"/>
        </w:rPr>
        <w:t xml:space="preserve">konkursu mini-grantów </w:t>
      </w:r>
      <w:r w:rsidR="00062BDF">
        <w:rPr>
          <w:rFonts w:ascii="Times New Roman,Bold" w:eastAsia="Times New Roman" w:hAnsi="Times New Roman,Bold" w:cs="Times New Roman"/>
          <w:b/>
          <w:bCs/>
          <w:lang w:eastAsia="pl-PL"/>
        </w:rPr>
        <w:t>Zespole PSE – People, Space and Environment</w:t>
      </w:r>
      <w:r w:rsidRPr="001C140D">
        <w:rPr>
          <w:rFonts w:ascii="Times New Roman,Bold" w:eastAsia="Times New Roman" w:hAnsi="Times New Roman,Bold" w:cs="Times New Roman"/>
          <w:b/>
          <w:bCs/>
          <w:lang w:eastAsia="pl-PL"/>
        </w:rPr>
        <w:t xml:space="preserve"> </w:t>
      </w:r>
    </w:p>
    <w:p w14:paraId="54620731" w14:textId="77777777" w:rsidR="006C4D6A" w:rsidRPr="00224CE0" w:rsidRDefault="006C4D6A" w:rsidP="00224CE0">
      <w:pPr>
        <w:jc w:val="center"/>
        <w:rPr>
          <w:b/>
          <w:bCs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218"/>
        <w:gridCol w:w="797"/>
        <w:gridCol w:w="797"/>
        <w:gridCol w:w="1876"/>
        <w:gridCol w:w="965"/>
        <w:gridCol w:w="797"/>
      </w:tblGrid>
      <w:tr w:rsidR="004A6BB3" w:rsidRPr="004A6BB3" w14:paraId="4F7E00E3" w14:textId="77777777" w:rsidTr="004A6BB3">
        <w:trPr>
          <w:trHeight w:val="300"/>
        </w:trPr>
        <w:tc>
          <w:tcPr>
            <w:tcW w:w="8520" w:type="dxa"/>
            <w:noWrap/>
            <w:hideMark/>
          </w:tcPr>
          <w:p w14:paraId="3C34AC8F" w14:textId="77777777" w:rsidR="004A6BB3" w:rsidRPr="004A6BB3" w:rsidRDefault="004A6BB3">
            <w:pPr>
              <w:rPr>
                <w:b/>
                <w:bCs/>
              </w:rPr>
            </w:pPr>
            <w:proofErr w:type="spellStart"/>
            <w:r w:rsidRPr="004A6BB3">
              <w:rPr>
                <w:b/>
                <w:bCs/>
              </w:rPr>
              <w:t>Journal</w:t>
            </w:r>
            <w:proofErr w:type="spellEnd"/>
            <w:r w:rsidRPr="004A6BB3">
              <w:rPr>
                <w:b/>
                <w:bCs/>
              </w:rPr>
              <w:t xml:space="preserve"> </w:t>
            </w:r>
            <w:proofErr w:type="spellStart"/>
            <w:r w:rsidRPr="004A6BB3">
              <w:rPr>
                <w:b/>
                <w:bCs/>
              </w:rPr>
              <w:t>name</w:t>
            </w:r>
            <w:proofErr w:type="spellEnd"/>
          </w:p>
        </w:tc>
        <w:tc>
          <w:tcPr>
            <w:tcW w:w="1180" w:type="dxa"/>
            <w:noWrap/>
            <w:hideMark/>
          </w:tcPr>
          <w:p w14:paraId="4BCCB7E0" w14:textId="77777777" w:rsidR="004A6BB3" w:rsidRPr="004A6BB3" w:rsidRDefault="004A6BB3">
            <w:pPr>
              <w:rPr>
                <w:b/>
                <w:bCs/>
              </w:rPr>
            </w:pPr>
            <w:r w:rsidRPr="004A6BB3">
              <w:rPr>
                <w:b/>
                <w:bCs/>
              </w:rPr>
              <w:t>ISSN</w:t>
            </w:r>
          </w:p>
        </w:tc>
        <w:tc>
          <w:tcPr>
            <w:tcW w:w="1180" w:type="dxa"/>
            <w:noWrap/>
            <w:hideMark/>
          </w:tcPr>
          <w:p w14:paraId="07B6E29F" w14:textId="77777777" w:rsidR="004A6BB3" w:rsidRPr="004A6BB3" w:rsidRDefault="004A6BB3">
            <w:pPr>
              <w:rPr>
                <w:b/>
                <w:bCs/>
              </w:rPr>
            </w:pPr>
            <w:proofErr w:type="spellStart"/>
            <w:r w:rsidRPr="004A6BB3">
              <w:rPr>
                <w:b/>
                <w:bCs/>
              </w:rPr>
              <w:t>eISSN</w:t>
            </w:r>
            <w:proofErr w:type="spellEnd"/>
          </w:p>
        </w:tc>
        <w:tc>
          <w:tcPr>
            <w:tcW w:w="2972" w:type="dxa"/>
            <w:noWrap/>
            <w:hideMark/>
          </w:tcPr>
          <w:p w14:paraId="0E20A3DD" w14:textId="77777777" w:rsidR="004A6BB3" w:rsidRPr="004A6BB3" w:rsidRDefault="004A6BB3">
            <w:pPr>
              <w:rPr>
                <w:b/>
                <w:bCs/>
              </w:rPr>
            </w:pPr>
            <w:proofErr w:type="spellStart"/>
            <w:r w:rsidRPr="004A6BB3">
              <w:rPr>
                <w:b/>
                <w:bCs/>
              </w:rPr>
              <w:t>Category</w:t>
            </w:r>
            <w:proofErr w:type="spellEnd"/>
          </w:p>
        </w:tc>
        <w:tc>
          <w:tcPr>
            <w:tcW w:w="1460" w:type="dxa"/>
            <w:noWrap/>
            <w:hideMark/>
          </w:tcPr>
          <w:p w14:paraId="153B0E4F" w14:textId="77777777" w:rsidR="004A6BB3" w:rsidRPr="004A6BB3" w:rsidRDefault="004A6BB3">
            <w:pPr>
              <w:rPr>
                <w:b/>
                <w:bCs/>
              </w:rPr>
            </w:pPr>
            <w:r w:rsidRPr="004A6BB3">
              <w:rPr>
                <w:b/>
                <w:bCs/>
              </w:rPr>
              <w:t xml:space="preserve">Total </w:t>
            </w:r>
            <w:proofErr w:type="spellStart"/>
            <w:r w:rsidRPr="004A6BB3">
              <w:rPr>
                <w:b/>
                <w:bCs/>
              </w:rPr>
              <w:t>Citations</w:t>
            </w:r>
            <w:proofErr w:type="spellEnd"/>
          </w:p>
        </w:tc>
        <w:tc>
          <w:tcPr>
            <w:tcW w:w="1180" w:type="dxa"/>
            <w:noWrap/>
            <w:hideMark/>
          </w:tcPr>
          <w:p w14:paraId="15A0A8F2" w14:textId="77777777" w:rsidR="004A6BB3" w:rsidRPr="004A6BB3" w:rsidRDefault="004A6BB3">
            <w:pPr>
              <w:rPr>
                <w:b/>
                <w:bCs/>
              </w:rPr>
            </w:pPr>
            <w:r w:rsidRPr="004A6BB3">
              <w:rPr>
                <w:b/>
                <w:bCs/>
              </w:rPr>
              <w:t>2020 JIF</w:t>
            </w:r>
          </w:p>
        </w:tc>
      </w:tr>
      <w:tr w:rsidR="004A6BB3" w:rsidRPr="004A6BB3" w14:paraId="544F7F12" w14:textId="77777777" w:rsidTr="004A6BB3">
        <w:trPr>
          <w:trHeight w:val="300"/>
        </w:trPr>
        <w:tc>
          <w:tcPr>
            <w:tcW w:w="8520" w:type="dxa"/>
            <w:noWrap/>
            <w:hideMark/>
          </w:tcPr>
          <w:p w14:paraId="2FF4EE6A" w14:textId="77777777" w:rsidR="004A6BB3" w:rsidRPr="004A6BB3" w:rsidRDefault="004A6BB3">
            <w:pPr>
              <w:rPr>
                <w:lang w:val="en-GB"/>
              </w:rPr>
            </w:pPr>
            <w:r w:rsidRPr="004A6BB3">
              <w:rPr>
                <w:lang w:val="en-GB"/>
              </w:rPr>
              <w:t>ISPRS JOURNAL OF PHOTOGRAMMETRY AND REMOTE SENSING</w:t>
            </w:r>
          </w:p>
        </w:tc>
        <w:tc>
          <w:tcPr>
            <w:tcW w:w="1180" w:type="dxa"/>
            <w:noWrap/>
            <w:hideMark/>
          </w:tcPr>
          <w:p w14:paraId="626B2C33" w14:textId="77777777" w:rsidR="004A6BB3" w:rsidRPr="004A6BB3" w:rsidRDefault="004A6BB3">
            <w:r w:rsidRPr="004A6BB3">
              <w:t>0924-2716</w:t>
            </w:r>
          </w:p>
        </w:tc>
        <w:tc>
          <w:tcPr>
            <w:tcW w:w="1180" w:type="dxa"/>
            <w:noWrap/>
            <w:hideMark/>
          </w:tcPr>
          <w:p w14:paraId="448B9C9C" w14:textId="77777777" w:rsidR="004A6BB3" w:rsidRPr="004A6BB3" w:rsidRDefault="004A6BB3">
            <w:r w:rsidRPr="004A6BB3">
              <w:t>1872-8235</w:t>
            </w:r>
          </w:p>
        </w:tc>
        <w:tc>
          <w:tcPr>
            <w:tcW w:w="2972" w:type="dxa"/>
            <w:noWrap/>
            <w:hideMark/>
          </w:tcPr>
          <w:p w14:paraId="3B03DEB8" w14:textId="77777777" w:rsidR="004A6BB3" w:rsidRPr="004A6BB3" w:rsidRDefault="004A6BB3">
            <w:r w:rsidRPr="004A6BB3">
              <w:t>GEOGRAPHY, PHYSICAL - SCIE</w:t>
            </w:r>
          </w:p>
        </w:tc>
        <w:tc>
          <w:tcPr>
            <w:tcW w:w="1460" w:type="dxa"/>
            <w:noWrap/>
            <w:hideMark/>
          </w:tcPr>
          <w:p w14:paraId="1E840EB7" w14:textId="77777777" w:rsidR="004A6BB3" w:rsidRPr="004A6BB3" w:rsidRDefault="004A6BB3">
            <w:r w:rsidRPr="004A6BB3">
              <w:t>18,026</w:t>
            </w:r>
          </w:p>
        </w:tc>
        <w:tc>
          <w:tcPr>
            <w:tcW w:w="1180" w:type="dxa"/>
            <w:noWrap/>
            <w:hideMark/>
          </w:tcPr>
          <w:p w14:paraId="4B353C1A" w14:textId="77777777" w:rsidR="004A6BB3" w:rsidRPr="004A6BB3" w:rsidRDefault="004A6BB3">
            <w:r w:rsidRPr="004A6BB3">
              <w:t>8.979</w:t>
            </w:r>
          </w:p>
        </w:tc>
      </w:tr>
      <w:tr w:rsidR="004A6BB3" w:rsidRPr="004A6BB3" w14:paraId="5AF70714" w14:textId="77777777" w:rsidTr="004A6BB3">
        <w:trPr>
          <w:trHeight w:val="300"/>
        </w:trPr>
        <w:tc>
          <w:tcPr>
            <w:tcW w:w="8520" w:type="dxa"/>
            <w:noWrap/>
            <w:hideMark/>
          </w:tcPr>
          <w:p w14:paraId="08CAB646" w14:textId="77777777" w:rsidR="004A6BB3" w:rsidRPr="004A6BB3" w:rsidRDefault="004A6BB3">
            <w:r w:rsidRPr="004A6BB3">
              <w:t>GLOBAL ECOLOGY AND BIOGEOGRAPHY</w:t>
            </w:r>
          </w:p>
        </w:tc>
        <w:tc>
          <w:tcPr>
            <w:tcW w:w="1180" w:type="dxa"/>
            <w:noWrap/>
            <w:hideMark/>
          </w:tcPr>
          <w:p w14:paraId="63BF6203" w14:textId="77777777" w:rsidR="004A6BB3" w:rsidRPr="004A6BB3" w:rsidRDefault="004A6BB3">
            <w:r w:rsidRPr="004A6BB3">
              <w:t>1466-822X</w:t>
            </w:r>
          </w:p>
        </w:tc>
        <w:tc>
          <w:tcPr>
            <w:tcW w:w="1180" w:type="dxa"/>
            <w:noWrap/>
            <w:hideMark/>
          </w:tcPr>
          <w:p w14:paraId="401FEAFA" w14:textId="77777777" w:rsidR="004A6BB3" w:rsidRPr="004A6BB3" w:rsidRDefault="004A6BB3">
            <w:r w:rsidRPr="004A6BB3">
              <w:t>1466-8238</w:t>
            </w:r>
          </w:p>
        </w:tc>
        <w:tc>
          <w:tcPr>
            <w:tcW w:w="2972" w:type="dxa"/>
            <w:noWrap/>
            <w:hideMark/>
          </w:tcPr>
          <w:p w14:paraId="23864327" w14:textId="77777777" w:rsidR="004A6BB3" w:rsidRPr="004A6BB3" w:rsidRDefault="004A6BB3">
            <w:r w:rsidRPr="004A6BB3">
              <w:t>GEOGRAPHY, PHYSICAL - SCIE</w:t>
            </w:r>
          </w:p>
        </w:tc>
        <w:tc>
          <w:tcPr>
            <w:tcW w:w="1460" w:type="dxa"/>
            <w:noWrap/>
            <w:hideMark/>
          </w:tcPr>
          <w:p w14:paraId="70CAE9D6" w14:textId="77777777" w:rsidR="004A6BB3" w:rsidRPr="004A6BB3" w:rsidRDefault="004A6BB3">
            <w:r w:rsidRPr="004A6BB3">
              <w:t>16,318</w:t>
            </w:r>
          </w:p>
        </w:tc>
        <w:tc>
          <w:tcPr>
            <w:tcW w:w="1180" w:type="dxa"/>
            <w:noWrap/>
            <w:hideMark/>
          </w:tcPr>
          <w:p w14:paraId="33799933" w14:textId="77777777" w:rsidR="004A6BB3" w:rsidRPr="004A6BB3" w:rsidRDefault="004A6BB3">
            <w:r w:rsidRPr="004A6BB3">
              <w:t>7.144</w:t>
            </w:r>
          </w:p>
        </w:tc>
      </w:tr>
      <w:tr w:rsidR="004A6BB3" w:rsidRPr="004A6BB3" w14:paraId="3629BE78" w14:textId="77777777" w:rsidTr="004A6BB3">
        <w:trPr>
          <w:trHeight w:val="300"/>
        </w:trPr>
        <w:tc>
          <w:tcPr>
            <w:tcW w:w="8520" w:type="dxa"/>
            <w:noWrap/>
            <w:hideMark/>
          </w:tcPr>
          <w:p w14:paraId="51D76407" w14:textId="77777777" w:rsidR="004A6BB3" w:rsidRPr="004A6BB3" w:rsidRDefault="004A6BB3">
            <w:proofErr w:type="spellStart"/>
            <w:r w:rsidRPr="004A6BB3">
              <w:t>GIScience</w:t>
            </w:r>
            <w:proofErr w:type="spellEnd"/>
            <w:r w:rsidRPr="004A6BB3">
              <w:t xml:space="preserve"> &amp; Remote </w:t>
            </w:r>
            <w:proofErr w:type="spellStart"/>
            <w:r w:rsidRPr="004A6BB3">
              <w:t>Sensing</w:t>
            </w:r>
            <w:proofErr w:type="spellEnd"/>
          </w:p>
        </w:tc>
        <w:tc>
          <w:tcPr>
            <w:tcW w:w="1180" w:type="dxa"/>
            <w:noWrap/>
            <w:hideMark/>
          </w:tcPr>
          <w:p w14:paraId="4F25519C" w14:textId="77777777" w:rsidR="004A6BB3" w:rsidRPr="004A6BB3" w:rsidRDefault="004A6BB3">
            <w:r w:rsidRPr="004A6BB3">
              <w:t>1548-1603</w:t>
            </w:r>
          </w:p>
        </w:tc>
        <w:tc>
          <w:tcPr>
            <w:tcW w:w="1180" w:type="dxa"/>
            <w:noWrap/>
            <w:hideMark/>
          </w:tcPr>
          <w:p w14:paraId="65B8AB2E" w14:textId="77777777" w:rsidR="004A6BB3" w:rsidRPr="004A6BB3" w:rsidRDefault="004A6BB3">
            <w:r w:rsidRPr="004A6BB3">
              <w:t>1943-7226</w:t>
            </w:r>
          </w:p>
        </w:tc>
        <w:tc>
          <w:tcPr>
            <w:tcW w:w="2972" w:type="dxa"/>
            <w:noWrap/>
            <w:hideMark/>
          </w:tcPr>
          <w:p w14:paraId="788BF7EC" w14:textId="77777777" w:rsidR="004A6BB3" w:rsidRPr="004A6BB3" w:rsidRDefault="004A6BB3">
            <w:r w:rsidRPr="004A6BB3">
              <w:t>GEOGRAPHY, PHYSICAL - SCIE</w:t>
            </w:r>
          </w:p>
        </w:tc>
        <w:tc>
          <w:tcPr>
            <w:tcW w:w="1460" w:type="dxa"/>
            <w:noWrap/>
            <w:hideMark/>
          </w:tcPr>
          <w:p w14:paraId="2CB30E60" w14:textId="77777777" w:rsidR="004A6BB3" w:rsidRPr="004A6BB3" w:rsidRDefault="004A6BB3">
            <w:r w:rsidRPr="004A6BB3">
              <w:t>2,031</w:t>
            </w:r>
          </w:p>
        </w:tc>
        <w:tc>
          <w:tcPr>
            <w:tcW w:w="1180" w:type="dxa"/>
            <w:noWrap/>
            <w:hideMark/>
          </w:tcPr>
          <w:p w14:paraId="6C3B333E" w14:textId="77777777" w:rsidR="004A6BB3" w:rsidRPr="004A6BB3" w:rsidRDefault="004A6BB3">
            <w:r w:rsidRPr="004A6BB3">
              <w:t>6.238</w:t>
            </w:r>
          </w:p>
        </w:tc>
      </w:tr>
      <w:tr w:rsidR="004A6BB3" w:rsidRPr="004A6BB3" w14:paraId="02C55D7A" w14:textId="77777777" w:rsidTr="004A6BB3">
        <w:trPr>
          <w:trHeight w:val="300"/>
        </w:trPr>
        <w:tc>
          <w:tcPr>
            <w:tcW w:w="8520" w:type="dxa"/>
            <w:noWrap/>
            <w:hideMark/>
          </w:tcPr>
          <w:p w14:paraId="7A7CDFA0" w14:textId="77777777" w:rsidR="004A6BB3" w:rsidRPr="004A6BB3" w:rsidRDefault="004A6BB3">
            <w:r w:rsidRPr="004A6BB3">
              <w:t>LANDSCAPE AND URBAN PLANNING</w:t>
            </w:r>
          </w:p>
        </w:tc>
        <w:tc>
          <w:tcPr>
            <w:tcW w:w="1180" w:type="dxa"/>
            <w:noWrap/>
            <w:hideMark/>
          </w:tcPr>
          <w:p w14:paraId="239BFBC2" w14:textId="77777777" w:rsidR="004A6BB3" w:rsidRPr="004A6BB3" w:rsidRDefault="004A6BB3">
            <w:r w:rsidRPr="004A6BB3">
              <w:t>0169-2046</w:t>
            </w:r>
          </w:p>
        </w:tc>
        <w:tc>
          <w:tcPr>
            <w:tcW w:w="1180" w:type="dxa"/>
            <w:noWrap/>
            <w:hideMark/>
          </w:tcPr>
          <w:p w14:paraId="3215F40E" w14:textId="77777777" w:rsidR="004A6BB3" w:rsidRPr="004A6BB3" w:rsidRDefault="004A6BB3">
            <w:r w:rsidRPr="004A6BB3">
              <w:t>1872-6062</w:t>
            </w:r>
          </w:p>
        </w:tc>
        <w:tc>
          <w:tcPr>
            <w:tcW w:w="2972" w:type="dxa"/>
            <w:noWrap/>
            <w:hideMark/>
          </w:tcPr>
          <w:p w14:paraId="0F4087DE" w14:textId="77777777" w:rsidR="004A6BB3" w:rsidRPr="004A6BB3" w:rsidRDefault="004A6BB3">
            <w:r w:rsidRPr="004A6BB3">
              <w:t>GEOGRAPHY, PHYSICAL - SCIE</w:t>
            </w:r>
          </w:p>
        </w:tc>
        <w:tc>
          <w:tcPr>
            <w:tcW w:w="1460" w:type="dxa"/>
            <w:noWrap/>
            <w:hideMark/>
          </w:tcPr>
          <w:p w14:paraId="39A90DC4" w14:textId="77777777" w:rsidR="004A6BB3" w:rsidRPr="004A6BB3" w:rsidRDefault="004A6BB3">
            <w:r w:rsidRPr="004A6BB3">
              <w:t>22,743</w:t>
            </w:r>
          </w:p>
        </w:tc>
        <w:tc>
          <w:tcPr>
            <w:tcW w:w="1180" w:type="dxa"/>
            <w:noWrap/>
            <w:hideMark/>
          </w:tcPr>
          <w:p w14:paraId="2581E1EF" w14:textId="77777777" w:rsidR="004A6BB3" w:rsidRPr="004A6BB3" w:rsidRDefault="004A6BB3">
            <w:r w:rsidRPr="004A6BB3">
              <w:t>6.142</w:t>
            </w:r>
          </w:p>
        </w:tc>
      </w:tr>
      <w:tr w:rsidR="004A6BB3" w:rsidRPr="004A6BB3" w14:paraId="20AD8D18" w14:textId="77777777" w:rsidTr="004A6BB3">
        <w:trPr>
          <w:trHeight w:val="300"/>
        </w:trPr>
        <w:tc>
          <w:tcPr>
            <w:tcW w:w="8520" w:type="dxa"/>
            <w:noWrap/>
            <w:hideMark/>
          </w:tcPr>
          <w:p w14:paraId="689FC804" w14:textId="77777777" w:rsidR="004A6BB3" w:rsidRPr="004A6BB3" w:rsidRDefault="004A6BB3">
            <w:proofErr w:type="spellStart"/>
            <w:r w:rsidRPr="004A6BB3">
              <w:t>Cryosphere</w:t>
            </w:r>
            <w:proofErr w:type="spellEnd"/>
          </w:p>
        </w:tc>
        <w:tc>
          <w:tcPr>
            <w:tcW w:w="1180" w:type="dxa"/>
            <w:noWrap/>
            <w:hideMark/>
          </w:tcPr>
          <w:p w14:paraId="54C93239" w14:textId="77777777" w:rsidR="004A6BB3" w:rsidRPr="004A6BB3" w:rsidRDefault="004A6BB3">
            <w:r w:rsidRPr="004A6BB3">
              <w:t>1994-0416</w:t>
            </w:r>
          </w:p>
        </w:tc>
        <w:tc>
          <w:tcPr>
            <w:tcW w:w="1180" w:type="dxa"/>
            <w:noWrap/>
            <w:hideMark/>
          </w:tcPr>
          <w:p w14:paraId="45988D59" w14:textId="77777777" w:rsidR="004A6BB3" w:rsidRPr="004A6BB3" w:rsidRDefault="004A6BB3">
            <w:r w:rsidRPr="004A6BB3">
              <w:t>1994-0424</w:t>
            </w:r>
          </w:p>
        </w:tc>
        <w:tc>
          <w:tcPr>
            <w:tcW w:w="2972" w:type="dxa"/>
            <w:noWrap/>
            <w:hideMark/>
          </w:tcPr>
          <w:p w14:paraId="0873649B" w14:textId="77777777" w:rsidR="004A6BB3" w:rsidRPr="004A6BB3" w:rsidRDefault="004A6BB3">
            <w:r w:rsidRPr="004A6BB3">
              <w:t>GEOGRAPHY, PHYSICAL - SCIE</w:t>
            </w:r>
          </w:p>
        </w:tc>
        <w:tc>
          <w:tcPr>
            <w:tcW w:w="1460" w:type="dxa"/>
            <w:noWrap/>
            <w:hideMark/>
          </w:tcPr>
          <w:p w14:paraId="4DE7368B" w14:textId="77777777" w:rsidR="004A6BB3" w:rsidRPr="004A6BB3" w:rsidRDefault="004A6BB3">
            <w:r w:rsidRPr="004A6BB3">
              <w:t>9,514</w:t>
            </w:r>
          </w:p>
        </w:tc>
        <w:tc>
          <w:tcPr>
            <w:tcW w:w="1180" w:type="dxa"/>
            <w:noWrap/>
            <w:hideMark/>
          </w:tcPr>
          <w:p w14:paraId="3A246117" w14:textId="77777777" w:rsidR="004A6BB3" w:rsidRPr="004A6BB3" w:rsidRDefault="004A6BB3">
            <w:r w:rsidRPr="004A6BB3">
              <w:t>5.771</w:t>
            </w:r>
          </w:p>
        </w:tc>
      </w:tr>
      <w:tr w:rsidR="004A6BB3" w:rsidRPr="004A6BB3" w14:paraId="6FB1FC82" w14:textId="77777777" w:rsidTr="004A6BB3">
        <w:trPr>
          <w:trHeight w:val="300"/>
        </w:trPr>
        <w:tc>
          <w:tcPr>
            <w:tcW w:w="8520" w:type="dxa"/>
            <w:noWrap/>
            <w:hideMark/>
          </w:tcPr>
          <w:p w14:paraId="3D0A8E1D" w14:textId="77777777" w:rsidR="004A6BB3" w:rsidRPr="004A6BB3" w:rsidRDefault="004A6BB3">
            <w:r w:rsidRPr="004A6BB3">
              <w:t>GLOBAL AND PLANETARY CHANGE</w:t>
            </w:r>
          </w:p>
        </w:tc>
        <w:tc>
          <w:tcPr>
            <w:tcW w:w="1180" w:type="dxa"/>
            <w:noWrap/>
            <w:hideMark/>
          </w:tcPr>
          <w:p w14:paraId="58FAB172" w14:textId="77777777" w:rsidR="004A6BB3" w:rsidRPr="004A6BB3" w:rsidRDefault="004A6BB3">
            <w:r w:rsidRPr="004A6BB3">
              <w:t>0921-8181</w:t>
            </w:r>
          </w:p>
        </w:tc>
        <w:tc>
          <w:tcPr>
            <w:tcW w:w="1180" w:type="dxa"/>
            <w:noWrap/>
            <w:hideMark/>
          </w:tcPr>
          <w:p w14:paraId="2476441F" w14:textId="77777777" w:rsidR="004A6BB3" w:rsidRPr="004A6BB3" w:rsidRDefault="004A6BB3">
            <w:r w:rsidRPr="004A6BB3">
              <w:t>1872-6364</w:t>
            </w:r>
          </w:p>
        </w:tc>
        <w:tc>
          <w:tcPr>
            <w:tcW w:w="2972" w:type="dxa"/>
            <w:noWrap/>
            <w:hideMark/>
          </w:tcPr>
          <w:p w14:paraId="68202DB4" w14:textId="77777777" w:rsidR="004A6BB3" w:rsidRPr="004A6BB3" w:rsidRDefault="004A6BB3">
            <w:r w:rsidRPr="004A6BB3">
              <w:t>GEOGRAPHY, PHYSICAL - SCIE</w:t>
            </w:r>
          </w:p>
        </w:tc>
        <w:tc>
          <w:tcPr>
            <w:tcW w:w="1460" w:type="dxa"/>
            <w:noWrap/>
            <w:hideMark/>
          </w:tcPr>
          <w:p w14:paraId="3586476E" w14:textId="77777777" w:rsidR="004A6BB3" w:rsidRPr="004A6BB3" w:rsidRDefault="004A6BB3">
            <w:r w:rsidRPr="004A6BB3">
              <w:t>13,351</w:t>
            </w:r>
          </w:p>
        </w:tc>
        <w:tc>
          <w:tcPr>
            <w:tcW w:w="1180" w:type="dxa"/>
            <w:noWrap/>
            <w:hideMark/>
          </w:tcPr>
          <w:p w14:paraId="7B6F1628" w14:textId="77777777" w:rsidR="004A6BB3" w:rsidRPr="004A6BB3" w:rsidRDefault="004A6BB3">
            <w:r w:rsidRPr="004A6BB3">
              <w:t>5.114</w:t>
            </w:r>
          </w:p>
        </w:tc>
      </w:tr>
      <w:tr w:rsidR="004A6BB3" w:rsidRPr="004A6BB3" w14:paraId="51BF28F7" w14:textId="77777777" w:rsidTr="004A6BB3">
        <w:trPr>
          <w:trHeight w:val="300"/>
        </w:trPr>
        <w:tc>
          <w:tcPr>
            <w:tcW w:w="8520" w:type="dxa"/>
            <w:noWrap/>
            <w:hideMark/>
          </w:tcPr>
          <w:p w14:paraId="1A30EA5C" w14:textId="77777777" w:rsidR="004A6BB3" w:rsidRPr="004A6BB3" w:rsidRDefault="004A6BB3">
            <w:r w:rsidRPr="004A6BB3">
              <w:t>Earth Surface Dynamics</w:t>
            </w:r>
          </w:p>
        </w:tc>
        <w:tc>
          <w:tcPr>
            <w:tcW w:w="1180" w:type="dxa"/>
            <w:noWrap/>
            <w:hideMark/>
          </w:tcPr>
          <w:p w14:paraId="619B8AE2" w14:textId="77777777" w:rsidR="004A6BB3" w:rsidRPr="004A6BB3" w:rsidRDefault="004A6BB3">
            <w:r w:rsidRPr="004A6BB3">
              <w:t>2196-6311</w:t>
            </w:r>
          </w:p>
        </w:tc>
        <w:tc>
          <w:tcPr>
            <w:tcW w:w="1180" w:type="dxa"/>
            <w:noWrap/>
            <w:hideMark/>
          </w:tcPr>
          <w:p w14:paraId="272BFA89" w14:textId="77777777" w:rsidR="004A6BB3" w:rsidRPr="004A6BB3" w:rsidRDefault="004A6BB3">
            <w:r w:rsidRPr="004A6BB3">
              <w:t>2196-632X</w:t>
            </w:r>
          </w:p>
        </w:tc>
        <w:tc>
          <w:tcPr>
            <w:tcW w:w="2972" w:type="dxa"/>
            <w:noWrap/>
            <w:hideMark/>
          </w:tcPr>
          <w:p w14:paraId="5D372BF7" w14:textId="77777777" w:rsidR="004A6BB3" w:rsidRPr="004A6BB3" w:rsidRDefault="004A6BB3">
            <w:r w:rsidRPr="004A6BB3">
              <w:t>GEOGRAPHY, PHYSICAL - SCIE</w:t>
            </w:r>
          </w:p>
        </w:tc>
        <w:tc>
          <w:tcPr>
            <w:tcW w:w="1460" w:type="dxa"/>
            <w:noWrap/>
            <w:hideMark/>
          </w:tcPr>
          <w:p w14:paraId="289E8689" w14:textId="77777777" w:rsidR="004A6BB3" w:rsidRPr="004A6BB3" w:rsidRDefault="004A6BB3">
            <w:r w:rsidRPr="004A6BB3">
              <w:t>1,494</w:t>
            </w:r>
          </w:p>
        </w:tc>
        <w:tc>
          <w:tcPr>
            <w:tcW w:w="1180" w:type="dxa"/>
            <w:noWrap/>
            <w:hideMark/>
          </w:tcPr>
          <w:p w14:paraId="649C0D82" w14:textId="77777777" w:rsidR="004A6BB3" w:rsidRPr="004A6BB3" w:rsidRDefault="004A6BB3">
            <w:r w:rsidRPr="004A6BB3">
              <w:t>4.39</w:t>
            </w:r>
          </w:p>
        </w:tc>
      </w:tr>
      <w:tr w:rsidR="004A6BB3" w:rsidRPr="004A6BB3" w14:paraId="086F1333" w14:textId="77777777" w:rsidTr="004A6BB3">
        <w:trPr>
          <w:trHeight w:val="300"/>
        </w:trPr>
        <w:tc>
          <w:tcPr>
            <w:tcW w:w="8520" w:type="dxa"/>
            <w:noWrap/>
            <w:hideMark/>
          </w:tcPr>
          <w:p w14:paraId="2D93656C" w14:textId="77777777" w:rsidR="004A6BB3" w:rsidRPr="004A6BB3" w:rsidRDefault="004A6BB3">
            <w:r w:rsidRPr="004A6BB3">
              <w:t>PERMAFROST AND PERIGLACIAL PROCESSES</w:t>
            </w:r>
          </w:p>
        </w:tc>
        <w:tc>
          <w:tcPr>
            <w:tcW w:w="1180" w:type="dxa"/>
            <w:noWrap/>
            <w:hideMark/>
          </w:tcPr>
          <w:p w14:paraId="0AA6A3F9" w14:textId="77777777" w:rsidR="004A6BB3" w:rsidRPr="004A6BB3" w:rsidRDefault="004A6BB3">
            <w:r w:rsidRPr="004A6BB3">
              <w:t>1045-6740</w:t>
            </w:r>
          </w:p>
        </w:tc>
        <w:tc>
          <w:tcPr>
            <w:tcW w:w="1180" w:type="dxa"/>
            <w:noWrap/>
            <w:hideMark/>
          </w:tcPr>
          <w:p w14:paraId="35ED42BA" w14:textId="77777777" w:rsidR="004A6BB3" w:rsidRPr="004A6BB3" w:rsidRDefault="004A6BB3">
            <w:r w:rsidRPr="004A6BB3">
              <w:t>1099-1530</w:t>
            </w:r>
          </w:p>
        </w:tc>
        <w:tc>
          <w:tcPr>
            <w:tcW w:w="2972" w:type="dxa"/>
            <w:noWrap/>
            <w:hideMark/>
          </w:tcPr>
          <w:p w14:paraId="6A25A70B" w14:textId="77777777" w:rsidR="004A6BB3" w:rsidRPr="004A6BB3" w:rsidRDefault="004A6BB3">
            <w:r w:rsidRPr="004A6BB3">
              <w:t>GEOGRAPHY, PHYSICAL - SCIE</w:t>
            </w:r>
          </w:p>
        </w:tc>
        <w:tc>
          <w:tcPr>
            <w:tcW w:w="1460" w:type="dxa"/>
            <w:noWrap/>
            <w:hideMark/>
          </w:tcPr>
          <w:p w14:paraId="41864A28" w14:textId="77777777" w:rsidR="004A6BB3" w:rsidRPr="004A6BB3" w:rsidRDefault="004A6BB3">
            <w:r w:rsidRPr="004A6BB3">
              <w:t>2,816</w:t>
            </w:r>
          </w:p>
        </w:tc>
        <w:tc>
          <w:tcPr>
            <w:tcW w:w="1180" w:type="dxa"/>
            <w:noWrap/>
            <w:hideMark/>
          </w:tcPr>
          <w:p w14:paraId="57D7AF5B" w14:textId="77777777" w:rsidR="004A6BB3" w:rsidRPr="004A6BB3" w:rsidRDefault="004A6BB3">
            <w:r w:rsidRPr="004A6BB3">
              <w:t>4.368</w:t>
            </w:r>
          </w:p>
        </w:tc>
      </w:tr>
      <w:tr w:rsidR="004A6BB3" w:rsidRPr="004A6BB3" w14:paraId="00A62DE5" w14:textId="77777777" w:rsidTr="004A6BB3">
        <w:trPr>
          <w:trHeight w:val="300"/>
        </w:trPr>
        <w:tc>
          <w:tcPr>
            <w:tcW w:w="8520" w:type="dxa"/>
            <w:noWrap/>
            <w:hideMark/>
          </w:tcPr>
          <w:p w14:paraId="2840368A" w14:textId="77777777" w:rsidR="004A6BB3" w:rsidRPr="004A6BB3" w:rsidRDefault="004A6BB3">
            <w:r w:rsidRPr="004A6BB3">
              <w:t>JOURNAL OF BIOGEOGRAPHY</w:t>
            </w:r>
          </w:p>
        </w:tc>
        <w:tc>
          <w:tcPr>
            <w:tcW w:w="1180" w:type="dxa"/>
            <w:noWrap/>
            <w:hideMark/>
          </w:tcPr>
          <w:p w14:paraId="427909A6" w14:textId="77777777" w:rsidR="004A6BB3" w:rsidRPr="004A6BB3" w:rsidRDefault="004A6BB3">
            <w:r w:rsidRPr="004A6BB3">
              <w:t>0305-0270</w:t>
            </w:r>
          </w:p>
        </w:tc>
        <w:tc>
          <w:tcPr>
            <w:tcW w:w="1180" w:type="dxa"/>
            <w:noWrap/>
            <w:hideMark/>
          </w:tcPr>
          <w:p w14:paraId="38740404" w14:textId="77777777" w:rsidR="004A6BB3" w:rsidRPr="004A6BB3" w:rsidRDefault="004A6BB3">
            <w:r w:rsidRPr="004A6BB3">
              <w:t>1365-2699</w:t>
            </w:r>
          </w:p>
        </w:tc>
        <w:tc>
          <w:tcPr>
            <w:tcW w:w="2972" w:type="dxa"/>
            <w:noWrap/>
            <w:hideMark/>
          </w:tcPr>
          <w:p w14:paraId="55CAD7B5" w14:textId="77777777" w:rsidR="004A6BB3" w:rsidRPr="004A6BB3" w:rsidRDefault="004A6BB3">
            <w:r w:rsidRPr="004A6BB3">
              <w:t>GEOGRAPHY, PHYSICAL - SCIE</w:t>
            </w:r>
          </w:p>
        </w:tc>
        <w:tc>
          <w:tcPr>
            <w:tcW w:w="1460" w:type="dxa"/>
            <w:noWrap/>
            <w:hideMark/>
          </w:tcPr>
          <w:p w14:paraId="61C214D1" w14:textId="77777777" w:rsidR="004A6BB3" w:rsidRPr="004A6BB3" w:rsidRDefault="004A6BB3">
            <w:r w:rsidRPr="004A6BB3">
              <w:t>19,316</w:t>
            </w:r>
          </w:p>
        </w:tc>
        <w:tc>
          <w:tcPr>
            <w:tcW w:w="1180" w:type="dxa"/>
            <w:noWrap/>
            <w:hideMark/>
          </w:tcPr>
          <w:p w14:paraId="6DA57C80" w14:textId="77777777" w:rsidR="004A6BB3" w:rsidRPr="004A6BB3" w:rsidRDefault="004A6BB3">
            <w:r w:rsidRPr="004A6BB3">
              <w:t>4.324</w:t>
            </w:r>
          </w:p>
        </w:tc>
      </w:tr>
      <w:tr w:rsidR="004A6BB3" w:rsidRPr="004A6BB3" w14:paraId="04CB2551" w14:textId="77777777" w:rsidTr="004A6BB3">
        <w:trPr>
          <w:trHeight w:val="300"/>
        </w:trPr>
        <w:tc>
          <w:tcPr>
            <w:tcW w:w="8520" w:type="dxa"/>
            <w:noWrap/>
            <w:hideMark/>
          </w:tcPr>
          <w:p w14:paraId="023B532E" w14:textId="77777777" w:rsidR="004A6BB3" w:rsidRPr="004A6BB3" w:rsidRDefault="004A6BB3">
            <w:pPr>
              <w:rPr>
                <w:lang w:val="en-GB"/>
              </w:rPr>
            </w:pPr>
            <w:r w:rsidRPr="004A6BB3">
              <w:rPr>
                <w:lang w:val="en-GB"/>
              </w:rPr>
              <w:t>INTERNATIONAL JOURNAL OF GEOGRAPHICAL INFORMATION SCIENCE</w:t>
            </w:r>
          </w:p>
        </w:tc>
        <w:tc>
          <w:tcPr>
            <w:tcW w:w="1180" w:type="dxa"/>
            <w:noWrap/>
            <w:hideMark/>
          </w:tcPr>
          <w:p w14:paraId="38F2CCE7" w14:textId="77777777" w:rsidR="004A6BB3" w:rsidRPr="004A6BB3" w:rsidRDefault="004A6BB3">
            <w:r w:rsidRPr="004A6BB3">
              <w:t>1365-8816</w:t>
            </w:r>
          </w:p>
        </w:tc>
        <w:tc>
          <w:tcPr>
            <w:tcW w:w="1180" w:type="dxa"/>
            <w:noWrap/>
            <w:hideMark/>
          </w:tcPr>
          <w:p w14:paraId="55AB79F1" w14:textId="77777777" w:rsidR="004A6BB3" w:rsidRPr="004A6BB3" w:rsidRDefault="004A6BB3">
            <w:r w:rsidRPr="004A6BB3">
              <w:t>1362-3087</w:t>
            </w:r>
          </w:p>
        </w:tc>
        <w:tc>
          <w:tcPr>
            <w:tcW w:w="2972" w:type="dxa"/>
            <w:noWrap/>
            <w:hideMark/>
          </w:tcPr>
          <w:p w14:paraId="2E71F0BD" w14:textId="77777777" w:rsidR="004A6BB3" w:rsidRPr="004A6BB3" w:rsidRDefault="004A6BB3">
            <w:r w:rsidRPr="004A6BB3">
              <w:t>GEOGRAPHY, PHYSICAL - SCIE</w:t>
            </w:r>
          </w:p>
        </w:tc>
        <w:tc>
          <w:tcPr>
            <w:tcW w:w="1460" w:type="dxa"/>
            <w:noWrap/>
            <w:hideMark/>
          </w:tcPr>
          <w:p w14:paraId="642D427F" w14:textId="77777777" w:rsidR="004A6BB3" w:rsidRPr="004A6BB3" w:rsidRDefault="004A6BB3">
            <w:r w:rsidRPr="004A6BB3">
              <w:t>8,228</w:t>
            </w:r>
          </w:p>
        </w:tc>
        <w:tc>
          <w:tcPr>
            <w:tcW w:w="1180" w:type="dxa"/>
            <w:noWrap/>
            <w:hideMark/>
          </w:tcPr>
          <w:p w14:paraId="375CF90C" w14:textId="77777777" w:rsidR="004A6BB3" w:rsidRPr="004A6BB3" w:rsidRDefault="004A6BB3">
            <w:r w:rsidRPr="004A6BB3">
              <w:t>4.186</w:t>
            </w:r>
          </w:p>
        </w:tc>
      </w:tr>
      <w:tr w:rsidR="004A6BB3" w:rsidRPr="004A6BB3" w14:paraId="424ACD58" w14:textId="77777777" w:rsidTr="004A6BB3">
        <w:trPr>
          <w:trHeight w:val="300"/>
        </w:trPr>
        <w:tc>
          <w:tcPr>
            <w:tcW w:w="8520" w:type="dxa"/>
            <w:noWrap/>
            <w:hideMark/>
          </w:tcPr>
          <w:p w14:paraId="006353BF" w14:textId="77777777" w:rsidR="004A6BB3" w:rsidRPr="004A6BB3" w:rsidRDefault="004A6BB3">
            <w:r w:rsidRPr="004A6BB3">
              <w:t>GEOMORPHOLOGY</w:t>
            </w:r>
          </w:p>
        </w:tc>
        <w:tc>
          <w:tcPr>
            <w:tcW w:w="1180" w:type="dxa"/>
            <w:noWrap/>
            <w:hideMark/>
          </w:tcPr>
          <w:p w14:paraId="7D906627" w14:textId="77777777" w:rsidR="004A6BB3" w:rsidRPr="004A6BB3" w:rsidRDefault="004A6BB3">
            <w:r w:rsidRPr="004A6BB3">
              <w:t>0169-555X</w:t>
            </w:r>
          </w:p>
        </w:tc>
        <w:tc>
          <w:tcPr>
            <w:tcW w:w="1180" w:type="dxa"/>
            <w:noWrap/>
            <w:hideMark/>
          </w:tcPr>
          <w:p w14:paraId="27ABE6F9" w14:textId="77777777" w:rsidR="004A6BB3" w:rsidRPr="004A6BB3" w:rsidRDefault="004A6BB3">
            <w:r w:rsidRPr="004A6BB3">
              <w:t>1872-695X</w:t>
            </w:r>
          </w:p>
        </w:tc>
        <w:tc>
          <w:tcPr>
            <w:tcW w:w="2972" w:type="dxa"/>
            <w:noWrap/>
            <w:hideMark/>
          </w:tcPr>
          <w:p w14:paraId="08C8A99D" w14:textId="77777777" w:rsidR="004A6BB3" w:rsidRPr="004A6BB3" w:rsidRDefault="004A6BB3">
            <w:r w:rsidRPr="004A6BB3">
              <w:t>GEOGRAPHY, PHYSICAL - SCIE</w:t>
            </w:r>
          </w:p>
        </w:tc>
        <w:tc>
          <w:tcPr>
            <w:tcW w:w="1460" w:type="dxa"/>
            <w:noWrap/>
            <w:hideMark/>
          </w:tcPr>
          <w:p w14:paraId="151FA6A2" w14:textId="77777777" w:rsidR="004A6BB3" w:rsidRPr="004A6BB3" w:rsidRDefault="004A6BB3">
            <w:r w:rsidRPr="004A6BB3">
              <w:t>28,906</w:t>
            </w:r>
          </w:p>
        </w:tc>
        <w:tc>
          <w:tcPr>
            <w:tcW w:w="1180" w:type="dxa"/>
            <w:noWrap/>
            <w:hideMark/>
          </w:tcPr>
          <w:p w14:paraId="7A4849F9" w14:textId="77777777" w:rsidR="004A6BB3" w:rsidRPr="004A6BB3" w:rsidRDefault="004A6BB3">
            <w:r w:rsidRPr="004A6BB3">
              <w:t>4.139</w:t>
            </w:r>
          </w:p>
        </w:tc>
      </w:tr>
      <w:tr w:rsidR="004A6BB3" w:rsidRPr="004A6BB3" w14:paraId="3BB6E0F5" w14:textId="77777777" w:rsidTr="004A6BB3">
        <w:trPr>
          <w:trHeight w:val="300"/>
        </w:trPr>
        <w:tc>
          <w:tcPr>
            <w:tcW w:w="8520" w:type="dxa"/>
            <w:noWrap/>
            <w:hideMark/>
          </w:tcPr>
          <w:p w14:paraId="4AB4746C" w14:textId="77777777" w:rsidR="004A6BB3" w:rsidRPr="004A6BB3" w:rsidRDefault="004A6BB3">
            <w:pPr>
              <w:rPr>
                <w:lang w:val="en-GB"/>
              </w:rPr>
            </w:pPr>
            <w:r w:rsidRPr="004A6BB3">
              <w:rPr>
                <w:lang w:val="en-GB"/>
              </w:rPr>
              <w:t>EARTH SURFACE PROCESSES AND LANDFORMS</w:t>
            </w:r>
          </w:p>
        </w:tc>
        <w:tc>
          <w:tcPr>
            <w:tcW w:w="1180" w:type="dxa"/>
            <w:noWrap/>
            <w:hideMark/>
          </w:tcPr>
          <w:p w14:paraId="07E329B5" w14:textId="77777777" w:rsidR="004A6BB3" w:rsidRPr="004A6BB3" w:rsidRDefault="004A6BB3">
            <w:r w:rsidRPr="004A6BB3">
              <w:t>0197-9337</w:t>
            </w:r>
          </w:p>
        </w:tc>
        <w:tc>
          <w:tcPr>
            <w:tcW w:w="1180" w:type="dxa"/>
            <w:noWrap/>
            <w:hideMark/>
          </w:tcPr>
          <w:p w14:paraId="30C3A965" w14:textId="77777777" w:rsidR="004A6BB3" w:rsidRPr="004A6BB3" w:rsidRDefault="004A6BB3">
            <w:r w:rsidRPr="004A6BB3">
              <w:t>1096-9837</w:t>
            </w:r>
          </w:p>
        </w:tc>
        <w:tc>
          <w:tcPr>
            <w:tcW w:w="2972" w:type="dxa"/>
            <w:noWrap/>
            <w:hideMark/>
          </w:tcPr>
          <w:p w14:paraId="5D465AB6" w14:textId="77777777" w:rsidR="004A6BB3" w:rsidRPr="004A6BB3" w:rsidRDefault="004A6BB3">
            <w:r w:rsidRPr="004A6BB3">
              <w:t>GEOGRAPHY, PHYSICAL - SCIE</w:t>
            </w:r>
          </w:p>
        </w:tc>
        <w:tc>
          <w:tcPr>
            <w:tcW w:w="1460" w:type="dxa"/>
            <w:noWrap/>
            <w:hideMark/>
          </w:tcPr>
          <w:p w14:paraId="6F12DBD8" w14:textId="77777777" w:rsidR="004A6BB3" w:rsidRPr="004A6BB3" w:rsidRDefault="004A6BB3">
            <w:r w:rsidRPr="004A6BB3">
              <w:t>15,193</w:t>
            </w:r>
          </w:p>
        </w:tc>
        <w:tc>
          <w:tcPr>
            <w:tcW w:w="1180" w:type="dxa"/>
            <w:noWrap/>
            <w:hideMark/>
          </w:tcPr>
          <w:p w14:paraId="4188E49B" w14:textId="77777777" w:rsidR="004A6BB3" w:rsidRPr="004A6BB3" w:rsidRDefault="004A6BB3">
            <w:r w:rsidRPr="004A6BB3">
              <w:t>4.133</w:t>
            </w:r>
          </w:p>
        </w:tc>
      </w:tr>
      <w:tr w:rsidR="004A6BB3" w:rsidRPr="004A6BB3" w14:paraId="3B54F146" w14:textId="77777777" w:rsidTr="004A6BB3">
        <w:trPr>
          <w:trHeight w:val="300"/>
        </w:trPr>
        <w:tc>
          <w:tcPr>
            <w:tcW w:w="8520" w:type="dxa"/>
            <w:noWrap/>
            <w:hideMark/>
          </w:tcPr>
          <w:p w14:paraId="71E0D7E4" w14:textId="77777777" w:rsidR="004A6BB3" w:rsidRPr="004A6BB3" w:rsidRDefault="004A6BB3">
            <w:r w:rsidRPr="004A6BB3">
              <w:t xml:space="preserve">Nature </w:t>
            </w:r>
            <w:proofErr w:type="spellStart"/>
            <w:r w:rsidRPr="004A6BB3">
              <w:t>Climate</w:t>
            </w:r>
            <w:proofErr w:type="spellEnd"/>
            <w:r w:rsidRPr="004A6BB3">
              <w:t xml:space="preserve"> </w:t>
            </w:r>
            <w:proofErr w:type="spellStart"/>
            <w:r w:rsidRPr="004A6BB3">
              <w:t>Change</w:t>
            </w:r>
            <w:proofErr w:type="spellEnd"/>
          </w:p>
        </w:tc>
        <w:tc>
          <w:tcPr>
            <w:tcW w:w="1180" w:type="dxa"/>
            <w:noWrap/>
            <w:hideMark/>
          </w:tcPr>
          <w:p w14:paraId="59C72B34" w14:textId="77777777" w:rsidR="004A6BB3" w:rsidRPr="004A6BB3" w:rsidRDefault="004A6BB3">
            <w:r w:rsidRPr="004A6BB3">
              <w:t>1758-678X</w:t>
            </w:r>
          </w:p>
        </w:tc>
        <w:tc>
          <w:tcPr>
            <w:tcW w:w="1180" w:type="dxa"/>
            <w:noWrap/>
            <w:hideMark/>
          </w:tcPr>
          <w:p w14:paraId="48D160F4" w14:textId="77777777" w:rsidR="004A6BB3" w:rsidRPr="004A6BB3" w:rsidRDefault="004A6BB3">
            <w:r w:rsidRPr="004A6BB3">
              <w:t>1758-6798</w:t>
            </w:r>
          </w:p>
        </w:tc>
        <w:tc>
          <w:tcPr>
            <w:tcW w:w="2972" w:type="dxa"/>
            <w:noWrap/>
            <w:hideMark/>
          </w:tcPr>
          <w:p w14:paraId="23813C2C" w14:textId="77777777" w:rsidR="004A6BB3" w:rsidRPr="004A6BB3" w:rsidRDefault="004A6BB3">
            <w:r w:rsidRPr="004A6BB3">
              <w:t>ENVIRONMENTAL STUDIES - SSCI</w:t>
            </w:r>
          </w:p>
        </w:tc>
        <w:tc>
          <w:tcPr>
            <w:tcW w:w="1460" w:type="dxa"/>
            <w:noWrap/>
            <w:hideMark/>
          </w:tcPr>
          <w:p w14:paraId="2FEE1B0F" w14:textId="77777777" w:rsidR="004A6BB3" w:rsidRPr="004A6BB3" w:rsidRDefault="004A6BB3">
            <w:r w:rsidRPr="004A6BB3">
              <w:t>36,321</w:t>
            </w:r>
          </w:p>
        </w:tc>
        <w:tc>
          <w:tcPr>
            <w:tcW w:w="1180" w:type="dxa"/>
            <w:noWrap/>
            <w:hideMark/>
          </w:tcPr>
          <w:p w14:paraId="5C90D554" w14:textId="77777777" w:rsidR="004A6BB3" w:rsidRPr="004A6BB3" w:rsidRDefault="004A6BB3">
            <w:r w:rsidRPr="004A6BB3">
              <w:t>25.29</w:t>
            </w:r>
          </w:p>
        </w:tc>
      </w:tr>
      <w:tr w:rsidR="004A6BB3" w:rsidRPr="004A6BB3" w14:paraId="0D163031" w14:textId="77777777" w:rsidTr="004A6BB3">
        <w:trPr>
          <w:trHeight w:val="300"/>
        </w:trPr>
        <w:tc>
          <w:tcPr>
            <w:tcW w:w="8520" w:type="dxa"/>
            <w:noWrap/>
            <w:hideMark/>
          </w:tcPr>
          <w:p w14:paraId="44B8EAA3" w14:textId="77777777" w:rsidR="004A6BB3" w:rsidRPr="004A6BB3" w:rsidRDefault="004A6BB3">
            <w:r w:rsidRPr="004A6BB3">
              <w:t xml:space="preserve">Nature </w:t>
            </w:r>
            <w:proofErr w:type="spellStart"/>
            <w:r w:rsidRPr="004A6BB3">
              <w:t>Sustainability</w:t>
            </w:r>
            <w:proofErr w:type="spellEnd"/>
          </w:p>
        </w:tc>
        <w:tc>
          <w:tcPr>
            <w:tcW w:w="1180" w:type="dxa"/>
            <w:noWrap/>
            <w:hideMark/>
          </w:tcPr>
          <w:p w14:paraId="050E51C0" w14:textId="77777777" w:rsidR="004A6BB3" w:rsidRPr="004A6BB3" w:rsidRDefault="004A6BB3">
            <w:r w:rsidRPr="004A6BB3">
              <w:t>2398-9629</w:t>
            </w:r>
          </w:p>
        </w:tc>
        <w:tc>
          <w:tcPr>
            <w:tcW w:w="1180" w:type="dxa"/>
            <w:noWrap/>
            <w:hideMark/>
          </w:tcPr>
          <w:p w14:paraId="1162E0C2" w14:textId="77777777" w:rsidR="004A6BB3" w:rsidRPr="004A6BB3" w:rsidRDefault="004A6BB3">
            <w:r w:rsidRPr="004A6BB3">
              <w:t>2398-9629</w:t>
            </w:r>
          </w:p>
        </w:tc>
        <w:tc>
          <w:tcPr>
            <w:tcW w:w="2972" w:type="dxa"/>
            <w:noWrap/>
            <w:hideMark/>
          </w:tcPr>
          <w:p w14:paraId="19553A30" w14:textId="77777777" w:rsidR="004A6BB3" w:rsidRPr="004A6BB3" w:rsidRDefault="004A6BB3">
            <w:r w:rsidRPr="004A6BB3">
              <w:t>ENVIRONMENTAL STUDIES - SSCI</w:t>
            </w:r>
          </w:p>
        </w:tc>
        <w:tc>
          <w:tcPr>
            <w:tcW w:w="1460" w:type="dxa"/>
            <w:noWrap/>
            <w:hideMark/>
          </w:tcPr>
          <w:p w14:paraId="75A5F064" w14:textId="77777777" w:rsidR="004A6BB3" w:rsidRPr="004A6BB3" w:rsidRDefault="004A6BB3">
            <w:r w:rsidRPr="004A6BB3">
              <w:t>4,664</w:t>
            </w:r>
          </w:p>
        </w:tc>
        <w:tc>
          <w:tcPr>
            <w:tcW w:w="1180" w:type="dxa"/>
            <w:noWrap/>
            <w:hideMark/>
          </w:tcPr>
          <w:p w14:paraId="7A042BEE" w14:textId="77777777" w:rsidR="004A6BB3" w:rsidRPr="004A6BB3" w:rsidRDefault="004A6BB3">
            <w:r w:rsidRPr="004A6BB3">
              <w:t>19.346</w:t>
            </w:r>
          </w:p>
        </w:tc>
      </w:tr>
      <w:tr w:rsidR="004A6BB3" w:rsidRPr="004A6BB3" w14:paraId="26C5A499" w14:textId="77777777" w:rsidTr="004A6BB3">
        <w:trPr>
          <w:trHeight w:val="300"/>
        </w:trPr>
        <w:tc>
          <w:tcPr>
            <w:tcW w:w="8520" w:type="dxa"/>
            <w:noWrap/>
            <w:hideMark/>
          </w:tcPr>
          <w:p w14:paraId="27437C7A" w14:textId="77777777" w:rsidR="004A6BB3" w:rsidRPr="004A6BB3" w:rsidRDefault="004A6BB3">
            <w:pPr>
              <w:rPr>
                <w:lang w:val="en-GB"/>
              </w:rPr>
            </w:pPr>
            <w:r w:rsidRPr="004A6BB3">
              <w:rPr>
                <w:lang w:val="en-GB"/>
              </w:rPr>
              <w:t>Annual Review of Environment and Resources</w:t>
            </w:r>
          </w:p>
        </w:tc>
        <w:tc>
          <w:tcPr>
            <w:tcW w:w="1180" w:type="dxa"/>
            <w:noWrap/>
            <w:hideMark/>
          </w:tcPr>
          <w:p w14:paraId="630B2265" w14:textId="77777777" w:rsidR="004A6BB3" w:rsidRPr="004A6BB3" w:rsidRDefault="004A6BB3">
            <w:r w:rsidRPr="004A6BB3">
              <w:t>1543-5938</w:t>
            </w:r>
          </w:p>
        </w:tc>
        <w:tc>
          <w:tcPr>
            <w:tcW w:w="1180" w:type="dxa"/>
            <w:noWrap/>
            <w:hideMark/>
          </w:tcPr>
          <w:p w14:paraId="3D3360DF" w14:textId="77777777" w:rsidR="004A6BB3" w:rsidRPr="004A6BB3" w:rsidRDefault="004A6BB3">
            <w:r w:rsidRPr="004A6BB3">
              <w:t>N/A</w:t>
            </w:r>
          </w:p>
        </w:tc>
        <w:tc>
          <w:tcPr>
            <w:tcW w:w="2972" w:type="dxa"/>
            <w:noWrap/>
            <w:hideMark/>
          </w:tcPr>
          <w:p w14:paraId="77181F3A" w14:textId="77777777" w:rsidR="004A6BB3" w:rsidRPr="004A6BB3" w:rsidRDefault="004A6BB3">
            <w:r w:rsidRPr="004A6BB3">
              <w:t>ENVIRONMENTAL STUDIES - SSCI</w:t>
            </w:r>
          </w:p>
        </w:tc>
        <w:tc>
          <w:tcPr>
            <w:tcW w:w="1460" w:type="dxa"/>
            <w:noWrap/>
            <w:hideMark/>
          </w:tcPr>
          <w:p w14:paraId="7372FA90" w14:textId="77777777" w:rsidR="004A6BB3" w:rsidRPr="004A6BB3" w:rsidRDefault="004A6BB3">
            <w:r w:rsidRPr="004A6BB3">
              <w:t>5,711</w:t>
            </w:r>
          </w:p>
        </w:tc>
        <w:tc>
          <w:tcPr>
            <w:tcW w:w="1180" w:type="dxa"/>
            <w:noWrap/>
            <w:hideMark/>
          </w:tcPr>
          <w:p w14:paraId="1D036851" w14:textId="77777777" w:rsidR="004A6BB3" w:rsidRPr="004A6BB3" w:rsidRDefault="004A6BB3">
            <w:r w:rsidRPr="004A6BB3">
              <w:t>11.108</w:t>
            </w:r>
          </w:p>
        </w:tc>
      </w:tr>
      <w:tr w:rsidR="004A6BB3" w:rsidRPr="004A6BB3" w14:paraId="3F56D583" w14:textId="77777777" w:rsidTr="004A6BB3">
        <w:trPr>
          <w:trHeight w:val="300"/>
        </w:trPr>
        <w:tc>
          <w:tcPr>
            <w:tcW w:w="8520" w:type="dxa"/>
            <w:noWrap/>
            <w:hideMark/>
          </w:tcPr>
          <w:p w14:paraId="07484BC4" w14:textId="77777777" w:rsidR="004A6BB3" w:rsidRPr="004A6BB3" w:rsidRDefault="004A6BB3">
            <w:r w:rsidRPr="004A6BB3">
              <w:t>TOURISM MANAGEMENT</w:t>
            </w:r>
          </w:p>
        </w:tc>
        <w:tc>
          <w:tcPr>
            <w:tcW w:w="1180" w:type="dxa"/>
            <w:noWrap/>
            <w:hideMark/>
          </w:tcPr>
          <w:p w14:paraId="7B8F4AEF" w14:textId="77777777" w:rsidR="004A6BB3" w:rsidRPr="004A6BB3" w:rsidRDefault="004A6BB3">
            <w:r w:rsidRPr="004A6BB3">
              <w:t>0261-5177</w:t>
            </w:r>
          </w:p>
        </w:tc>
        <w:tc>
          <w:tcPr>
            <w:tcW w:w="1180" w:type="dxa"/>
            <w:noWrap/>
            <w:hideMark/>
          </w:tcPr>
          <w:p w14:paraId="433A9D86" w14:textId="77777777" w:rsidR="004A6BB3" w:rsidRPr="004A6BB3" w:rsidRDefault="004A6BB3">
            <w:r w:rsidRPr="004A6BB3">
              <w:t>1879-3193</w:t>
            </w:r>
          </w:p>
        </w:tc>
        <w:tc>
          <w:tcPr>
            <w:tcW w:w="2972" w:type="dxa"/>
            <w:noWrap/>
            <w:hideMark/>
          </w:tcPr>
          <w:p w14:paraId="3AB9EA55" w14:textId="77777777" w:rsidR="004A6BB3" w:rsidRPr="004A6BB3" w:rsidRDefault="004A6BB3">
            <w:r w:rsidRPr="004A6BB3">
              <w:t>ENVIRONMENTAL STUDIES - SSCI</w:t>
            </w:r>
          </w:p>
        </w:tc>
        <w:tc>
          <w:tcPr>
            <w:tcW w:w="1460" w:type="dxa"/>
            <w:noWrap/>
            <w:hideMark/>
          </w:tcPr>
          <w:p w14:paraId="095F91C1" w14:textId="77777777" w:rsidR="004A6BB3" w:rsidRPr="004A6BB3" w:rsidRDefault="004A6BB3">
            <w:r w:rsidRPr="004A6BB3">
              <w:t>37,117</w:t>
            </w:r>
          </w:p>
        </w:tc>
        <w:tc>
          <w:tcPr>
            <w:tcW w:w="1180" w:type="dxa"/>
            <w:noWrap/>
            <w:hideMark/>
          </w:tcPr>
          <w:p w14:paraId="3267488B" w14:textId="77777777" w:rsidR="004A6BB3" w:rsidRPr="004A6BB3" w:rsidRDefault="004A6BB3">
            <w:r w:rsidRPr="004A6BB3">
              <w:t>10.967</w:t>
            </w:r>
          </w:p>
        </w:tc>
      </w:tr>
      <w:tr w:rsidR="004A6BB3" w:rsidRPr="004A6BB3" w14:paraId="00ED4162" w14:textId="77777777" w:rsidTr="004A6BB3">
        <w:trPr>
          <w:trHeight w:val="300"/>
        </w:trPr>
        <w:tc>
          <w:tcPr>
            <w:tcW w:w="8520" w:type="dxa"/>
            <w:noWrap/>
            <w:hideMark/>
          </w:tcPr>
          <w:p w14:paraId="0149D457" w14:textId="77777777" w:rsidR="004A6BB3" w:rsidRPr="004A6BB3" w:rsidRDefault="004A6BB3">
            <w:pPr>
              <w:rPr>
                <w:lang w:val="en-GB"/>
              </w:rPr>
            </w:pPr>
            <w:r w:rsidRPr="004A6BB3">
              <w:rPr>
                <w:lang w:val="en-GB"/>
              </w:rPr>
              <w:t>Business Strategy and the Environment</w:t>
            </w:r>
          </w:p>
        </w:tc>
        <w:tc>
          <w:tcPr>
            <w:tcW w:w="1180" w:type="dxa"/>
            <w:noWrap/>
            <w:hideMark/>
          </w:tcPr>
          <w:p w14:paraId="0863C79B" w14:textId="77777777" w:rsidR="004A6BB3" w:rsidRPr="004A6BB3" w:rsidRDefault="004A6BB3">
            <w:r w:rsidRPr="004A6BB3">
              <w:t>0964-4733</w:t>
            </w:r>
          </w:p>
        </w:tc>
        <w:tc>
          <w:tcPr>
            <w:tcW w:w="1180" w:type="dxa"/>
            <w:noWrap/>
            <w:hideMark/>
          </w:tcPr>
          <w:p w14:paraId="76ED290C" w14:textId="77777777" w:rsidR="004A6BB3" w:rsidRPr="004A6BB3" w:rsidRDefault="004A6BB3">
            <w:r w:rsidRPr="004A6BB3">
              <w:t>1099-0836</w:t>
            </w:r>
          </w:p>
        </w:tc>
        <w:tc>
          <w:tcPr>
            <w:tcW w:w="2972" w:type="dxa"/>
            <w:noWrap/>
            <w:hideMark/>
          </w:tcPr>
          <w:p w14:paraId="034CAF5B" w14:textId="77777777" w:rsidR="004A6BB3" w:rsidRPr="004A6BB3" w:rsidRDefault="004A6BB3">
            <w:r w:rsidRPr="004A6BB3">
              <w:t>ENVIRONMENTAL STUDIES - SSCI</w:t>
            </w:r>
          </w:p>
        </w:tc>
        <w:tc>
          <w:tcPr>
            <w:tcW w:w="1460" w:type="dxa"/>
            <w:noWrap/>
            <w:hideMark/>
          </w:tcPr>
          <w:p w14:paraId="2FEFE6D7" w14:textId="77777777" w:rsidR="004A6BB3" w:rsidRPr="004A6BB3" w:rsidRDefault="004A6BB3">
            <w:r w:rsidRPr="004A6BB3">
              <w:t>10,505</w:t>
            </w:r>
          </w:p>
        </w:tc>
        <w:tc>
          <w:tcPr>
            <w:tcW w:w="1180" w:type="dxa"/>
            <w:noWrap/>
            <w:hideMark/>
          </w:tcPr>
          <w:p w14:paraId="2177831A" w14:textId="77777777" w:rsidR="004A6BB3" w:rsidRPr="004A6BB3" w:rsidRDefault="004A6BB3">
            <w:r w:rsidRPr="004A6BB3">
              <w:t>10.302</w:t>
            </w:r>
          </w:p>
        </w:tc>
      </w:tr>
      <w:tr w:rsidR="004A6BB3" w:rsidRPr="004A6BB3" w14:paraId="6D8D7E09" w14:textId="77777777" w:rsidTr="004A6BB3">
        <w:trPr>
          <w:trHeight w:val="300"/>
        </w:trPr>
        <w:tc>
          <w:tcPr>
            <w:tcW w:w="8520" w:type="dxa"/>
            <w:noWrap/>
            <w:hideMark/>
          </w:tcPr>
          <w:p w14:paraId="28F20446" w14:textId="77777777" w:rsidR="004A6BB3" w:rsidRPr="004A6BB3" w:rsidRDefault="004A6BB3">
            <w:pPr>
              <w:rPr>
                <w:lang w:val="en-GB"/>
              </w:rPr>
            </w:pPr>
            <w:r w:rsidRPr="004A6BB3">
              <w:rPr>
                <w:lang w:val="en-GB"/>
              </w:rPr>
              <w:t>Environmental Innovation and Societal Transitions</w:t>
            </w:r>
          </w:p>
        </w:tc>
        <w:tc>
          <w:tcPr>
            <w:tcW w:w="1180" w:type="dxa"/>
            <w:noWrap/>
            <w:hideMark/>
          </w:tcPr>
          <w:p w14:paraId="679AC9B2" w14:textId="77777777" w:rsidR="004A6BB3" w:rsidRPr="004A6BB3" w:rsidRDefault="004A6BB3">
            <w:r w:rsidRPr="004A6BB3">
              <w:t>2210-4224</w:t>
            </w:r>
          </w:p>
        </w:tc>
        <w:tc>
          <w:tcPr>
            <w:tcW w:w="1180" w:type="dxa"/>
            <w:noWrap/>
            <w:hideMark/>
          </w:tcPr>
          <w:p w14:paraId="383895F5" w14:textId="77777777" w:rsidR="004A6BB3" w:rsidRPr="004A6BB3" w:rsidRDefault="004A6BB3">
            <w:r w:rsidRPr="004A6BB3">
              <w:t>2210-4232</w:t>
            </w:r>
          </w:p>
        </w:tc>
        <w:tc>
          <w:tcPr>
            <w:tcW w:w="2972" w:type="dxa"/>
            <w:noWrap/>
            <w:hideMark/>
          </w:tcPr>
          <w:p w14:paraId="6DDDA387" w14:textId="77777777" w:rsidR="004A6BB3" w:rsidRPr="004A6BB3" w:rsidRDefault="004A6BB3">
            <w:r w:rsidRPr="004A6BB3">
              <w:t>ENVIRONMENTAL STUDIES - SSCI</w:t>
            </w:r>
          </w:p>
        </w:tc>
        <w:tc>
          <w:tcPr>
            <w:tcW w:w="1460" w:type="dxa"/>
            <w:noWrap/>
            <w:hideMark/>
          </w:tcPr>
          <w:p w14:paraId="6AD775D7" w14:textId="77777777" w:rsidR="004A6BB3" w:rsidRPr="004A6BB3" w:rsidRDefault="004A6BB3">
            <w:r w:rsidRPr="004A6BB3">
              <w:t>3,530</w:t>
            </w:r>
          </w:p>
        </w:tc>
        <w:tc>
          <w:tcPr>
            <w:tcW w:w="1180" w:type="dxa"/>
            <w:noWrap/>
            <w:hideMark/>
          </w:tcPr>
          <w:p w14:paraId="66D0A66C" w14:textId="77777777" w:rsidR="004A6BB3" w:rsidRPr="004A6BB3" w:rsidRDefault="004A6BB3">
            <w:r w:rsidRPr="004A6BB3">
              <w:t>9.68</w:t>
            </w:r>
          </w:p>
        </w:tc>
      </w:tr>
      <w:tr w:rsidR="004A6BB3" w:rsidRPr="004A6BB3" w14:paraId="118AF4CB" w14:textId="77777777" w:rsidTr="004A6BB3">
        <w:trPr>
          <w:trHeight w:val="300"/>
        </w:trPr>
        <w:tc>
          <w:tcPr>
            <w:tcW w:w="8520" w:type="dxa"/>
            <w:noWrap/>
            <w:hideMark/>
          </w:tcPr>
          <w:p w14:paraId="68290253" w14:textId="77777777" w:rsidR="004A6BB3" w:rsidRPr="004A6BB3" w:rsidRDefault="004A6BB3">
            <w:pPr>
              <w:rPr>
                <w:lang w:val="en-GB"/>
              </w:rPr>
            </w:pPr>
            <w:r w:rsidRPr="004A6BB3">
              <w:rPr>
                <w:lang w:val="en-GB"/>
              </w:rPr>
              <w:t>GLOBAL ENVIRONMENTAL CHANGE-HUMAN AND POLICY DIMENSIONS</w:t>
            </w:r>
          </w:p>
        </w:tc>
        <w:tc>
          <w:tcPr>
            <w:tcW w:w="1180" w:type="dxa"/>
            <w:noWrap/>
            <w:hideMark/>
          </w:tcPr>
          <w:p w14:paraId="084B0917" w14:textId="77777777" w:rsidR="004A6BB3" w:rsidRPr="004A6BB3" w:rsidRDefault="004A6BB3">
            <w:r w:rsidRPr="004A6BB3">
              <w:t>0959-3780</w:t>
            </w:r>
          </w:p>
        </w:tc>
        <w:tc>
          <w:tcPr>
            <w:tcW w:w="1180" w:type="dxa"/>
            <w:noWrap/>
            <w:hideMark/>
          </w:tcPr>
          <w:p w14:paraId="41A87027" w14:textId="77777777" w:rsidR="004A6BB3" w:rsidRPr="004A6BB3" w:rsidRDefault="004A6BB3">
            <w:r w:rsidRPr="004A6BB3">
              <w:t>1872-9495</w:t>
            </w:r>
          </w:p>
        </w:tc>
        <w:tc>
          <w:tcPr>
            <w:tcW w:w="2972" w:type="dxa"/>
            <w:noWrap/>
            <w:hideMark/>
          </w:tcPr>
          <w:p w14:paraId="75E355DE" w14:textId="77777777" w:rsidR="004A6BB3" w:rsidRPr="004A6BB3" w:rsidRDefault="004A6BB3">
            <w:r w:rsidRPr="004A6BB3">
              <w:t>ENVIRONMENTAL STUDIES - SSCI</w:t>
            </w:r>
          </w:p>
        </w:tc>
        <w:tc>
          <w:tcPr>
            <w:tcW w:w="1460" w:type="dxa"/>
            <w:noWrap/>
            <w:hideMark/>
          </w:tcPr>
          <w:p w14:paraId="2D620D5A" w14:textId="77777777" w:rsidR="004A6BB3" w:rsidRPr="004A6BB3" w:rsidRDefault="004A6BB3">
            <w:r w:rsidRPr="004A6BB3">
              <w:t>23,032</w:t>
            </w:r>
          </w:p>
        </w:tc>
        <w:tc>
          <w:tcPr>
            <w:tcW w:w="1180" w:type="dxa"/>
            <w:noWrap/>
            <w:hideMark/>
          </w:tcPr>
          <w:p w14:paraId="25A6F829" w14:textId="77777777" w:rsidR="004A6BB3" w:rsidRPr="004A6BB3" w:rsidRDefault="004A6BB3">
            <w:r w:rsidRPr="004A6BB3">
              <w:t>9.523</w:t>
            </w:r>
          </w:p>
        </w:tc>
      </w:tr>
      <w:tr w:rsidR="004A6BB3" w:rsidRPr="004A6BB3" w14:paraId="5DA010A9" w14:textId="77777777" w:rsidTr="004A6BB3">
        <w:trPr>
          <w:trHeight w:val="300"/>
        </w:trPr>
        <w:tc>
          <w:tcPr>
            <w:tcW w:w="8520" w:type="dxa"/>
            <w:noWrap/>
            <w:hideMark/>
          </w:tcPr>
          <w:p w14:paraId="1ADDD68E" w14:textId="77777777" w:rsidR="004A6BB3" w:rsidRPr="004A6BB3" w:rsidRDefault="004A6BB3">
            <w:pPr>
              <w:rPr>
                <w:lang w:val="en-GB"/>
              </w:rPr>
            </w:pPr>
            <w:r w:rsidRPr="004A6BB3">
              <w:rPr>
                <w:lang w:val="en-GB"/>
              </w:rPr>
              <w:t>Corporate Social Responsibility and Environmental Management</w:t>
            </w:r>
          </w:p>
        </w:tc>
        <w:tc>
          <w:tcPr>
            <w:tcW w:w="1180" w:type="dxa"/>
            <w:noWrap/>
            <w:hideMark/>
          </w:tcPr>
          <w:p w14:paraId="4B7CD203" w14:textId="77777777" w:rsidR="004A6BB3" w:rsidRPr="004A6BB3" w:rsidRDefault="004A6BB3">
            <w:r w:rsidRPr="004A6BB3">
              <w:t>1535-3958</w:t>
            </w:r>
          </w:p>
        </w:tc>
        <w:tc>
          <w:tcPr>
            <w:tcW w:w="1180" w:type="dxa"/>
            <w:noWrap/>
            <w:hideMark/>
          </w:tcPr>
          <w:p w14:paraId="0E91A16C" w14:textId="77777777" w:rsidR="004A6BB3" w:rsidRPr="004A6BB3" w:rsidRDefault="004A6BB3">
            <w:r w:rsidRPr="004A6BB3">
              <w:t>1535-3966</w:t>
            </w:r>
          </w:p>
        </w:tc>
        <w:tc>
          <w:tcPr>
            <w:tcW w:w="2972" w:type="dxa"/>
            <w:noWrap/>
            <w:hideMark/>
          </w:tcPr>
          <w:p w14:paraId="03EA6808" w14:textId="77777777" w:rsidR="004A6BB3" w:rsidRPr="004A6BB3" w:rsidRDefault="004A6BB3">
            <w:r w:rsidRPr="004A6BB3">
              <w:t>ENVIRONMENTAL STUDIES - SSCI</w:t>
            </w:r>
          </w:p>
        </w:tc>
        <w:tc>
          <w:tcPr>
            <w:tcW w:w="1460" w:type="dxa"/>
            <w:noWrap/>
            <w:hideMark/>
          </w:tcPr>
          <w:p w14:paraId="52A5AC6F" w14:textId="77777777" w:rsidR="004A6BB3" w:rsidRPr="004A6BB3" w:rsidRDefault="004A6BB3">
            <w:r w:rsidRPr="004A6BB3">
              <w:t>6,643</w:t>
            </w:r>
          </w:p>
        </w:tc>
        <w:tc>
          <w:tcPr>
            <w:tcW w:w="1180" w:type="dxa"/>
            <w:noWrap/>
            <w:hideMark/>
          </w:tcPr>
          <w:p w14:paraId="38D4FAA3" w14:textId="77777777" w:rsidR="004A6BB3" w:rsidRPr="004A6BB3" w:rsidRDefault="004A6BB3">
            <w:r w:rsidRPr="004A6BB3">
              <w:t>8.741</w:t>
            </w:r>
          </w:p>
        </w:tc>
      </w:tr>
      <w:tr w:rsidR="004A6BB3" w:rsidRPr="004A6BB3" w14:paraId="5DF1E62A" w14:textId="77777777" w:rsidTr="004A6BB3">
        <w:trPr>
          <w:trHeight w:val="300"/>
        </w:trPr>
        <w:tc>
          <w:tcPr>
            <w:tcW w:w="8520" w:type="dxa"/>
            <w:noWrap/>
            <w:hideMark/>
          </w:tcPr>
          <w:p w14:paraId="60AC0E3E" w14:textId="77777777" w:rsidR="004A6BB3" w:rsidRPr="004A6BB3" w:rsidRDefault="004A6BB3">
            <w:pPr>
              <w:rPr>
                <w:lang w:val="en-GB"/>
              </w:rPr>
            </w:pPr>
            <w:r w:rsidRPr="004A6BB3">
              <w:rPr>
                <w:lang w:val="en-GB"/>
              </w:rPr>
              <w:t>Wiley Interdisciplinary Reviews-Climate Change</w:t>
            </w:r>
          </w:p>
        </w:tc>
        <w:tc>
          <w:tcPr>
            <w:tcW w:w="1180" w:type="dxa"/>
            <w:noWrap/>
            <w:hideMark/>
          </w:tcPr>
          <w:p w14:paraId="43AB3B1D" w14:textId="77777777" w:rsidR="004A6BB3" w:rsidRPr="004A6BB3" w:rsidRDefault="004A6BB3">
            <w:r w:rsidRPr="004A6BB3">
              <w:t>1757-7780</w:t>
            </w:r>
          </w:p>
        </w:tc>
        <w:tc>
          <w:tcPr>
            <w:tcW w:w="1180" w:type="dxa"/>
            <w:noWrap/>
            <w:hideMark/>
          </w:tcPr>
          <w:p w14:paraId="1B07922B" w14:textId="77777777" w:rsidR="004A6BB3" w:rsidRPr="004A6BB3" w:rsidRDefault="004A6BB3">
            <w:r w:rsidRPr="004A6BB3">
              <w:t>1757-7799</w:t>
            </w:r>
          </w:p>
        </w:tc>
        <w:tc>
          <w:tcPr>
            <w:tcW w:w="2972" w:type="dxa"/>
            <w:noWrap/>
            <w:hideMark/>
          </w:tcPr>
          <w:p w14:paraId="0C7F2BCE" w14:textId="77777777" w:rsidR="004A6BB3" w:rsidRPr="004A6BB3" w:rsidRDefault="004A6BB3">
            <w:r w:rsidRPr="004A6BB3">
              <w:t>ENVIRONMENTAL STUDIES - SSCI</w:t>
            </w:r>
          </w:p>
        </w:tc>
        <w:tc>
          <w:tcPr>
            <w:tcW w:w="1460" w:type="dxa"/>
            <w:noWrap/>
            <w:hideMark/>
          </w:tcPr>
          <w:p w14:paraId="05C02973" w14:textId="77777777" w:rsidR="004A6BB3" w:rsidRPr="004A6BB3" w:rsidRDefault="004A6BB3">
            <w:r w:rsidRPr="004A6BB3">
              <w:t>5,062</w:t>
            </w:r>
          </w:p>
        </w:tc>
        <w:tc>
          <w:tcPr>
            <w:tcW w:w="1180" w:type="dxa"/>
            <w:noWrap/>
            <w:hideMark/>
          </w:tcPr>
          <w:p w14:paraId="3802C950" w14:textId="77777777" w:rsidR="004A6BB3" w:rsidRPr="004A6BB3" w:rsidRDefault="004A6BB3">
            <w:r w:rsidRPr="004A6BB3">
              <w:t>7.385</w:t>
            </w:r>
          </w:p>
        </w:tc>
      </w:tr>
      <w:tr w:rsidR="004A6BB3" w:rsidRPr="004A6BB3" w14:paraId="4F870AD2" w14:textId="77777777" w:rsidTr="004A6BB3">
        <w:trPr>
          <w:trHeight w:val="300"/>
        </w:trPr>
        <w:tc>
          <w:tcPr>
            <w:tcW w:w="8520" w:type="dxa"/>
            <w:noWrap/>
            <w:hideMark/>
          </w:tcPr>
          <w:p w14:paraId="2417CCE0" w14:textId="77777777" w:rsidR="004A6BB3" w:rsidRPr="004A6BB3" w:rsidRDefault="004A6BB3">
            <w:r w:rsidRPr="004A6BB3">
              <w:t xml:space="preserve">Energy </w:t>
            </w:r>
            <w:proofErr w:type="spellStart"/>
            <w:r w:rsidRPr="004A6BB3">
              <w:t>Research</w:t>
            </w:r>
            <w:proofErr w:type="spellEnd"/>
            <w:r w:rsidRPr="004A6BB3">
              <w:t xml:space="preserve"> &amp; </w:t>
            </w:r>
            <w:proofErr w:type="spellStart"/>
            <w:r w:rsidRPr="004A6BB3">
              <w:t>Social</w:t>
            </w:r>
            <w:proofErr w:type="spellEnd"/>
            <w:r w:rsidRPr="004A6BB3">
              <w:t xml:space="preserve"> Science</w:t>
            </w:r>
          </w:p>
        </w:tc>
        <w:tc>
          <w:tcPr>
            <w:tcW w:w="1180" w:type="dxa"/>
            <w:noWrap/>
            <w:hideMark/>
          </w:tcPr>
          <w:p w14:paraId="401B6B44" w14:textId="77777777" w:rsidR="004A6BB3" w:rsidRPr="004A6BB3" w:rsidRDefault="004A6BB3">
            <w:r w:rsidRPr="004A6BB3">
              <w:t>2214-6296</w:t>
            </w:r>
          </w:p>
        </w:tc>
        <w:tc>
          <w:tcPr>
            <w:tcW w:w="1180" w:type="dxa"/>
            <w:noWrap/>
            <w:hideMark/>
          </w:tcPr>
          <w:p w14:paraId="76EEEAE3" w14:textId="77777777" w:rsidR="004A6BB3" w:rsidRPr="004A6BB3" w:rsidRDefault="004A6BB3">
            <w:r w:rsidRPr="004A6BB3">
              <w:t>2214-6326</w:t>
            </w:r>
          </w:p>
        </w:tc>
        <w:tc>
          <w:tcPr>
            <w:tcW w:w="2972" w:type="dxa"/>
            <w:noWrap/>
            <w:hideMark/>
          </w:tcPr>
          <w:p w14:paraId="46B608D7" w14:textId="77777777" w:rsidR="004A6BB3" w:rsidRPr="004A6BB3" w:rsidRDefault="004A6BB3">
            <w:r w:rsidRPr="004A6BB3">
              <w:t>ENVIRONMENTAL STUDIES - SSCI</w:t>
            </w:r>
          </w:p>
        </w:tc>
        <w:tc>
          <w:tcPr>
            <w:tcW w:w="1460" w:type="dxa"/>
            <w:noWrap/>
            <w:hideMark/>
          </w:tcPr>
          <w:p w14:paraId="507DFC0B" w14:textId="77777777" w:rsidR="004A6BB3" w:rsidRPr="004A6BB3" w:rsidRDefault="004A6BB3">
            <w:r w:rsidRPr="004A6BB3">
              <w:t>9,250</w:t>
            </w:r>
          </w:p>
        </w:tc>
        <w:tc>
          <w:tcPr>
            <w:tcW w:w="1180" w:type="dxa"/>
            <w:noWrap/>
            <w:hideMark/>
          </w:tcPr>
          <w:p w14:paraId="0C3B06F8" w14:textId="77777777" w:rsidR="004A6BB3" w:rsidRPr="004A6BB3" w:rsidRDefault="004A6BB3">
            <w:r w:rsidRPr="004A6BB3">
              <w:t>6.834</w:t>
            </w:r>
          </w:p>
        </w:tc>
      </w:tr>
      <w:tr w:rsidR="004A6BB3" w:rsidRPr="004A6BB3" w14:paraId="48F96D27" w14:textId="77777777" w:rsidTr="004A6BB3">
        <w:trPr>
          <w:trHeight w:val="300"/>
        </w:trPr>
        <w:tc>
          <w:tcPr>
            <w:tcW w:w="8520" w:type="dxa"/>
            <w:noWrap/>
            <w:hideMark/>
          </w:tcPr>
          <w:p w14:paraId="0AB6F302" w14:textId="77777777" w:rsidR="004A6BB3" w:rsidRPr="004A6BB3" w:rsidRDefault="004A6BB3">
            <w:r w:rsidRPr="004A6BB3">
              <w:lastRenderedPageBreak/>
              <w:t>ENVIRONMENTAL POLITICS</w:t>
            </w:r>
          </w:p>
        </w:tc>
        <w:tc>
          <w:tcPr>
            <w:tcW w:w="1180" w:type="dxa"/>
            <w:noWrap/>
            <w:hideMark/>
          </w:tcPr>
          <w:p w14:paraId="2795499A" w14:textId="77777777" w:rsidR="004A6BB3" w:rsidRPr="004A6BB3" w:rsidRDefault="004A6BB3">
            <w:r w:rsidRPr="004A6BB3">
              <w:t>0964-4016</w:t>
            </w:r>
          </w:p>
        </w:tc>
        <w:tc>
          <w:tcPr>
            <w:tcW w:w="1180" w:type="dxa"/>
            <w:noWrap/>
            <w:hideMark/>
          </w:tcPr>
          <w:p w14:paraId="2535636D" w14:textId="77777777" w:rsidR="004A6BB3" w:rsidRPr="004A6BB3" w:rsidRDefault="004A6BB3">
            <w:r w:rsidRPr="004A6BB3">
              <w:t>1743-8934</w:t>
            </w:r>
          </w:p>
        </w:tc>
        <w:tc>
          <w:tcPr>
            <w:tcW w:w="2972" w:type="dxa"/>
            <w:noWrap/>
            <w:hideMark/>
          </w:tcPr>
          <w:p w14:paraId="0C341535" w14:textId="77777777" w:rsidR="004A6BB3" w:rsidRPr="004A6BB3" w:rsidRDefault="004A6BB3">
            <w:r w:rsidRPr="004A6BB3">
              <w:t>ENVIRONMENTAL STUDIES - SSCI</w:t>
            </w:r>
          </w:p>
        </w:tc>
        <w:tc>
          <w:tcPr>
            <w:tcW w:w="1460" w:type="dxa"/>
            <w:noWrap/>
            <w:hideMark/>
          </w:tcPr>
          <w:p w14:paraId="451E461B" w14:textId="77777777" w:rsidR="004A6BB3" w:rsidRPr="004A6BB3" w:rsidRDefault="004A6BB3">
            <w:r w:rsidRPr="004A6BB3">
              <w:t>3,989</w:t>
            </w:r>
          </w:p>
        </w:tc>
        <w:tc>
          <w:tcPr>
            <w:tcW w:w="1180" w:type="dxa"/>
            <w:noWrap/>
            <w:hideMark/>
          </w:tcPr>
          <w:p w14:paraId="357447F6" w14:textId="77777777" w:rsidR="004A6BB3" w:rsidRPr="004A6BB3" w:rsidRDefault="004A6BB3">
            <w:r w:rsidRPr="004A6BB3">
              <w:t>6.71</w:t>
            </w:r>
          </w:p>
        </w:tc>
      </w:tr>
      <w:tr w:rsidR="004A6BB3" w:rsidRPr="004A6BB3" w14:paraId="0C2DB791" w14:textId="77777777" w:rsidTr="004A6BB3">
        <w:trPr>
          <w:trHeight w:val="300"/>
        </w:trPr>
        <w:tc>
          <w:tcPr>
            <w:tcW w:w="8520" w:type="dxa"/>
            <w:noWrap/>
            <w:hideMark/>
          </w:tcPr>
          <w:p w14:paraId="23DD4145" w14:textId="77777777" w:rsidR="004A6BB3" w:rsidRPr="004A6BB3" w:rsidRDefault="004A6BB3">
            <w:pPr>
              <w:rPr>
                <w:lang w:val="en-GB"/>
              </w:rPr>
            </w:pPr>
            <w:r w:rsidRPr="004A6BB3">
              <w:rPr>
                <w:lang w:val="en-GB"/>
              </w:rPr>
              <w:t>ENVIRONMENT AND PLANNING D-SOCIETY &amp; SPACE</w:t>
            </w:r>
          </w:p>
        </w:tc>
        <w:tc>
          <w:tcPr>
            <w:tcW w:w="1180" w:type="dxa"/>
            <w:noWrap/>
            <w:hideMark/>
          </w:tcPr>
          <w:p w14:paraId="7A1DAE35" w14:textId="77777777" w:rsidR="004A6BB3" w:rsidRPr="004A6BB3" w:rsidRDefault="004A6BB3">
            <w:r w:rsidRPr="004A6BB3">
              <w:t>0263-7758</w:t>
            </w:r>
          </w:p>
        </w:tc>
        <w:tc>
          <w:tcPr>
            <w:tcW w:w="1180" w:type="dxa"/>
            <w:noWrap/>
            <w:hideMark/>
          </w:tcPr>
          <w:p w14:paraId="5FB125A8" w14:textId="77777777" w:rsidR="004A6BB3" w:rsidRPr="004A6BB3" w:rsidRDefault="004A6BB3">
            <w:r w:rsidRPr="004A6BB3">
              <w:t>1472-3433</w:t>
            </w:r>
          </w:p>
        </w:tc>
        <w:tc>
          <w:tcPr>
            <w:tcW w:w="2972" w:type="dxa"/>
            <w:noWrap/>
            <w:hideMark/>
          </w:tcPr>
          <w:p w14:paraId="29FE885B" w14:textId="77777777" w:rsidR="004A6BB3" w:rsidRPr="004A6BB3" w:rsidRDefault="004A6BB3">
            <w:r w:rsidRPr="004A6BB3">
              <w:t>ENVIRONMENTAL STUDIES - SSCI</w:t>
            </w:r>
          </w:p>
        </w:tc>
        <w:tc>
          <w:tcPr>
            <w:tcW w:w="1460" w:type="dxa"/>
            <w:noWrap/>
            <w:hideMark/>
          </w:tcPr>
          <w:p w14:paraId="24C1DB3C" w14:textId="77777777" w:rsidR="004A6BB3" w:rsidRPr="004A6BB3" w:rsidRDefault="004A6BB3">
            <w:r w:rsidRPr="004A6BB3">
              <w:t>6,131</w:t>
            </w:r>
          </w:p>
        </w:tc>
        <w:tc>
          <w:tcPr>
            <w:tcW w:w="1180" w:type="dxa"/>
            <w:noWrap/>
            <w:hideMark/>
          </w:tcPr>
          <w:p w14:paraId="3C044DE9" w14:textId="77777777" w:rsidR="004A6BB3" w:rsidRPr="004A6BB3" w:rsidRDefault="004A6BB3">
            <w:r w:rsidRPr="004A6BB3">
              <w:t>6.664</w:t>
            </w:r>
          </w:p>
        </w:tc>
      </w:tr>
      <w:tr w:rsidR="004A6BB3" w:rsidRPr="004A6BB3" w14:paraId="6A9FEFDA" w14:textId="77777777" w:rsidTr="004A6BB3">
        <w:trPr>
          <w:trHeight w:val="300"/>
        </w:trPr>
        <w:tc>
          <w:tcPr>
            <w:tcW w:w="8520" w:type="dxa"/>
            <w:noWrap/>
            <w:hideMark/>
          </w:tcPr>
          <w:p w14:paraId="50E7F9EF" w14:textId="77777777" w:rsidR="004A6BB3" w:rsidRPr="004A6BB3" w:rsidRDefault="004A6BB3">
            <w:r w:rsidRPr="004A6BB3">
              <w:t>ENVIRONMENT AND BEHAVIOR</w:t>
            </w:r>
          </w:p>
        </w:tc>
        <w:tc>
          <w:tcPr>
            <w:tcW w:w="1180" w:type="dxa"/>
            <w:noWrap/>
            <w:hideMark/>
          </w:tcPr>
          <w:p w14:paraId="6E6C31DE" w14:textId="77777777" w:rsidR="004A6BB3" w:rsidRPr="004A6BB3" w:rsidRDefault="004A6BB3">
            <w:r w:rsidRPr="004A6BB3">
              <w:t>0013-9165</w:t>
            </w:r>
          </w:p>
        </w:tc>
        <w:tc>
          <w:tcPr>
            <w:tcW w:w="1180" w:type="dxa"/>
            <w:noWrap/>
            <w:hideMark/>
          </w:tcPr>
          <w:p w14:paraId="47C20F01" w14:textId="77777777" w:rsidR="004A6BB3" w:rsidRPr="004A6BB3" w:rsidRDefault="004A6BB3">
            <w:r w:rsidRPr="004A6BB3">
              <w:t>1552-390X</w:t>
            </w:r>
          </w:p>
        </w:tc>
        <w:tc>
          <w:tcPr>
            <w:tcW w:w="2972" w:type="dxa"/>
            <w:noWrap/>
            <w:hideMark/>
          </w:tcPr>
          <w:p w14:paraId="7AC66EDA" w14:textId="77777777" w:rsidR="004A6BB3" w:rsidRPr="004A6BB3" w:rsidRDefault="004A6BB3">
            <w:r w:rsidRPr="004A6BB3">
              <w:t>ENVIRONMENTAL STUDIES - SSCI</w:t>
            </w:r>
          </w:p>
        </w:tc>
        <w:tc>
          <w:tcPr>
            <w:tcW w:w="1460" w:type="dxa"/>
            <w:noWrap/>
            <w:hideMark/>
          </w:tcPr>
          <w:p w14:paraId="2997AB11" w14:textId="77777777" w:rsidR="004A6BB3" w:rsidRPr="004A6BB3" w:rsidRDefault="004A6BB3">
            <w:r w:rsidRPr="004A6BB3">
              <w:t>8,885</w:t>
            </w:r>
          </w:p>
        </w:tc>
        <w:tc>
          <w:tcPr>
            <w:tcW w:w="1180" w:type="dxa"/>
            <w:noWrap/>
            <w:hideMark/>
          </w:tcPr>
          <w:p w14:paraId="3A8A670B" w14:textId="77777777" w:rsidR="004A6BB3" w:rsidRPr="004A6BB3" w:rsidRDefault="004A6BB3">
            <w:r w:rsidRPr="004A6BB3">
              <w:t>6.222</w:t>
            </w:r>
          </w:p>
        </w:tc>
      </w:tr>
      <w:tr w:rsidR="004A6BB3" w:rsidRPr="004A6BB3" w14:paraId="48A0BCCF" w14:textId="77777777" w:rsidTr="004A6BB3">
        <w:trPr>
          <w:trHeight w:val="300"/>
        </w:trPr>
        <w:tc>
          <w:tcPr>
            <w:tcW w:w="8520" w:type="dxa"/>
            <w:noWrap/>
            <w:hideMark/>
          </w:tcPr>
          <w:p w14:paraId="14C17CC1" w14:textId="77777777" w:rsidR="004A6BB3" w:rsidRPr="004A6BB3" w:rsidRDefault="004A6BB3">
            <w:r w:rsidRPr="004A6BB3">
              <w:t>ENERGY POLICY</w:t>
            </w:r>
          </w:p>
        </w:tc>
        <w:tc>
          <w:tcPr>
            <w:tcW w:w="1180" w:type="dxa"/>
            <w:noWrap/>
            <w:hideMark/>
          </w:tcPr>
          <w:p w14:paraId="5DDBA392" w14:textId="77777777" w:rsidR="004A6BB3" w:rsidRPr="004A6BB3" w:rsidRDefault="004A6BB3">
            <w:r w:rsidRPr="004A6BB3">
              <w:t>0301-4215</w:t>
            </w:r>
          </w:p>
        </w:tc>
        <w:tc>
          <w:tcPr>
            <w:tcW w:w="1180" w:type="dxa"/>
            <w:noWrap/>
            <w:hideMark/>
          </w:tcPr>
          <w:p w14:paraId="4E1EFF5D" w14:textId="77777777" w:rsidR="004A6BB3" w:rsidRPr="004A6BB3" w:rsidRDefault="004A6BB3">
            <w:r w:rsidRPr="004A6BB3">
              <w:t>1873-6777</w:t>
            </w:r>
          </w:p>
        </w:tc>
        <w:tc>
          <w:tcPr>
            <w:tcW w:w="2972" w:type="dxa"/>
            <w:noWrap/>
            <w:hideMark/>
          </w:tcPr>
          <w:p w14:paraId="16377F22" w14:textId="77777777" w:rsidR="004A6BB3" w:rsidRPr="004A6BB3" w:rsidRDefault="004A6BB3">
            <w:r w:rsidRPr="004A6BB3">
              <w:t>ENVIRONMENTAL STUDIES - SSCI</w:t>
            </w:r>
          </w:p>
        </w:tc>
        <w:tc>
          <w:tcPr>
            <w:tcW w:w="1460" w:type="dxa"/>
            <w:noWrap/>
            <w:hideMark/>
          </w:tcPr>
          <w:p w14:paraId="6A1507DA" w14:textId="77777777" w:rsidR="004A6BB3" w:rsidRPr="004A6BB3" w:rsidRDefault="004A6BB3">
            <w:r w:rsidRPr="004A6BB3">
              <w:t>60,369</w:t>
            </w:r>
          </w:p>
        </w:tc>
        <w:tc>
          <w:tcPr>
            <w:tcW w:w="1180" w:type="dxa"/>
            <w:noWrap/>
            <w:hideMark/>
          </w:tcPr>
          <w:p w14:paraId="43DB217E" w14:textId="77777777" w:rsidR="004A6BB3" w:rsidRPr="004A6BB3" w:rsidRDefault="004A6BB3">
            <w:r w:rsidRPr="004A6BB3">
              <w:t>6.142</w:t>
            </w:r>
          </w:p>
        </w:tc>
      </w:tr>
      <w:tr w:rsidR="004A6BB3" w:rsidRPr="004A6BB3" w14:paraId="470598FA" w14:textId="77777777" w:rsidTr="004A6BB3">
        <w:trPr>
          <w:trHeight w:val="300"/>
        </w:trPr>
        <w:tc>
          <w:tcPr>
            <w:tcW w:w="8520" w:type="dxa"/>
            <w:noWrap/>
            <w:hideMark/>
          </w:tcPr>
          <w:p w14:paraId="59782977" w14:textId="77777777" w:rsidR="004A6BB3" w:rsidRPr="004A6BB3" w:rsidRDefault="004A6BB3">
            <w:r w:rsidRPr="004A6BB3">
              <w:t>LANDSCAPE AND URBAN PLANNING</w:t>
            </w:r>
          </w:p>
        </w:tc>
        <w:tc>
          <w:tcPr>
            <w:tcW w:w="1180" w:type="dxa"/>
            <w:noWrap/>
            <w:hideMark/>
          </w:tcPr>
          <w:p w14:paraId="71DB9305" w14:textId="77777777" w:rsidR="004A6BB3" w:rsidRPr="004A6BB3" w:rsidRDefault="004A6BB3">
            <w:r w:rsidRPr="004A6BB3">
              <w:t>0169-2046</w:t>
            </w:r>
          </w:p>
        </w:tc>
        <w:tc>
          <w:tcPr>
            <w:tcW w:w="1180" w:type="dxa"/>
            <w:noWrap/>
            <w:hideMark/>
          </w:tcPr>
          <w:p w14:paraId="0FA40A06" w14:textId="77777777" w:rsidR="004A6BB3" w:rsidRPr="004A6BB3" w:rsidRDefault="004A6BB3">
            <w:r w:rsidRPr="004A6BB3">
              <w:t>1872-6062</w:t>
            </w:r>
          </w:p>
        </w:tc>
        <w:tc>
          <w:tcPr>
            <w:tcW w:w="2972" w:type="dxa"/>
            <w:noWrap/>
            <w:hideMark/>
          </w:tcPr>
          <w:p w14:paraId="23214E8A" w14:textId="77777777" w:rsidR="004A6BB3" w:rsidRPr="004A6BB3" w:rsidRDefault="004A6BB3">
            <w:r w:rsidRPr="004A6BB3">
              <w:t>ENVIRONMENTAL STUDIES - SSCI</w:t>
            </w:r>
          </w:p>
        </w:tc>
        <w:tc>
          <w:tcPr>
            <w:tcW w:w="1460" w:type="dxa"/>
            <w:noWrap/>
            <w:hideMark/>
          </w:tcPr>
          <w:p w14:paraId="4FCECD1D" w14:textId="77777777" w:rsidR="004A6BB3" w:rsidRPr="004A6BB3" w:rsidRDefault="004A6BB3">
            <w:r w:rsidRPr="004A6BB3">
              <w:t>22,743</w:t>
            </w:r>
          </w:p>
        </w:tc>
        <w:tc>
          <w:tcPr>
            <w:tcW w:w="1180" w:type="dxa"/>
            <w:noWrap/>
            <w:hideMark/>
          </w:tcPr>
          <w:p w14:paraId="4B9FA83A" w14:textId="77777777" w:rsidR="004A6BB3" w:rsidRPr="004A6BB3" w:rsidRDefault="004A6BB3">
            <w:r w:rsidRPr="004A6BB3">
              <w:t>6.142</w:t>
            </w:r>
          </w:p>
        </w:tc>
      </w:tr>
      <w:tr w:rsidR="004A6BB3" w:rsidRPr="004A6BB3" w14:paraId="6B30D84A" w14:textId="77777777" w:rsidTr="004A6BB3">
        <w:trPr>
          <w:trHeight w:val="300"/>
        </w:trPr>
        <w:tc>
          <w:tcPr>
            <w:tcW w:w="8520" w:type="dxa"/>
            <w:noWrap/>
            <w:hideMark/>
          </w:tcPr>
          <w:p w14:paraId="3CCA9BD7" w14:textId="77777777" w:rsidR="004A6BB3" w:rsidRPr="004A6BB3" w:rsidRDefault="004A6BB3">
            <w:r w:rsidRPr="004A6BB3">
              <w:t>ORGANIZATION &amp; ENVIRONMENT</w:t>
            </w:r>
          </w:p>
        </w:tc>
        <w:tc>
          <w:tcPr>
            <w:tcW w:w="1180" w:type="dxa"/>
            <w:noWrap/>
            <w:hideMark/>
          </w:tcPr>
          <w:p w14:paraId="43C96BF6" w14:textId="77777777" w:rsidR="004A6BB3" w:rsidRPr="004A6BB3" w:rsidRDefault="004A6BB3">
            <w:r w:rsidRPr="004A6BB3">
              <w:t>1086-0266</w:t>
            </w:r>
          </w:p>
        </w:tc>
        <w:tc>
          <w:tcPr>
            <w:tcW w:w="1180" w:type="dxa"/>
            <w:noWrap/>
            <w:hideMark/>
          </w:tcPr>
          <w:p w14:paraId="213F8294" w14:textId="77777777" w:rsidR="004A6BB3" w:rsidRPr="004A6BB3" w:rsidRDefault="004A6BB3">
            <w:r w:rsidRPr="004A6BB3">
              <w:t>1552-7417</w:t>
            </w:r>
          </w:p>
        </w:tc>
        <w:tc>
          <w:tcPr>
            <w:tcW w:w="2972" w:type="dxa"/>
            <w:noWrap/>
            <w:hideMark/>
          </w:tcPr>
          <w:p w14:paraId="1C8122D0" w14:textId="77777777" w:rsidR="004A6BB3" w:rsidRPr="004A6BB3" w:rsidRDefault="004A6BB3">
            <w:r w:rsidRPr="004A6BB3">
              <w:t>ENVIRONMENTAL STUDIES - SSCI</w:t>
            </w:r>
          </w:p>
        </w:tc>
        <w:tc>
          <w:tcPr>
            <w:tcW w:w="1460" w:type="dxa"/>
            <w:noWrap/>
            <w:hideMark/>
          </w:tcPr>
          <w:p w14:paraId="21213E23" w14:textId="77777777" w:rsidR="004A6BB3" w:rsidRPr="004A6BB3" w:rsidRDefault="004A6BB3">
            <w:r w:rsidRPr="004A6BB3">
              <w:t>2,766</w:t>
            </w:r>
          </w:p>
        </w:tc>
        <w:tc>
          <w:tcPr>
            <w:tcW w:w="1180" w:type="dxa"/>
            <w:noWrap/>
            <w:hideMark/>
          </w:tcPr>
          <w:p w14:paraId="13597D83" w14:textId="77777777" w:rsidR="004A6BB3" w:rsidRPr="004A6BB3" w:rsidRDefault="004A6BB3">
            <w:r w:rsidRPr="004A6BB3">
              <w:t>6.116</w:t>
            </w:r>
          </w:p>
        </w:tc>
      </w:tr>
      <w:tr w:rsidR="004A6BB3" w:rsidRPr="004A6BB3" w14:paraId="7ECBD8C6" w14:textId="77777777" w:rsidTr="004A6BB3">
        <w:trPr>
          <w:trHeight w:val="300"/>
        </w:trPr>
        <w:tc>
          <w:tcPr>
            <w:tcW w:w="8520" w:type="dxa"/>
            <w:noWrap/>
            <w:hideMark/>
          </w:tcPr>
          <w:p w14:paraId="4BE67695" w14:textId="77777777" w:rsidR="004A6BB3" w:rsidRPr="004A6BB3" w:rsidRDefault="004A6BB3">
            <w:pPr>
              <w:rPr>
                <w:lang w:val="en-GB"/>
              </w:rPr>
            </w:pPr>
            <w:r w:rsidRPr="004A6BB3">
              <w:rPr>
                <w:lang w:val="en-GB"/>
              </w:rPr>
              <w:t>Review of Environmental Economics and Policy</w:t>
            </w:r>
          </w:p>
        </w:tc>
        <w:tc>
          <w:tcPr>
            <w:tcW w:w="1180" w:type="dxa"/>
            <w:noWrap/>
            <w:hideMark/>
          </w:tcPr>
          <w:p w14:paraId="63601AF4" w14:textId="77777777" w:rsidR="004A6BB3" w:rsidRPr="004A6BB3" w:rsidRDefault="004A6BB3">
            <w:r w:rsidRPr="004A6BB3">
              <w:t>1750-6816</w:t>
            </w:r>
          </w:p>
        </w:tc>
        <w:tc>
          <w:tcPr>
            <w:tcW w:w="1180" w:type="dxa"/>
            <w:noWrap/>
            <w:hideMark/>
          </w:tcPr>
          <w:p w14:paraId="78F6E0E6" w14:textId="77777777" w:rsidR="004A6BB3" w:rsidRPr="004A6BB3" w:rsidRDefault="004A6BB3">
            <w:r w:rsidRPr="004A6BB3">
              <w:t>1750-6824</w:t>
            </w:r>
          </w:p>
        </w:tc>
        <w:tc>
          <w:tcPr>
            <w:tcW w:w="2972" w:type="dxa"/>
            <w:noWrap/>
            <w:hideMark/>
          </w:tcPr>
          <w:p w14:paraId="321EC4BA" w14:textId="77777777" w:rsidR="004A6BB3" w:rsidRPr="004A6BB3" w:rsidRDefault="004A6BB3">
            <w:r w:rsidRPr="004A6BB3">
              <w:t>ENVIRONMENTAL STUDIES - SSCI</w:t>
            </w:r>
          </w:p>
        </w:tc>
        <w:tc>
          <w:tcPr>
            <w:tcW w:w="1460" w:type="dxa"/>
            <w:noWrap/>
            <w:hideMark/>
          </w:tcPr>
          <w:p w14:paraId="616DE012" w14:textId="77777777" w:rsidR="004A6BB3" w:rsidRPr="004A6BB3" w:rsidRDefault="004A6BB3">
            <w:r w:rsidRPr="004A6BB3">
              <w:t>1,731</w:t>
            </w:r>
          </w:p>
        </w:tc>
        <w:tc>
          <w:tcPr>
            <w:tcW w:w="1180" w:type="dxa"/>
            <w:noWrap/>
            <w:hideMark/>
          </w:tcPr>
          <w:p w14:paraId="4F39FDD6" w14:textId="77777777" w:rsidR="004A6BB3" w:rsidRPr="004A6BB3" w:rsidRDefault="004A6BB3">
            <w:r w:rsidRPr="004A6BB3">
              <w:t>6.049</w:t>
            </w:r>
          </w:p>
        </w:tc>
      </w:tr>
      <w:tr w:rsidR="004A6BB3" w:rsidRPr="004A6BB3" w14:paraId="2E2A9D49" w14:textId="77777777" w:rsidTr="004A6BB3">
        <w:trPr>
          <w:trHeight w:val="300"/>
        </w:trPr>
        <w:tc>
          <w:tcPr>
            <w:tcW w:w="8520" w:type="dxa"/>
            <w:noWrap/>
            <w:hideMark/>
          </w:tcPr>
          <w:p w14:paraId="6D48228E" w14:textId="77777777" w:rsidR="004A6BB3" w:rsidRPr="004A6BB3" w:rsidRDefault="004A6BB3">
            <w:r w:rsidRPr="004A6BB3">
              <w:t>PROGRESS IN PLANNING</w:t>
            </w:r>
          </w:p>
        </w:tc>
        <w:tc>
          <w:tcPr>
            <w:tcW w:w="1180" w:type="dxa"/>
            <w:noWrap/>
            <w:hideMark/>
          </w:tcPr>
          <w:p w14:paraId="0362A0E5" w14:textId="77777777" w:rsidR="004A6BB3" w:rsidRPr="004A6BB3" w:rsidRDefault="004A6BB3">
            <w:r w:rsidRPr="004A6BB3">
              <w:t>0305-9006</w:t>
            </w:r>
          </w:p>
        </w:tc>
        <w:tc>
          <w:tcPr>
            <w:tcW w:w="1180" w:type="dxa"/>
            <w:noWrap/>
            <w:hideMark/>
          </w:tcPr>
          <w:p w14:paraId="79C315AE" w14:textId="77777777" w:rsidR="004A6BB3" w:rsidRPr="004A6BB3" w:rsidRDefault="004A6BB3">
            <w:r w:rsidRPr="004A6BB3">
              <w:t>1873-4510</w:t>
            </w:r>
          </w:p>
        </w:tc>
        <w:tc>
          <w:tcPr>
            <w:tcW w:w="2972" w:type="dxa"/>
            <w:noWrap/>
            <w:hideMark/>
          </w:tcPr>
          <w:p w14:paraId="4C239FA8" w14:textId="77777777" w:rsidR="004A6BB3" w:rsidRPr="004A6BB3" w:rsidRDefault="004A6BB3">
            <w:r w:rsidRPr="004A6BB3">
              <w:t>ENVIRONMENTAL STUDIES - SSCI</w:t>
            </w:r>
          </w:p>
        </w:tc>
        <w:tc>
          <w:tcPr>
            <w:tcW w:w="1460" w:type="dxa"/>
            <w:noWrap/>
            <w:hideMark/>
          </w:tcPr>
          <w:p w14:paraId="0DB0DC28" w14:textId="77777777" w:rsidR="004A6BB3" w:rsidRPr="004A6BB3" w:rsidRDefault="004A6BB3">
            <w:r w:rsidRPr="004A6BB3">
              <w:t>1,283</w:t>
            </w:r>
          </w:p>
        </w:tc>
        <w:tc>
          <w:tcPr>
            <w:tcW w:w="1180" w:type="dxa"/>
            <w:noWrap/>
            <w:hideMark/>
          </w:tcPr>
          <w:p w14:paraId="54FAA221" w14:textId="77777777" w:rsidR="004A6BB3" w:rsidRPr="004A6BB3" w:rsidRDefault="004A6BB3">
            <w:r w:rsidRPr="004A6BB3">
              <w:t>5.688</w:t>
            </w:r>
          </w:p>
        </w:tc>
      </w:tr>
      <w:tr w:rsidR="004A6BB3" w:rsidRPr="004A6BB3" w14:paraId="3DA13290" w14:textId="77777777" w:rsidTr="004A6BB3">
        <w:trPr>
          <w:trHeight w:val="300"/>
        </w:trPr>
        <w:tc>
          <w:tcPr>
            <w:tcW w:w="8520" w:type="dxa"/>
            <w:noWrap/>
            <w:hideMark/>
          </w:tcPr>
          <w:p w14:paraId="33E0D66F" w14:textId="77777777" w:rsidR="004A6BB3" w:rsidRPr="004A6BB3" w:rsidRDefault="004A6BB3">
            <w:proofErr w:type="spellStart"/>
            <w:r w:rsidRPr="004A6BB3">
              <w:t>Climate</w:t>
            </w:r>
            <w:proofErr w:type="spellEnd"/>
            <w:r w:rsidRPr="004A6BB3">
              <w:t xml:space="preserve"> Services</w:t>
            </w:r>
          </w:p>
        </w:tc>
        <w:tc>
          <w:tcPr>
            <w:tcW w:w="1180" w:type="dxa"/>
            <w:noWrap/>
            <w:hideMark/>
          </w:tcPr>
          <w:p w14:paraId="538F1CCA" w14:textId="77777777" w:rsidR="004A6BB3" w:rsidRPr="004A6BB3" w:rsidRDefault="004A6BB3">
            <w:r w:rsidRPr="004A6BB3">
              <w:t>2405-8807</w:t>
            </w:r>
          </w:p>
        </w:tc>
        <w:tc>
          <w:tcPr>
            <w:tcW w:w="1180" w:type="dxa"/>
            <w:noWrap/>
            <w:hideMark/>
          </w:tcPr>
          <w:p w14:paraId="345061A0" w14:textId="77777777" w:rsidR="004A6BB3" w:rsidRPr="004A6BB3" w:rsidRDefault="004A6BB3">
            <w:r w:rsidRPr="004A6BB3">
              <w:t>2405-8807</w:t>
            </w:r>
          </w:p>
        </w:tc>
        <w:tc>
          <w:tcPr>
            <w:tcW w:w="2972" w:type="dxa"/>
            <w:noWrap/>
            <w:hideMark/>
          </w:tcPr>
          <w:p w14:paraId="0ABE14B7" w14:textId="77777777" w:rsidR="004A6BB3" w:rsidRPr="004A6BB3" w:rsidRDefault="004A6BB3">
            <w:r w:rsidRPr="004A6BB3">
              <w:t>ENVIRONMENTAL STUDIES - SSCI</w:t>
            </w:r>
          </w:p>
        </w:tc>
        <w:tc>
          <w:tcPr>
            <w:tcW w:w="1460" w:type="dxa"/>
            <w:noWrap/>
            <w:hideMark/>
          </w:tcPr>
          <w:p w14:paraId="392D5EF0" w14:textId="77777777" w:rsidR="004A6BB3" w:rsidRPr="004A6BB3" w:rsidRDefault="004A6BB3">
            <w:r w:rsidRPr="004A6BB3">
              <w:t>664</w:t>
            </w:r>
          </w:p>
        </w:tc>
        <w:tc>
          <w:tcPr>
            <w:tcW w:w="1180" w:type="dxa"/>
            <w:noWrap/>
            <w:hideMark/>
          </w:tcPr>
          <w:p w14:paraId="1C9FE858" w14:textId="77777777" w:rsidR="004A6BB3" w:rsidRPr="004A6BB3" w:rsidRDefault="004A6BB3">
            <w:r w:rsidRPr="004A6BB3">
              <w:t>5.656</w:t>
            </w:r>
          </w:p>
        </w:tc>
      </w:tr>
      <w:tr w:rsidR="004A6BB3" w:rsidRPr="004A6BB3" w14:paraId="7A621773" w14:textId="77777777" w:rsidTr="004A6BB3">
        <w:trPr>
          <w:trHeight w:val="300"/>
        </w:trPr>
        <w:tc>
          <w:tcPr>
            <w:tcW w:w="8520" w:type="dxa"/>
            <w:noWrap/>
            <w:hideMark/>
          </w:tcPr>
          <w:p w14:paraId="6C1D99CC" w14:textId="77777777" w:rsidR="004A6BB3" w:rsidRPr="004A6BB3" w:rsidRDefault="004A6BB3">
            <w:r w:rsidRPr="004A6BB3">
              <w:t>RESOURCES POLICY</w:t>
            </w:r>
          </w:p>
        </w:tc>
        <w:tc>
          <w:tcPr>
            <w:tcW w:w="1180" w:type="dxa"/>
            <w:noWrap/>
            <w:hideMark/>
          </w:tcPr>
          <w:p w14:paraId="46A21EFF" w14:textId="77777777" w:rsidR="004A6BB3" w:rsidRPr="004A6BB3" w:rsidRDefault="004A6BB3">
            <w:r w:rsidRPr="004A6BB3">
              <w:t>0301-4207</w:t>
            </w:r>
          </w:p>
        </w:tc>
        <w:tc>
          <w:tcPr>
            <w:tcW w:w="1180" w:type="dxa"/>
            <w:noWrap/>
            <w:hideMark/>
          </w:tcPr>
          <w:p w14:paraId="548BE817" w14:textId="77777777" w:rsidR="004A6BB3" w:rsidRPr="004A6BB3" w:rsidRDefault="004A6BB3">
            <w:r w:rsidRPr="004A6BB3">
              <w:t>1873-7641</w:t>
            </w:r>
          </w:p>
        </w:tc>
        <w:tc>
          <w:tcPr>
            <w:tcW w:w="2972" w:type="dxa"/>
            <w:noWrap/>
            <w:hideMark/>
          </w:tcPr>
          <w:p w14:paraId="165390D3" w14:textId="77777777" w:rsidR="004A6BB3" w:rsidRPr="004A6BB3" w:rsidRDefault="004A6BB3">
            <w:r w:rsidRPr="004A6BB3">
              <w:t>ENVIRONMENTAL STUDIES - SSCI</w:t>
            </w:r>
          </w:p>
        </w:tc>
        <w:tc>
          <w:tcPr>
            <w:tcW w:w="1460" w:type="dxa"/>
            <w:noWrap/>
            <w:hideMark/>
          </w:tcPr>
          <w:p w14:paraId="1EE7B9A8" w14:textId="77777777" w:rsidR="004A6BB3" w:rsidRPr="004A6BB3" w:rsidRDefault="004A6BB3">
            <w:r w:rsidRPr="004A6BB3">
              <w:t>7,000</w:t>
            </w:r>
          </w:p>
        </w:tc>
        <w:tc>
          <w:tcPr>
            <w:tcW w:w="1180" w:type="dxa"/>
            <w:noWrap/>
            <w:hideMark/>
          </w:tcPr>
          <w:p w14:paraId="3ACA350D" w14:textId="77777777" w:rsidR="004A6BB3" w:rsidRPr="004A6BB3" w:rsidRDefault="004A6BB3">
            <w:r w:rsidRPr="004A6BB3">
              <w:t>5.634</w:t>
            </w:r>
          </w:p>
        </w:tc>
      </w:tr>
      <w:tr w:rsidR="004A6BB3" w:rsidRPr="004A6BB3" w14:paraId="3152D3C6" w14:textId="77777777" w:rsidTr="004A6BB3">
        <w:trPr>
          <w:trHeight w:val="300"/>
        </w:trPr>
        <w:tc>
          <w:tcPr>
            <w:tcW w:w="8520" w:type="dxa"/>
            <w:noWrap/>
            <w:hideMark/>
          </w:tcPr>
          <w:p w14:paraId="202A8DEA" w14:textId="77777777" w:rsidR="004A6BB3" w:rsidRPr="004A6BB3" w:rsidRDefault="004A6BB3">
            <w:pPr>
              <w:rPr>
                <w:lang w:val="en-GB"/>
              </w:rPr>
            </w:pPr>
            <w:r w:rsidRPr="004A6BB3">
              <w:rPr>
                <w:lang w:val="en-GB"/>
              </w:rPr>
              <w:t>TRANSPORTATION RESEARCH PART D-TRANSPORT AND ENVIRONMENT</w:t>
            </w:r>
          </w:p>
        </w:tc>
        <w:tc>
          <w:tcPr>
            <w:tcW w:w="1180" w:type="dxa"/>
            <w:noWrap/>
            <w:hideMark/>
          </w:tcPr>
          <w:p w14:paraId="1B931CA8" w14:textId="77777777" w:rsidR="004A6BB3" w:rsidRPr="004A6BB3" w:rsidRDefault="004A6BB3">
            <w:r w:rsidRPr="004A6BB3">
              <w:t>1361-9209</w:t>
            </w:r>
          </w:p>
        </w:tc>
        <w:tc>
          <w:tcPr>
            <w:tcW w:w="1180" w:type="dxa"/>
            <w:noWrap/>
            <w:hideMark/>
          </w:tcPr>
          <w:p w14:paraId="75BF19EB" w14:textId="77777777" w:rsidR="004A6BB3" w:rsidRPr="004A6BB3" w:rsidRDefault="004A6BB3">
            <w:r w:rsidRPr="004A6BB3">
              <w:t>1879-2340</w:t>
            </w:r>
          </w:p>
        </w:tc>
        <w:tc>
          <w:tcPr>
            <w:tcW w:w="2972" w:type="dxa"/>
            <w:noWrap/>
            <w:hideMark/>
          </w:tcPr>
          <w:p w14:paraId="3F5231C0" w14:textId="77777777" w:rsidR="004A6BB3" w:rsidRPr="004A6BB3" w:rsidRDefault="004A6BB3">
            <w:r w:rsidRPr="004A6BB3">
              <w:t>ENVIRONMENTAL STUDIES - SSCI</w:t>
            </w:r>
          </w:p>
        </w:tc>
        <w:tc>
          <w:tcPr>
            <w:tcW w:w="1460" w:type="dxa"/>
            <w:noWrap/>
            <w:hideMark/>
          </w:tcPr>
          <w:p w14:paraId="4F4B6372" w14:textId="77777777" w:rsidR="004A6BB3" w:rsidRPr="004A6BB3" w:rsidRDefault="004A6BB3">
            <w:r w:rsidRPr="004A6BB3">
              <w:t>12,035</w:t>
            </w:r>
          </w:p>
        </w:tc>
        <w:tc>
          <w:tcPr>
            <w:tcW w:w="1180" w:type="dxa"/>
            <w:noWrap/>
            <w:hideMark/>
          </w:tcPr>
          <w:p w14:paraId="1A32FE4F" w14:textId="77777777" w:rsidR="004A6BB3" w:rsidRPr="004A6BB3" w:rsidRDefault="004A6BB3">
            <w:r w:rsidRPr="004A6BB3">
              <w:t>5.495</w:t>
            </w:r>
          </w:p>
        </w:tc>
      </w:tr>
      <w:tr w:rsidR="004A6BB3" w:rsidRPr="004A6BB3" w14:paraId="52699068" w14:textId="77777777" w:rsidTr="004A6BB3">
        <w:trPr>
          <w:trHeight w:val="300"/>
        </w:trPr>
        <w:tc>
          <w:tcPr>
            <w:tcW w:w="8520" w:type="dxa"/>
            <w:noWrap/>
            <w:hideMark/>
          </w:tcPr>
          <w:p w14:paraId="519319D0" w14:textId="77777777" w:rsidR="004A6BB3" w:rsidRPr="004A6BB3" w:rsidRDefault="004A6BB3">
            <w:proofErr w:type="spellStart"/>
            <w:r w:rsidRPr="004A6BB3">
              <w:t>Ecosystem</w:t>
            </w:r>
            <w:proofErr w:type="spellEnd"/>
            <w:r w:rsidRPr="004A6BB3">
              <w:t xml:space="preserve"> Services</w:t>
            </w:r>
          </w:p>
        </w:tc>
        <w:tc>
          <w:tcPr>
            <w:tcW w:w="1180" w:type="dxa"/>
            <w:noWrap/>
            <w:hideMark/>
          </w:tcPr>
          <w:p w14:paraId="135213F6" w14:textId="77777777" w:rsidR="004A6BB3" w:rsidRPr="004A6BB3" w:rsidRDefault="004A6BB3">
            <w:r w:rsidRPr="004A6BB3">
              <w:t>2212-0416</w:t>
            </w:r>
          </w:p>
        </w:tc>
        <w:tc>
          <w:tcPr>
            <w:tcW w:w="1180" w:type="dxa"/>
            <w:noWrap/>
            <w:hideMark/>
          </w:tcPr>
          <w:p w14:paraId="4ED47E36" w14:textId="77777777" w:rsidR="004A6BB3" w:rsidRPr="004A6BB3" w:rsidRDefault="004A6BB3">
            <w:r w:rsidRPr="004A6BB3">
              <w:t>2212-0416</w:t>
            </w:r>
          </w:p>
        </w:tc>
        <w:tc>
          <w:tcPr>
            <w:tcW w:w="2972" w:type="dxa"/>
            <w:noWrap/>
            <w:hideMark/>
          </w:tcPr>
          <w:p w14:paraId="48FAC026" w14:textId="77777777" w:rsidR="004A6BB3" w:rsidRPr="004A6BB3" w:rsidRDefault="004A6BB3">
            <w:r w:rsidRPr="004A6BB3">
              <w:t>ENVIRONMENTAL STUDIES - SSCI</w:t>
            </w:r>
          </w:p>
        </w:tc>
        <w:tc>
          <w:tcPr>
            <w:tcW w:w="1460" w:type="dxa"/>
            <w:noWrap/>
            <w:hideMark/>
          </w:tcPr>
          <w:p w14:paraId="56AA462C" w14:textId="77777777" w:rsidR="004A6BB3" w:rsidRPr="004A6BB3" w:rsidRDefault="004A6BB3">
            <w:r w:rsidRPr="004A6BB3">
              <w:t>7,490</w:t>
            </w:r>
          </w:p>
        </w:tc>
        <w:tc>
          <w:tcPr>
            <w:tcW w:w="1180" w:type="dxa"/>
            <w:noWrap/>
            <w:hideMark/>
          </w:tcPr>
          <w:p w14:paraId="5D52F40D" w14:textId="77777777" w:rsidR="004A6BB3" w:rsidRPr="004A6BB3" w:rsidRDefault="004A6BB3">
            <w:r w:rsidRPr="004A6BB3">
              <w:t>5.454</w:t>
            </w:r>
          </w:p>
        </w:tc>
      </w:tr>
      <w:tr w:rsidR="004A6BB3" w:rsidRPr="004A6BB3" w14:paraId="1B58ED8A" w14:textId="77777777" w:rsidTr="004A6BB3">
        <w:trPr>
          <w:trHeight w:val="300"/>
        </w:trPr>
        <w:tc>
          <w:tcPr>
            <w:tcW w:w="8520" w:type="dxa"/>
            <w:noWrap/>
            <w:hideMark/>
          </w:tcPr>
          <w:p w14:paraId="36D5BF06" w14:textId="77777777" w:rsidR="004A6BB3" w:rsidRPr="004A6BB3" w:rsidRDefault="004A6BB3">
            <w:r w:rsidRPr="004A6BB3">
              <w:t>LAND USE POLICY</w:t>
            </w:r>
          </w:p>
        </w:tc>
        <w:tc>
          <w:tcPr>
            <w:tcW w:w="1180" w:type="dxa"/>
            <w:noWrap/>
            <w:hideMark/>
          </w:tcPr>
          <w:p w14:paraId="410E0978" w14:textId="77777777" w:rsidR="004A6BB3" w:rsidRPr="004A6BB3" w:rsidRDefault="004A6BB3">
            <w:r w:rsidRPr="004A6BB3">
              <w:t>0264-8377</w:t>
            </w:r>
          </w:p>
        </w:tc>
        <w:tc>
          <w:tcPr>
            <w:tcW w:w="1180" w:type="dxa"/>
            <w:noWrap/>
            <w:hideMark/>
          </w:tcPr>
          <w:p w14:paraId="528E1496" w14:textId="77777777" w:rsidR="004A6BB3" w:rsidRPr="004A6BB3" w:rsidRDefault="004A6BB3">
            <w:r w:rsidRPr="004A6BB3">
              <w:t>1873-5754</w:t>
            </w:r>
          </w:p>
        </w:tc>
        <w:tc>
          <w:tcPr>
            <w:tcW w:w="2972" w:type="dxa"/>
            <w:noWrap/>
            <w:hideMark/>
          </w:tcPr>
          <w:p w14:paraId="2FB8B016" w14:textId="77777777" w:rsidR="004A6BB3" w:rsidRPr="004A6BB3" w:rsidRDefault="004A6BB3">
            <w:r w:rsidRPr="004A6BB3">
              <w:t>ENVIRONMENTAL STUDIES - SSCI</w:t>
            </w:r>
          </w:p>
        </w:tc>
        <w:tc>
          <w:tcPr>
            <w:tcW w:w="1460" w:type="dxa"/>
            <w:noWrap/>
            <w:hideMark/>
          </w:tcPr>
          <w:p w14:paraId="5B47FD8E" w14:textId="77777777" w:rsidR="004A6BB3" w:rsidRPr="004A6BB3" w:rsidRDefault="004A6BB3">
            <w:r w:rsidRPr="004A6BB3">
              <w:t>22,020</w:t>
            </w:r>
          </w:p>
        </w:tc>
        <w:tc>
          <w:tcPr>
            <w:tcW w:w="1180" w:type="dxa"/>
            <w:noWrap/>
            <w:hideMark/>
          </w:tcPr>
          <w:p w14:paraId="73D707F3" w14:textId="77777777" w:rsidR="004A6BB3" w:rsidRPr="004A6BB3" w:rsidRDefault="004A6BB3">
            <w:r w:rsidRPr="004A6BB3">
              <w:t>5.398</w:t>
            </w:r>
          </w:p>
        </w:tc>
      </w:tr>
      <w:tr w:rsidR="004A6BB3" w:rsidRPr="004A6BB3" w14:paraId="63174BAC" w14:textId="77777777" w:rsidTr="004A6BB3">
        <w:trPr>
          <w:trHeight w:val="300"/>
        </w:trPr>
        <w:tc>
          <w:tcPr>
            <w:tcW w:w="8520" w:type="dxa"/>
            <w:noWrap/>
            <w:hideMark/>
          </w:tcPr>
          <w:p w14:paraId="3D9D8F24" w14:textId="77777777" w:rsidR="004A6BB3" w:rsidRPr="004A6BB3" w:rsidRDefault="004A6BB3">
            <w:r w:rsidRPr="004A6BB3">
              <w:t>ECOLOGICAL ECONOMICS</w:t>
            </w:r>
          </w:p>
        </w:tc>
        <w:tc>
          <w:tcPr>
            <w:tcW w:w="1180" w:type="dxa"/>
            <w:noWrap/>
            <w:hideMark/>
          </w:tcPr>
          <w:p w14:paraId="608920E8" w14:textId="77777777" w:rsidR="004A6BB3" w:rsidRPr="004A6BB3" w:rsidRDefault="004A6BB3">
            <w:r w:rsidRPr="004A6BB3">
              <w:t>0921-8009</w:t>
            </w:r>
          </w:p>
        </w:tc>
        <w:tc>
          <w:tcPr>
            <w:tcW w:w="1180" w:type="dxa"/>
            <w:noWrap/>
            <w:hideMark/>
          </w:tcPr>
          <w:p w14:paraId="07C05367" w14:textId="77777777" w:rsidR="004A6BB3" w:rsidRPr="004A6BB3" w:rsidRDefault="004A6BB3">
            <w:r w:rsidRPr="004A6BB3">
              <w:t>1873-6106</w:t>
            </w:r>
          </w:p>
        </w:tc>
        <w:tc>
          <w:tcPr>
            <w:tcW w:w="2972" w:type="dxa"/>
            <w:noWrap/>
            <w:hideMark/>
          </w:tcPr>
          <w:p w14:paraId="784C5834" w14:textId="77777777" w:rsidR="004A6BB3" w:rsidRPr="004A6BB3" w:rsidRDefault="004A6BB3">
            <w:r w:rsidRPr="004A6BB3">
              <w:t>ENVIRONMENTAL STUDIES - SSCI</w:t>
            </w:r>
          </w:p>
        </w:tc>
        <w:tc>
          <w:tcPr>
            <w:tcW w:w="1460" w:type="dxa"/>
            <w:noWrap/>
            <w:hideMark/>
          </w:tcPr>
          <w:p w14:paraId="23E0AF2A" w14:textId="77777777" w:rsidR="004A6BB3" w:rsidRPr="004A6BB3" w:rsidRDefault="004A6BB3">
            <w:r w:rsidRPr="004A6BB3">
              <w:t>32,196</w:t>
            </w:r>
          </w:p>
        </w:tc>
        <w:tc>
          <w:tcPr>
            <w:tcW w:w="1180" w:type="dxa"/>
            <w:noWrap/>
            <w:hideMark/>
          </w:tcPr>
          <w:p w14:paraId="7DACA3DD" w14:textId="77777777" w:rsidR="004A6BB3" w:rsidRPr="004A6BB3" w:rsidRDefault="004A6BB3">
            <w:r w:rsidRPr="004A6BB3">
              <w:t>5.389</w:t>
            </w:r>
          </w:p>
        </w:tc>
      </w:tr>
      <w:tr w:rsidR="004A6BB3" w:rsidRPr="004A6BB3" w14:paraId="08B646BD" w14:textId="77777777" w:rsidTr="004A6BB3">
        <w:trPr>
          <w:trHeight w:val="300"/>
        </w:trPr>
        <w:tc>
          <w:tcPr>
            <w:tcW w:w="8520" w:type="dxa"/>
            <w:noWrap/>
            <w:hideMark/>
          </w:tcPr>
          <w:p w14:paraId="0FBEDF07" w14:textId="77777777" w:rsidR="004A6BB3" w:rsidRPr="004A6BB3" w:rsidRDefault="004A6BB3">
            <w:r w:rsidRPr="004A6BB3">
              <w:t>HABITAT INTERNATIONAL</w:t>
            </w:r>
          </w:p>
        </w:tc>
        <w:tc>
          <w:tcPr>
            <w:tcW w:w="1180" w:type="dxa"/>
            <w:noWrap/>
            <w:hideMark/>
          </w:tcPr>
          <w:p w14:paraId="287EC558" w14:textId="77777777" w:rsidR="004A6BB3" w:rsidRPr="004A6BB3" w:rsidRDefault="004A6BB3">
            <w:r w:rsidRPr="004A6BB3">
              <w:t>0197-3975</w:t>
            </w:r>
          </w:p>
        </w:tc>
        <w:tc>
          <w:tcPr>
            <w:tcW w:w="1180" w:type="dxa"/>
            <w:noWrap/>
            <w:hideMark/>
          </w:tcPr>
          <w:p w14:paraId="2265847B" w14:textId="77777777" w:rsidR="004A6BB3" w:rsidRPr="004A6BB3" w:rsidRDefault="004A6BB3">
            <w:r w:rsidRPr="004A6BB3">
              <w:t>1873-5428</w:t>
            </w:r>
          </w:p>
        </w:tc>
        <w:tc>
          <w:tcPr>
            <w:tcW w:w="2972" w:type="dxa"/>
            <w:noWrap/>
            <w:hideMark/>
          </w:tcPr>
          <w:p w14:paraId="2B982F69" w14:textId="77777777" w:rsidR="004A6BB3" w:rsidRPr="004A6BB3" w:rsidRDefault="004A6BB3">
            <w:r w:rsidRPr="004A6BB3">
              <w:t>ENVIRONMENTAL STUDIES - SSCI</w:t>
            </w:r>
          </w:p>
        </w:tc>
        <w:tc>
          <w:tcPr>
            <w:tcW w:w="1460" w:type="dxa"/>
            <w:noWrap/>
            <w:hideMark/>
          </w:tcPr>
          <w:p w14:paraId="085FA8FD" w14:textId="77777777" w:rsidR="004A6BB3" w:rsidRPr="004A6BB3" w:rsidRDefault="004A6BB3">
            <w:r w:rsidRPr="004A6BB3">
              <w:t>8,872</w:t>
            </w:r>
          </w:p>
        </w:tc>
        <w:tc>
          <w:tcPr>
            <w:tcW w:w="1180" w:type="dxa"/>
            <w:noWrap/>
            <w:hideMark/>
          </w:tcPr>
          <w:p w14:paraId="58E29D38" w14:textId="77777777" w:rsidR="004A6BB3" w:rsidRPr="004A6BB3" w:rsidRDefault="004A6BB3">
            <w:r w:rsidRPr="004A6BB3">
              <w:t>5.369</w:t>
            </w:r>
          </w:p>
        </w:tc>
      </w:tr>
      <w:tr w:rsidR="004A6BB3" w:rsidRPr="004A6BB3" w14:paraId="2CFD77B9" w14:textId="77777777" w:rsidTr="004A6BB3">
        <w:trPr>
          <w:trHeight w:val="300"/>
        </w:trPr>
        <w:tc>
          <w:tcPr>
            <w:tcW w:w="8520" w:type="dxa"/>
            <w:noWrap/>
            <w:hideMark/>
          </w:tcPr>
          <w:p w14:paraId="53C46885" w14:textId="77777777" w:rsidR="004A6BB3" w:rsidRPr="004A6BB3" w:rsidRDefault="004A6BB3">
            <w:pPr>
              <w:rPr>
                <w:lang w:val="en-GB"/>
              </w:rPr>
            </w:pPr>
            <w:r w:rsidRPr="004A6BB3">
              <w:rPr>
                <w:lang w:val="en-GB"/>
              </w:rPr>
              <w:t>COMPUTERS ENVIRONMENT AND URBAN SYSTEMS</w:t>
            </w:r>
          </w:p>
        </w:tc>
        <w:tc>
          <w:tcPr>
            <w:tcW w:w="1180" w:type="dxa"/>
            <w:noWrap/>
            <w:hideMark/>
          </w:tcPr>
          <w:p w14:paraId="30EAA86F" w14:textId="77777777" w:rsidR="004A6BB3" w:rsidRPr="004A6BB3" w:rsidRDefault="004A6BB3">
            <w:r w:rsidRPr="004A6BB3">
              <w:t>0198-9715</w:t>
            </w:r>
          </w:p>
        </w:tc>
        <w:tc>
          <w:tcPr>
            <w:tcW w:w="1180" w:type="dxa"/>
            <w:noWrap/>
            <w:hideMark/>
          </w:tcPr>
          <w:p w14:paraId="354C764D" w14:textId="77777777" w:rsidR="004A6BB3" w:rsidRPr="004A6BB3" w:rsidRDefault="004A6BB3">
            <w:r w:rsidRPr="004A6BB3">
              <w:t>1873-7587</w:t>
            </w:r>
          </w:p>
        </w:tc>
        <w:tc>
          <w:tcPr>
            <w:tcW w:w="2972" w:type="dxa"/>
            <w:noWrap/>
            <w:hideMark/>
          </w:tcPr>
          <w:p w14:paraId="516348DB" w14:textId="77777777" w:rsidR="004A6BB3" w:rsidRPr="004A6BB3" w:rsidRDefault="004A6BB3">
            <w:r w:rsidRPr="004A6BB3">
              <w:t>ENVIRONMENTAL STUDIES - SSCI</w:t>
            </w:r>
          </w:p>
        </w:tc>
        <w:tc>
          <w:tcPr>
            <w:tcW w:w="1460" w:type="dxa"/>
            <w:noWrap/>
            <w:hideMark/>
          </w:tcPr>
          <w:p w14:paraId="68EECE13" w14:textId="77777777" w:rsidR="004A6BB3" w:rsidRPr="004A6BB3" w:rsidRDefault="004A6BB3">
            <w:r w:rsidRPr="004A6BB3">
              <w:t>5,075</w:t>
            </w:r>
          </w:p>
        </w:tc>
        <w:tc>
          <w:tcPr>
            <w:tcW w:w="1180" w:type="dxa"/>
            <w:noWrap/>
            <w:hideMark/>
          </w:tcPr>
          <w:p w14:paraId="2C64AAE9" w14:textId="77777777" w:rsidR="004A6BB3" w:rsidRPr="004A6BB3" w:rsidRDefault="004A6BB3">
            <w:r w:rsidRPr="004A6BB3">
              <w:t>5.324</w:t>
            </w:r>
          </w:p>
        </w:tc>
      </w:tr>
      <w:tr w:rsidR="004A6BB3" w:rsidRPr="004A6BB3" w14:paraId="1E2F4799" w14:textId="77777777" w:rsidTr="004A6BB3">
        <w:trPr>
          <w:trHeight w:val="300"/>
        </w:trPr>
        <w:tc>
          <w:tcPr>
            <w:tcW w:w="8520" w:type="dxa"/>
            <w:noWrap/>
            <w:hideMark/>
          </w:tcPr>
          <w:p w14:paraId="12E6CE33" w14:textId="77777777" w:rsidR="004A6BB3" w:rsidRPr="004A6BB3" w:rsidRDefault="004A6BB3">
            <w:r w:rsidRPr="004A6BB3">
              <w:t>JOURNAL OF ENVIRONMENTAL PSYCHOLOGY</w:t>
            </w:r>
          </w:p>
        </w:tc>
        <w:tc>
          <w:tcPr>
            <w:tcW w:w="1180" w:type="dxa"/>
            <w:noWrap/>
            <w:hideMark/>
          </w:tcPr>
          <w:p w14:paraId="3B8133C6" w14:textId="77777777" w:rsidR="004A6BB3" w:rsidRPr="004A6BB3" w:rsidRDefault="004A6BB3">
            <w:r w:rsidRPr="004A6BB3">
              <w:t>0272-4944</w:t>
            </w:r>
          </w:p>
        </w:tc>
        <w:tc>
          <w:tcPr>
            <w:tcW w:w="1180" w:type="dxa"/>
            <w:noWrap/>
            <w:hideMark/>
          </w:tcPr>
          <w:p w14:paraId="66AC0413" w14:textId="77777777" w:rsidR="004A6BB3" w:rsidRPr="004A6BB3" w:rsidRDefault="004A6BB3">
            <w:r w:rsidRPr="004A6BB3">
              <w:t>1522-9610</w:t>
            </w:r>
          </w:p>
        </w:tc>
        <w:tc>
          <w:tcPr>
            <w:tcW w:w="2972" w:type="dxa"/>
            <w:noWrap/>
            <w:hideMark/>
          </w:tcPr>
          <w:p w14:paraId="7025423D" w14:textId="77777777" w:rsidR="004A6BB3" w:rsidRPr="004A6BB3" w:rsidRDefault="004A6BB3">
            <w:r w:rsidRPr="004A6BB3">
              <w:t>ENVIRONMENTAL STUDIES - SSCI</w:t>
            </w:r>
          </w:p>
        </w:tc>
        <w:tc>
          <w:tcPr>
            <w:tcW w:w="1460" w:type="dxa"/>
            <w:noWrap/>
            <w:hideMark/>
          </w:tcPr>
          <w:p w14:paraId="606B093B" w14:textId="77777777" w:rsidR="004A6BB3" w:rsidRPr="004A6BB3" w:rsidRDefault="004A6BB3">
            <w:r w:rsidRPr="004A6BB3">
              <w:t>15,100</w:t>
            </w:r>
          </w:p>
        </w:tc>
        <w:tc>
          <w:tcPr>
            <w:tcW w:w="1180" w:type="dxa"/>
            <w:noWrap/>
            <w:hideMark/>
          </w:tcPr>
          <w:p w14:paraId="054E0C01" w14:textId="77777777" w:rsidR="004A6BB3" w:rsidRPr="004A6BB3" w:rsidRDefault="004A6BB3">
            <w:r w:rsidRPr="004A6BB3">
              <w:t>5.192</w:t>
            </w:r>
          </w:p>
        </w:tc>
      </w:tr>
      <w:tr w:rsidR="004A6BB3" w:rsidRPr="004A6BB3" w14:paraId="3D7007D2" w14:textId="77777777" w:rsidTr="004A6BB3">
        <w:trPr>
          <w:trHeight w:val="300"/>
        </w:trPr>
        <w:tc>
          <w:tcPr>
            <w:tcW w:w="8520" w:type="dxa"/>
            <w:noWrap/>
            <w:hideMark/>
          </w:tcPr>
          <w:p w14:paraId="16DA8C21" w14:textId="77777777" w:rsidR="004A6BB3" w:rsidRPr="004A6BB3" w:rsidRDefault="004A6BB3">
            <w:pPr>
              <w:rPr>
                <w:lang w:val="en-GB"/>
              </w:rPr>
            </w:pPr>
            <w:r w:rsidRPr="004A6BB3">
              <w:rPr>
                <w:lang w:val="en-GB"/>
              </w:rPr>
              <w:t>Annual Review of Resource Economics</w:t>
            </w:r>
          </w:p>
        </w:tc>
        <w:tc>
          <w:tcPr>
            <w:tcW w:w="1180" w:type="dxa"/>
            <w:noWrap/>
            <w:hideMark/>
          </w:tcPr>
          <w:p w14:paraId="593E95C5" w14:textId="77777777" w:rsidR="004A6BB3" w:rsidRPr="004A6BB3" w:rsidRDefault="004A6BB3">
            <w:r w:rsidRPr="004A6BB3">
              <w:t>1941-1340</w:t>
            </w:r>
          </w:p>
        </w:tc>
        <w:tc>
          <w:tcPr>
            <w:tcW w:w="1180" w:type="dxa"/>
            <w:noWrap/>
            <w:hideMark/>
          </w:tcPr>
          <w:p w14:paraId="510480DB" w14:textId="77777777" w:rsidR="004A6BB3" w:rsidRPr="004A6BB3" w:rsidRDefault="004A6BB3">
            <w:r w:rsidRPr="004A6BB3">
              <w:t>1941-1359</w:t>
            </w:r>
          </w:p>
        </w:tc>
        <w:tc>
          <w:tcPr>
            <w:tcW w:w="2972" w:type="dxa"/>
            <w:noWrap/>
            <w:hideMark/>
          </w:tcPr>
          <w:p w14:paraId="34D026AE" w14:textId="77777777" w:rsidR="004A6BB3" w:rsidRPr="004A6BB3" w:rsidRDefault="004A6BB3">
            <w:r w:rsidRPr="004A6BB3">
              <w:t>ENVIRONMENTAL STUDIES - SSCI</w:t>
            </w:r>
          </w:p>
        </w:tc>
        <w:tc>
          <w:tcPr>
            <w:tcW w:w="1460" w:type="dxa"/>
            <w:noWrap/>
            <w:hideMark/>
          </w:tcPr>
          <w:p w14:paraId="3068A1E0" w14:textId="77777777" w:rsidR="004A6BB3" w:rsidRPr="004A6BB3" w:rsidRDefault="004A6BB3">
            <w:r w:rsidRPr="004A6BB3">
              <w:t>1,160</w:t>
            </w:r>
          </w:p>
        </w:tc>
        <w:tc>
          <w:tcPr>
            <w:tcW w:w="1180" w:type="dxa"/>
            <w:noWrap/>
            <w:hideMark/>
          </w:tcPr>
          <w:p w14:paraId="3916DED9" w14:textId="77777777" w:rsidR="004A6BB3" w:rsidRPr="004A6BB3" w:rsidRDefault="004A6BB3">
            <w:r w:rsidRPr="004A6BB3">
              <w:t>5.184</w:t>
            </w:r>
          </w:p>
        </w:tc>
      </w:tr>
      <w:tr w:rsidR="004A6BB3" w:rsidRPr="004A6BB3" w14:paraId="29DEAE5F" w14:textId="77777777" w:rsidTr="004A6BB3">
        <w:trPr>
          <w:trHeight w:val="300"/>
        </w:trPr>
        <w:tc>
          <w:tcPr>
            <w:tcW w:w="8520" w:type="dxa"/>
            <w:noWrap/>
            <w:hideMark/>
          </w:tcPr>
          <w:p w14:paraId="0DE8C6BA" w14:textId="77777777" w:rsidR="004A6BB3" w:rsidRPr="004A6BB3" w:rsidRDefault="004A6BB3">
            <w:r w:rsidRPr="004A6BB3">
              <w:t>CLIMATE POLICY</w:t>
            </w:r>
          </w:p>
        </w:tc>
        <w:tc>
          <w:tcPr>
            <w:tcW w:w="1180" w:type="dxa"/>
            <w:noWrap/>
            <w:hideMark/>
          </w:tcPr>
          <w:p w14:paraId="361C9354" w14:textId="77777777" w:rsidR="004A6BB3" w:rsidRPr="004A6BB3" w:rsidRDefault="004A6BB3">
            <w:r w:rsidRPr="004A6BB3">
              <w:t>1469-3062</w:t>
            </w:r>
          </w:p>
        </w:tc>
        <w:tc>
          <w:tcPr>
            <w:tcW w:w="1180" w:type="dxa"/>
            <w:noWrap/>
            <w:hideMark/>
          </w:tcPr>
          <w:p w14:paraId="014CDB7B" w14:textId="77777777" w:rsidR="004A6BB3" w:rsidRPr="004A6BB3" w:rsidRDefault="004A6BB3">
            <w:r w:rsidRPr="004A6BB3">
              <w:t>1752-7457</w:t>
            </w:r>
          </w:p>
        </w:tc>
        <w:tc>
          <w:tcPr>
            <w:tcW w:w="2972" w:type="dxa"/>
            <w:noWrap/>
            <w:hideMark/>
          </w:tcPr>
          <w:p w14:paraId="7C8CA89D" w14:textId="77777777" w:rsidR="004A6BB3" w:rsidRPr="004A6BB3" w:rsidRDefault="004A6BB3">
            <w:r w:rsidRPr="004A6BB3">
              <w:t>ENVIRONMENTAL STUDIES - SSCI</w:t>
            </w:r>
          </w:p>
        </w:tc>
        <w:tc>
          <w:tcPr>
            <w:tcW w:w="1460" w:type="dxa"/>
            <w:noWrap/>
            <w:hideMark/>
          </w:tcPr>
          <w:p w14:paraId="3B2D9250" w14:textId="77777777" w:rsidR="004A6BB3" w:rsidRPr="004A6BB3" w:rsidRDefault="004A6BB3">
            <w:r w:rsidRPr="004A6BB3">
              <w:t>3,582</w:t>
            </w:r>
          </w:p>
        </w:tc>
        <w:tc>
          <w:tcPr>
            <w:tcW w:w="1180" w:type="dxa"/>
            <w:noWrap/>
            <w:hideMark/>
          </w:tcPr>
          <w:p w14:paraId="5E52CF11" w14:textId="77777777" w:rsidR="004A6BB3" w:rsidRPr="004A6BB3" w:rsidRDefault="004A6BB3">
            <w:r w:rsidRPr="004A6BB3">
              <w:t>5.085</w:t>
            </w:r>
          </w:p>
        </w:tc>
      </w:tr>
      <w:tr w:rsidR="004A6BB3" w:rsidRPr="004A6BB3" w14:paraId="30DE79D2" w14:textId="77777777" w:rsidTr="004A6BB3">
        <w:trPr>
          <w:trHeight w:val="300"/>
        </w:trPr>
        <w:tc>
          <w:tcPr>
            <w:tcW w:w="8520" w:type="dxa"/>
            <w:noWrap/>
            <w:hideMark/>
          </w:tcPr>
          <w:p w14:paraId="5ED43B44" w14:textId="77777777" w:rsidR="004A6BB3" w:rsidRPr="004A6BB3" w:rsidRDefault="004A6BB3">
            <w:proofErr w:type="spellStart"/>
            <w:r w:rsidRPr="004A6BB3">
              <w:t>Sustainable</w:t>
            </w:r>
            <w:proofErr w:type="spellEnd"/>
            <w:r w:rsidRPr="004A6BB3">
              <w:t xml:space="preserve"> </w:t>
            </w:r>
            <w:proofErr w:type="spellStart"/>
            <w:r w:rsidRPr="004A6BB3">
              <w:t>Production</w:t>
            </w:r>
            <w:proofErr w:type="spellEnd"/>
            <w:r w:rsidRPr="004A6BB3">
              <w:t xml:space="preserve"> and </w:t>
            </w:r>
            <w:proofErr w:type="spellStart"/>
            <w:r w:rsidRPr="004A6BB3">
              <w:t>Consumption</w:t>
            </w:r>
            <w:proofErr w:type="spellEnd"/>
          </w:p>
        </w:tc>
        <w:tc>
          <w:tcPr>
            <w:tcW w:w="1180" w:type="dxa"/>
            <w:noWrap/>
            <w:hideMark/>
          </w:tcPr>
          <w:p w14:paraId="0EF287DB" w14:textId="77777777" w:rsidR="004A6BB3" w:rsidRPr="004A6BB3" w:rsidRDefault="004A6BB3">
            <w:r w:rsidRPr="004A6BB3">
              <w:t>2352-5509</w:t>
            </w:r>
          </w:p>
        </w:tc>
        <w:tc>
          <w:tcPr>
            <w:tcW w:w="1180" w:type="dxa"/>
            <w:noWrap/>
            <w:hideMark/>
          </w:tcPr>
          <w:p w14:paraId="0952A278" w14:textId="77777777" w:rsidR="004A6BB3" w:rsidRPr="004A6BB3" w:rsidRDefault="004A6BB3">
            <w:r w:rsidRPr="004A6BB3">
              <w:t>2352-5509</w:t>
            </w:r>
          </w:p>
        </w:tc>
        <w:tc>
          <w:tcPr>
            <w:tcW w:w="2972" w:type="dxa"/>
            <w:noWrap/>
            <w:hideMark/>
          </w:tcPr>
          <w:p w14:paraId="422F9B21" w14:textId="77777777" w:rsidR="004A6BB3" w:rsidRPr="004A6BB3" w:rsidRDefault="004A6BB3">
            <w:r w:rsidRPr="004A6BB3">
              <w:t>ENVIRONMENTAL STUDIES - SSCI</w:t>
            </w:r>
          </w:p>
        </w:tc>
        <w:tc>
          <w:tcPr>
            <w:tcW w:w="1460" w:type="dxa"/>
            <w:noWrap/>
            <w:hideMark/>
          </w:tcPr>
          <w:p w14:paraId="375F0A0B" w14:textId="77777777" w:rsidR="004A6BB3" w:rsidRPr="004A6BB3" w:rsidRDefault="004A6BB3">
            <w:r w:rsidRPr="004A6BB3">
              <w:t>1,403</w:t>
            </w:r>
          </w:p>
        </w:tc>
        <w:tc>
          <w:tcPr>
            <w:tcW w:w="1180" w:type="dxa"/>
            <w:noWrap/>
            <w:hideMark/>
          </w:tcPr>
          <w:p w14:paraId="541125A8" w14:textId="77777777" w:rsidR="004A6BB3" w:rsidRPr="004A6BB3" w:rsidRDefault="004A6BB3">
            <w:r w:rsidRPr="004A6BB3">
              <w:t>5.032</w:t>
            </w:r>
          </w:p>
        </w:tc>
      </w:tr>
      <w:tr w:rsidR="004A6BB3" w:rsidRPr="004A6BB3" w14:paraId="4FDE042E" w14:textId="77777777" w:rsidTr="004A6BB3">
        <w:trPr>
          <w:trHeight w:val="300"/>
        </w:trPr>
        <w:tc>
          <w:tcPr>
            <w:tcW w:w="8520" w:type="dxa"/>
            <w:noWrap/>
            <w:hideMark/>
          </w:tcPr>
          <w:p w14:paraId="61F43452" w14:textId="77777777" w:rsidR="004A6BB3" w:rsidRPr="004A6BB3" w:rsidRDefault="004A6BB3">
            <w:r w:rsidRPr="004A6BB3">
              <w:t>REGIONAL STUDIES</w:t>
            </w:r>
          </w:p>
        </w:tc>
        <w:tc>
          <w:tcPr>
            <w:tcW w:w="1180" w:type="dxa"/>
            <w:noWrap/>
            <w:hideMark/>
          </w:tcPr>
          <w:p w14:paraId="70880F1E" w14:textId="77777777" w:rsidR="004A6BB3" w:rsidRPr="004A6BB3" w:rsidRDefault="004A6BB3">
            <w:r w:rsidRPr="004A6BB3">
              <w:t>0034-3404</w:t>
            </w:r>
          </w:p>
        </w:tc>
        <w:tc>
          <w:tcPr>
            <w:tcW w:w="1180" w:type="dxa"/>
            <w:noWrap/>
            <w:hideMark/>
          </w:tcPr>
          <w:p w14:paraId="2EB8F03B" w14:textId="77777777" w:rsidR="004A6BB3" w:rsidRPr="004A6BB3" w:rsidRDefault="004A6BB3">
            <w:r w:rsidRPr="004A6BB3">
              <w:t>1360-0591</w:t>
            </w:r>
          </w:p>
        </w:tc>
        <w:tc>
          <w:tcPr>
            <w:tcW w:w="2972" w:type="dxa"/>
            <w:noWrap/>
            <w:hideMark/>
          </w:tcPr>
          <w:p w14:paraId="07E4C481" w14:textId="77777777" w:rsidR="004A6BB3" w:rsidRPr="004A6BB3" w:rsidRDefault="004A6BB3">
            <w:r w:rsidRPr="004A6BB3">
              <w:t>ENVIRONMENTAL STUDIES - SSCI</w:t>
            </w:r>
          </w:p>
        </w:tc>
        <w:tc>
          <w:tcPr>
            <w:tcW w:w="1460" w:type="dxa"/>
            <w:noWrap/>
            <w:hideMark/>
          </w:tcPr>
          <w:p w14:paraId="6E533DC3" w14:textId="77777777" w:rsidR="004A6BB3" w:rsidRPr="004A6BB3" w:rsidRDefault="004A6BB3">
            <w:r w:rsidRPr="004A6BB3">
              <w:t>11,137</w:t>
            </w:r>
          </w:p>
        </w:tc>
        <w:tc>
          <w:tcPr>
            <w:tcW w:w="1180" w:type="dxa"/>
            <w:noWrap/>
            <w:hideMark/>
          </w:tcPr>
          <w:p w14:paraId="0A7544D3" w14:textId="77777777" w:rsidR="004A6BB3" w:rsidRPr="004A6BB3" w:rsidRDefault="004A6BB3">
            <w:r w:rsidRPr="004A6BB3">
              <w:t>4.672</w:t>
            </w:r>
          </w:p>
        </w:tc>
      </w:tr>
      <w:tr w:rsidR="004A6BB3" w:rsidRPr="004A6BB3" w14:paraId="2B8BED85" w14:textId="77777777" w:rsidTr="004A6BB3">
        <w:trPr>
          <w:trHeight w:val="300"/>
        </w:trPr>
        <w:tc>
          <w:tcPr>
            <w:tcW w:w="8520" w:type="dxa"/>
            <w:noWrap/>
            <w:hideMark/>
          </w:tcPr>
          <w:p w14:paraId="13533507" w14:textId="77777777" w:rsidR="004A6BB3" w:rsidRPr="004A6BB3" w:rsidRDefault="004A6BB3">
            <w:pPr>
              <w:rPr>
                <w:lang w:val="en-GB"/>
              </w:rPr>
            </w:pPr>
            <w:r w:rsidRPr="004A6BB3">
              <w:rPr>
                <w:lang w:val="en-GB"/>
              </w:rPr>
              <w:t>PERSONALITY AND SOCIAL PSYCHOLOGY REVIEW</w:t>
            </w:r>
          </w:p>
        </w:tc>
        <w:tc>
          <w:tcPr>
            <w:tcW w:w="1180" w:type="dxa"/>
            <w:noWrap/>
            <w:hideMark/>
          </w:tcPr>
          <w:p w14:paraId="7A25F8A0" w14:textId="77777777" w:rsidR="004A6BB3" w:rsidRPr="004A6BB3" w:rsidRDefault="004A6BB3">
            <w:r w:rsidRPr="004A6BB3">
              <w:t>1088-8683</w:t>
            </w:r>
          </w:p>
        </w:tc>
        <w:tc>
          <w:tcPr>
            <w:tcW w:w="1180" w:type="dxa"/>
            <w:noWrap/>
            <w:hideMark/>
          </w:tcPr>
          <w:p w14:paraId="1DBFFCFA" w14:textId="77777777" w:rsidR="004A6BB3" w:rsidRPr="004A6BB3" w:rsidRDefault="004A6BB3">
            <w:r w:rsidRPr="004A6BB3">
              <w:t>1532-7957</w:t>
            </w:r>
          </w:p>
        </w:tc>
        <w:tc>
          <w:tcPr>
            <w:tcW w:w="2972" w:type="dxa"/>
            <w:noWrap/>
            <w:hideMark/>
          </w:tcPr>
          <w:p w14:paraId="6958B731" w14:textId="77777777" w:rsidR="004A6BB3" w:rsidRPr="004A6BB3" w:rsidRDefault="004A6BB3">
            <w:r w:rsidRPr="004A6BB3">
              <w:t>PSYCHOLOGY, SOCIAL - SSCI</w:t>
            </w:r>
          </w:p>
        </w:tc>
        <w:tc>
          <w:tcPr>
            <w:tcW w:w="1460" w:type="dxa"/>
            <w:noWrap/>
            <w:hideMark/>
          </w:tcPr>
          <w:p w14:paraId="0B78D1BC" w14:textId="77777777" w:rsidR="004A6BB3" w:rsidRPr="004A6BB3" w:rsidRDefault="004A6BB3">
            <w:r w:rsidRPr="004A6BB3">
              <w:t>9,303</w:t>
            </w:r>
          </w:p>
        </w:tc>
        <w:tc>
          <w:tcPr>
            <w:tcW w:w="1180" w:type="dxa"/>
            <w:noWrap/>
            <w:hideMark/>
          </w:tcPr>
          <w:p w14:paraId="3512C13C" w14:textId="77777777" w:rsidR="004A6BB3" w:rsidRPr="004A6BB3" w:rsidRDefault="004A6BB3">
            <w:r w:rsidRPr="004A6BB3">
              <w:t>18.464</w:t>
            </w:r>
          </w:p>
        </w:tc>
      </w:tr>
      <w:tr w:rsidR="004A6BB3" w:rsidRPr="004A6BB3" w14:paraId="2E986015" w14:textId="77777777" w:rsidTr="004A6BB3">
        <w:trPr>
          <w:trHeight w:val="300"/>
        </w:trPr>
        <w:tc>
          <w:tcPr>
            <w:tcW w:w="8520" w:type="dxa"/>
            <w:noWrap/>
            <w:hideMark/>
          </w:tcPr>
          <w:p w14:paraId="3223CF2C" w14:textId="77777777" w:rsidR="004A6BB3" w:rsidRPr="004A6BB3" w:rsidRDefault="004A6BB3">
            <w:pPr>
              <w:rPr>
                <w:lang w:val="en-GB"/>
              </w:rPr>
            </w:pPr>
            <w:r w:rsidRPr="004A6BB3">
              <w:rPr>
                <w:lang w:val="en-GB"/>
              </w:rPr>
              <w:t>Social Issues and Policy Review</w:t>
            </w:r>
          </w:p>
        </w:tc>
        <w:tc>
          <w:tcPr>
            <w:tcW w:w="1180" w:type="dxa"/>
            <w:noWrap/>
            <w:hideMark/>
          </w:tcPr>
          <w:p w14:paraId="22CFAC3E" w14:textId="77777777" w:rsidR="004A6BB3" w:rsidRPr="004A6BB3" w:rsidRDefault="004A6BB3">
            <w:r w:rsidRPr="004A6BB3">
              <w:t>1751-2395</w:t>
            </w:r>
          </w:p>
        </w:tc>
        <w:tc>
          <w:tcPr>
            <w:tcW w:w="1180" w:type="dxa"/>
            <w:noWrap/>
            <w:hideMark/>
          </w:tcPr>
          <w:p w14:paraId="140F9786" w14:textId="77777777" w:rsidR="004A6BB3" w:rsidRPr="004A6BB3" w:rsidRDefault="004A6BB3">
            <w:r w:rsidRPr="004A6BB3">
              <w:t>1751-2409</w:t>
            </w:r>
          </w:p>
        </w:tc>
        <w:tc>
          <w:tcPr>
            <w:tcW w:w="2972" w:type="dxa"/>
            <w:noWrap/>
            <w:hideMark/>
          </w:tcPr>
          <w:p w14:paraId="3534B0B8" w14:textId="77777777" w:rsidR="004A6BB3" w:rsidRPr="004A6BB3" w:rsidRDefault="004A6BB3">
            <w:r w:rsidRPr="004A6BB3">
              <w:t>PSYCHOLOGY, SOCIAL - SSCI</w:t>
            </w:r>
          </w:p>
        </w:tc>
        <w:tc>
          <w:tcPr>
            <w:tcW w:w="1460" w:type="dxa"/>
            <w:noWrap/>
            <w:hideMark/>
          </w:tcPr>
          <w:p w14:paraId="416C4FCC" w14:textId="77777777" w:rsidR="004A6BB3" w:rsidRPr="004A6BB3" w:rsidRDefault="004A6BB3">
            <w:r w:rsidRPr="004A6BB3">
              <w:t>970</w:t>
            </w:r>
          </w:p>
        </w:tc>
        <w:tc>
          <w:tcPr>
            <w:tcW w:w="1180" w:type="dxa"/>
            <w:noWrap/>
            <w:hideMark/>
          </w:tcPr>
          <w:p w14:paraId="733E0D7D" w14:textId="77777777" w:rsidR="004A6BB3" w:rsidRPr="004A6BB3" w:rsidRDefault="004A6BB3">
            <w:r w:rsidRPr="004A6BB3">
              <w:t>8.313</w:t>
            </w:r>
          </w:p>
        </w:tc>
      </w:tr>
      <w:tr w:rsidR="004A6BB3" w:rsidRPr="004A6BB3" w14:paraId="503BDC82" w14:textId="77777777" w:rsidTr="004A6BB3">
        <w:trPr>
          <w:trHeight w:val="300"/>
        </w:trPr>
        <w:tc>
          <w:tcPr>
            <w:tcW w:w="8520" w:type="dxa"/>
            <w:noWrap/>
            <w:hideMark/>
          </w:tcPr>
          <w:p w14:paraId="26AAE038" w14:textId="77777777" w:rsidR="004A6BB3" w:rsidRPr="004A6BB3" w:rsidRDefault="004A6BB3">
            <w:pPr>
              <w:rPr>
                <w:lang w:val="en-GB"/>
              </w:rPr>
            </w:pPr>
            <w:r w:rsidRPr="004A6BB3">
              <w:rPr>
                <w:lang w:val="en-GB"/>
              </w:rPr>
              <w:t>JOURNAL OF PERSONALITY AND SOCIAL PSYCHOLOGY</w:t>
            </w:r>
          </w:p>
        </w:tc>
        <w:tc>
          <w:tcPr>
            <w:tcW w:w="1180" w:type="dxa"/>
            <w:noWrap/>
            <w:hideMark/>
          </w:tcPr>
          <w:p w14:paraId="04688EFA" w14:textId="77777777" w:rsidR="004A6BB3" w:rsidRPr="004A6BB3" w:rsidRDefault="004A6BB3">
            <w:r w:rsidRPr="004A6BB3">
              <w:t>0022-3514</w:t>
            </w:r>
          </w:p>
        </w:tc>
        <w:tc>
          <w:tcPr>
            <w:tcW w:w="1180" w:type="dxa"/>
            <w:noWrap/>
            <w:hideMark/>
          </w:tcPr>
          <w:p w14:paraId="3A41BD00" w14:textId="77777777" w:rsidR="004A6BB3" w:rsidRPr="004A6BB3" w:rsidRDefault="004A6BB3">
            <w:r w:rsidRPr="004A6BB3">
              <w:t>1939-1315</w:t>
            </w:r>
          </w:p>
        </w:tc>
        <w:tc>
          <w:tcPr>
            <w:tcW w:w="2972" w:type="dxa"/>
            <w:noWrap/>
            <w:hideMark/>
          </w:tcPr>
          <w:p w14:paraId="06FC7AFA" w14:textId="77777777" w:rsidR="004A6BB3" w:rsidRPr="004A6BB3" w:rsidRDefault="004A6BB3">
            <w:r w:rsidRPr="004A6BB3">
              <w:t>PSYCHOLOGY, SOCIAL - SSCI</w:t>
            </w:r>
          </w:p>
        </w:tc>
        <w:tc>
          <w:tcPr>
            <w:tcW w:w="1460" w:type="dxa"/>
            <w:noWrap/>
            <w:hideMark/>
          </w:tcPr>
          <w:p w14:paraId="1F06715C" w14:textId="77777777" w:rsidR="004A6BB3" w:rsidRPr="004A6BB3" w:rsidRDefault="004A6BB3">
            <w:r w:rsidRPr="004A6BB3">
              <w:t>97,124</w:t>
            </w:r>
          </w:p>
        </w:tc>
        <w:tc>
          <w:tcPr>
            <w:tcW w:w="1180" w:type="dxa"/>
            <w:noWrap/>
            <w:hideMark/>
          </w:tcPr>
          <w:p w14:paraId="55379429" w14:textId="77777777" w:rsidR="004A6BB3" w:rsidRPr="004A6BB3" w:rsidRDefault="004A6BB3">
            <w:r w:rsidRPr="004A6BB3">
              <w:t>7.673</w:t>
            </w:r>
          </w:p>
        </w:tc>
      </w:tr>
      <w:tr w:rsidR="004A6BB3" w:rsidRPr="004A6BB3" w14:paraId="36FF8860" w14:textId="77777777" w:rsidTr="004A6BB3">
        <w:trPr>
          <w:trHeight w:val="300"/>
        </w:trPr>
        <w:tc>
          <w:tcPr>
            <w:tcW w:w="8520" w:type="dxa"/>
            <w:noWrap/>
            <w:hideMark/>
          </w:tcPr>
          <w:p w14:paraId="23874B7C" w14:textId="77777777" w:rsidR="004A6BB3" w:rsidRPr="004A6BB3" w:rsidRDefault="004A6BB3">
            <w:pPr>
              <w:rPr>
                <w:lang w:val="en-GB"/>
              </w:rPr>
            </w:pPr>
            <w:r w:rsidRPr="004A6BB3">
              <w:rPr>
                <w:lang w:val="en-GB"/>
              </w:rPr>
              <w:t>European Review of Social Psychology</w:t>
            </w:r>
          </w:p>
        </w:tc>
        <w:tc>
          <w:tcPr>
            <w:tcW w:w="1180" w:type="dxa"/>
            <w:noWrap/>
            <w:hideMark/>
          </w:tcPr>
          <w:p w14:paraId="186788E0" w14:textId="77777777" w:rsidR="004A6BB3" w:rsidRPr="004A6BB3" w:rsidRDefault="004A6BB3">
            <w:r w:rsidRPr="004A6BB3">
              <w:t>1046-3283</w:t>
            </w:r>
          </w:p>
        </w:tc>
        <w:tc>
          <w:tcPr>
            <w:tcW w:w="1180" w:type="dxa"/>
            <w:noWrap/>
            <w:hideMark/>
          </w:tcPr>
          <w:p w14:paraId="56FAAF06" w14:textId="77777777" w:rsidR="004A6BB3" w:rsidRPr="004A6BB3" w:rsidRDefault="004A6BB3">
            <w:r w:rsidRPr="004A6BB3">
              <w:t>1479-277X</w:t>
            </w:r>
          </w:p>
        </w:tc>
        <w:tc>
          <w:tcPr>
            <w:tcW w:w="2972" w:type="dxa"/>
            <w:noWrap/>
            <w:hideMark/>
          </w:tcPr>
          <w:p w14:paraId="6A19551D" w14:textId="77777777" w:rsidR="004A6BB3" w:rsidRPr="004A6BB3" w:rsidRDefault="004A6BB3">
            <w:r w:rsidRPr="004A6BB3">
              <w:t>PSYCHOLOGY, SOCIAL - SSCI</w:t>
            </w:r>
          </w:p>
        </w:tc>
        <w:tc>
          <w:tcPr>
            <w:tcW w:w="1460" w:type="dxa"/>
            <w:noWrap/>
            <w:hideMark/>
          </w:tcPr>
          <w:p w14:paraId="68E334DD" w14:textId="77777777" w:rsidR="004A6BB3" w:rsidRPr="004A6BB3" w:rsidRDefault="004A6BB3">
            <w:r w:rsidRPr="004A6BB3">
              <w:t>1,540</w:t>
            </w:r>
          </w:p>
        </w:tc>
        <w:tc>
          <w:tcPr>
            <w:tcW w:w="1180" w:type="dxa"/>
            <w:noWrap/>
            <w:hideMark/>
          </w:tcPr>
          <w:p w14:paraId="6F7001BC" w14:textId="77777777" w:rsidR="004A6BB3" w:rsidRPr="004A6BB3" w:rsidRDefault="004A6BB3">
            <w:r w:rsidRPr="004A6BB3">
              <w:t>7.353</w:t>
            </w:r>
          </w:p>
        </w:tc>
      </w:tr>
      <w:tr w:rsidR="004A6BB3" w:rsidRPr="004A6BB3" w14:paraId="1269D310" w14:textId="77777777" w:rsidTr="004A6BB3">
        <w:trPr>
          <w:trHeight w:val="300"/>
        </w:trPr>
        <w:tc>
          <w:tcPr>
            <w:tcW w:w="8520" w:type="dxa"/>
            <w:noWrap/>
            <w:hideMark/>
          </w:tcPr>
          <w:p w14:paraId="041FA71E" w14:textId="77777777" w:rsidR="004A6BB3" w:rsidRPr="004A6BB3" w:rsidRDefault="004A6BB3">
            <w:r w:rsidRPr="004A6BB3">
              <w:lastRenderedPageBreak/>
              <w:t>EUROPEAN JOURNAL OF PERSONALITY</w:t>
            </w:r>
          </w:p>
        </w:tc>
        <w:tc>
          <w:tcPr>
            <w:tcW w:w="1180" w:type="dxa"/>
            <w:noWrap/>
            <w:hideMark/>
          </w:tcPr>
          <w:p w14:paraId="4D5ACE03" w14:textId="77777777" w:rsidR="004A6BB3" w:rsidRPr="004A6BB3" w:rsidRDefault="004A6BB3">
            <w:r w:rsidRPr="004A6BB3">
              <w:t>0890-2070</w:t>
            </w:r>
          </w:p>
        </w:tc>
        <w:tc>
          <w:tcPr>
            <w:tcW w:w="1180" w:type="dxa"/>
            <w:noWrap/>
            <w:hideMark/>
          </w:tcPr>
          <w:p w14:paraId="2F9E380F" w14:textId="77777777" w:rsidR="004A6BB3" w:rsidRPr="004A6BB3" w:rsidRDefault="004A6BB3">
            <w:r w:rsidRPr="004A6BB3">
              <w:t>1099-0984</w:t>
            </w:r>
          </w:p>
        </w:tc>
        <w:tc>
          <w:tcPr>
            <w:tcW w:w="2972" w:type="dxa"/>
            <w:noWrap/>
            <w:hideMark/>
          </w:tcPr>
          <w:p w14:paraId="63D971A9" w14:textId="77777777" w:rsidR="004A6BB3" w:rsidRPr="004A6BB3" w:rsidRDefault="004A6BB3">
            <w:r w:rsidRPr="004A6BB3">
              <w:t>PSYCHOLOGY, SOCIAL - SSCI</w:t>
            </w:r>
          </w:p>
        </w:tc>
        <w:tc>
          <w:tcPr>
            <w:tcW w:w="1460" w:type="dxa"/>
            <w:noWrap/>
            <w:hideMark/>
          </w:tcPr>
          <w:p w14:paraId="27EA54E9" w14:textId="77777777" w:rsidR="004A6BB3" w:rsidRPr="004A6BB3" w:rsidRDefault="004A6BB3">
            <w:r w:rsidRPr="004A6BB3">
              <w:t>4,699</w:t>
            </w:r>
          </w:p>
        </w:tc>
        <w:tc>
          <w:tcPr>
            <w:tcW w:w="1180" w:type="dxa"/>
            <w:noWrap/>
            <w:hideMark/>
          </w:tcPr>
          <w:p w14:paraId="63C8336D" w14:textId="77777777" w:rsidR="004A6BB3" w:rsidRPr="004A6BB3" w:rsidRDefault="004A6BB3">
            <w:r w:rsidRPr="004A6BB3">
              <w:t>5.838</w:t>
            </w:r>
          </w:p>
        </w:tc>
      </w:tr>
      <w:tr w:rsidR="004A6BB3" w:rsidRPr="004A6BB3" w14:paraId="16B2094B" w14:textId="77777777" w:rsidTr="004A6BB3">
        <w:trPr>
          <w:trHeight w:val="300"/>
        </w:trPr>
        <w:tc>
          <w:tcPr>
            <w:tcW w:w="8520" w:type="dxa"/>
            <w:noWrap/>
            <w:hideMark/>
          </w:tcPr>
          <w:p w14:paraId="00D2C6F6" w14:textId="77777777" w:rsidR="004A6BB3" w:rsidRPr="004A6BB3" w:rsidRDefault="004A6BB3">
            <w:r w:rsidRPr="004A6BB3">
              <w:t>JOURNAL OF PERSONALITY</w:t>
            </w:r>
          </w:p>
        </w:tc>
        <w:tc>
          <w:tcPr>
            <w:tcW w:w="1180" w:type="dxa"/>
            <w:noWrap/>
            <w:hideMark/>
          </w:tcPr>
          <w:p w14:paraId="31277D0C" w14:textId="77777777" w:rsidR="004A6BB3" w:rsidRPr="004A6BB3" w:rsidRDefault="004A6BB3">
            <w:r w:rsidRPr="004A6BB3">
              <w:t>0022-3506</w:t>
            </w:r>
          </w:p>
        </w:tc>
        <w:tc>
          <w:tcPr>
            <w:tcW w:w="1180" w:type="dxa"/>
            <w:noWrap/>
            <w:hideMark/>
          </w:tcPr>
          <w:p w14:paraId="52F4F93F" w14:textId="77777777" w:rsidR="004A6BB3" w:rsidRPr="004A6BB3" w:rsidRDefault="004A6BB3">
            <w:r w:rsidRPr="004A6BB3">
              <w:t>1467-6494</w:t>
            </w:r>
          </w:p>
        </w:tc>
        <w:tc>
          <w:tcPr>
            <w:tcW w:w="2972" w:type="dxa"/>
            <w:noWrap/>
            <w:hideMark/>
          </w:tcPr>
          <w:p w14:paraId="1B0ABA99" w14:textId="77777777" w:rsidR="004A6BB3" w:rsidRPr="004A6BB3" w:rsidRDefault="004A6BB3">
            <w:r w:rsidRPr="004A6BB3">
              <w:t>PSYCHOLOGY, SOCIAL - SSCI</w:t>
            </w:r>
          </w:p>
        </w:tc>
        <w:tc>
          <w:tcPr>
            <w:tcW w:w="1460" w:type="dxa"/>
            <w:noWrap/>
            <w:hideMark/>
          </w:tcPr>
          <w:p w14:paraId="05A52D24" w14:textId="77777777" w:rsidR="004A6BB3" w:rsidRPr="004A6BB3" w:rsidRDefault="004A6BB3">
            <w:r w:rsidRPr="004A6BB3">
              <w:t>12,089</w:t>
            </w:r>
          </w:p>
        </w:tc>
        <w:tc>
          <w:tcPr>
            <w:tcW w:w="1180" w:type="dxa"/>
            <w:noWrap/>
            <w:hideMark/>
          </w:tcPr>
          <w:p w14:paraId="2CC18257" w14:textId="77777777" w:rsidR="004A6BB3" w:rsidRPr="004A6BB3" w:rsidRDefault="004A6BB3">
            <w:r w:rsidRPr="004A6BB3">
              <w:t>5.117</w:t>
            </w:r>
          </w:p>
        </w:tc>
      </w:tr>
      <w:tr w:rsidR="004A6BB3" w:rsidRPr="004A6BB3" w14:paraId="4C7C2163" w14:textId="77777777" w:rsidTr="004A6BB3">
        <w:trPr>
          <w:trHeight w:val="300"/>
        </w:trPr>
        <w:tc>
          <w:tcPr>
            <w:tcW w:w="8520" w:type="dxa"/>
            <w:noWrap/>
            <w:hideMark/>
          </w:tcPr>
          <w:p w14:paraId="471B32E0" w14:textId="77777777" w:rsidR="004A6BB3" w:rsidRPr="004A6BB3" w:rsidRDefault="004A6BB3">
            <w:pPr>
              <w:rPr>
                <w:lang w:val="en-GB"/>
              </w:rPr>
            </w:pPr>
            <w:r w:rsidRPr="004A6BB3">
              <w:rPr>
                <w:lang w:val="en-GB"/>
              </w:rPr>
              <w:t>ORGANIZATIONAL BEHAVIOR AND HUMAN DECISION PROCESSES</w:t>
            </w:r>
          </w:p>
        </w:tc>
        <w:tc>
          <w:tcPr>
            <w:tcW w:w="1180" w:type="dxa"/>
            <w:noWrap/>
            <w:hideMark/>
          </w:tcPr>
          <w:p w14:paraId="797B90CA" w14:textId="77777777" w:rsidR="004A6BB3" w:rsidRPr="004A6BB3" w:rsidRDefault="004A6BB3">
            <w:r w:rsidRPr="004A6BB3">
              <w:t>0749-5978</w:t>
            </w:r>
          </w:p>
        </w:tc>
        <w:tc>
          <w:tcPr>
            <w:tcW w:w="1180" w:type="dxa"/>
            <w:noWrap/>
            <w:hideMark/>
          </w:tcPr>
          <w:p w14:paraId="146E9849" w14:textId="77777777" w:rsidR="004A6BB3" w:rsidRPr="004A6BB3" w:rsidRDefault="004A6BB3">
            <w:r w:rsidRPr="004A6BB3">
              <w:t>1095-9920</w:t>
            </w:r>
          </w:p>
        </w:tc>
        <w:tc>
          <w:tcPr>
            <w:tcW w:w="2972" w:type="dxa"/>
            <w:noWrap/>
            <w:hideMark/>
          </w:tcPr>
          <w:p w14:paraId="71D4E895" w14:textId="77777777" w:rsidR="004A6BB3" w:rsidRPr="004A6BB3" w:rsidRDefault="004A6BB3">
            <w:r w:rsidRPr="004A6BB3">
              <w:t>PSYCHOLOGY, SOCIAL - SSCI</w:t>
            </w:r>
          </w:p>
        </w:tc>
        <w:tc>
          <w:tcPr>
            <w:tcW w:w="1460" w:type="dxa"/>
            <w:noWrap/>
            <w:hideMark/>
          </w:tcPr>
          <w:p w14:paraId="0FEB8196" w14:textId="77777777" w:rsidR="004A6BB3" w:rsidRPr="004A6BB3" w:rsidRDefault="004A6BB3">
            <w:r w:rsidRPr="004A6BB3">
              <w:t>16,473</w:t>
            </w:r>
          </w:p>
        </w:tc>
        <w:tc>
          <w:tcPr>
            <w:tcW w:w="1180" w:type="dxa"/>
            <w:noWrap/>
            <w:hideMark/>
          </w:tcPr>
          <w:p w14:paraId="58D708DE" w14:textId="77777777" w:rsidR="004A6BB3" w:rsidRPr="004A6BB3" w:rsidRDefault="004A6BB3">
            <w:r w:rsidRPr="004A6BB3">
              <w:t>4.941</w:t>
            </w:r>
          </w:p>
        </w:tc>
      </w:tr>
      <w:tr w:rsidR="004A6BB3" w:rsidRPr="004A6BB3" w14:paraId="6C98C80D" w14:textId="77777777" w:rsidTr="004A6BB3">
        <w:trPr>
          <w:trHeight w:val="300"/>
        </w:trPr>
        <w:tc>
          <w:tcPr>
            <w:tcW w:w="8520" w:type="dxa"/>
            <w:noWrap/>
            <w:hideMark/>
          </w:tcPr>
          <w:p w14:paraId="5119ACA7" w14:textId="77777777" w:rsidR="004A6BB3" w:rsidRPr="004A6BB3" w:rsidRDefault="004A6BB3">
            <w:pPr>
              <w:rPr>
                <w:lang w:val="en-GB"/>
              </w:rPr>
            </w:pPr>
            <w:r w:rsidRPr="004A6BB3">
              <w:rPr>
                <w:lang w:val="en-GB"/>
              </w:rPr>
              <w:t>BRITISH JOURNAL OF SOCIAL PSYCHOLOGY</w:t>
            </w:r>
          </w:p>
        </w:tc>
        <w:tc>
          <w:tcPr>
            <w:tcW w:w="1180" w:type="dxa"/>
            <w:noWrap/>
            <w:hideMark/>
          </w:tcPr>
          <w:p w14:paraId="61016CC4" w14:textId="77777777" w:rsidR="004A6BB3" w:rsidRPr="004A6BB3" w:rsidRDefault="004A6BB3">
            <w:r w:rsidRPr="004A6BB3">
              <w:t>0144-6665</w:t>
            </w:r>
          </w:p>
        </w:tc>
        <w:tc>
          <w:tcPr>
            <w:tcW w:w="1180" w:type="dxa"/>
            <w:noWrap/>
            <w:hideMark/>
          </w:tcPr>
          <w:p w14:paraId="0EB67CD7" w14:textId="77777777" w:rsidR="004A6BB3" w:rsidRPr="004A6BB3" w:rsidRDefault="004A6BB3">
            <w:r w:rsidRPr="004A6BB3">
              <w:t>2044-8309</w:t>
            </w:r>
          </w:p>
        </w:tc>
        <w:tc>
          <w:tcPr>
            <w:tcW w:w="2972" w:type="dxa"/>
            <w:noWrap/>
            <w:hideMark/>
          </w:tcPr>
          <w:p w14:paraId="09DFEB39" w14:textId="77777777" w:rsidR="004A6BB3" w:rsidRPr="004A6BB3" w:rsidRDefault="004A6BB3">
            <w:r w:rsidRPr="004A6BB3">
              <w:t>PSYCHOLOGY, SOCIAL - SSCI</w:t>
            </w:r>
          </w:p>
        </w:tc>
        <w:tc>
          <w:tcPr>
            <w:tcW w:w="1460" w:type="dxa"/>
            <w:noWrap/>
            <w:hideMark/>
          </w:tcPr>
          <w:p w14:paraId="6E4F9623" w14:textId="77777777" w:rsidR="004A6BB3" w:rsidRPr="004A6BB3" w:rsidRDefault="004A6BB3">
            <w:r w:rsidRPr="004A6BB3">
              <w:t>6,107</w:t>
            </w:r>
          </w:p>
        </w:tc>
        <w:tc>
          <w:tcPr>
            <w:tcW w:w="1180" w:type="dxa"/>
            <w:noWrap/>
            <w:hideMark/>
          </w:tcPr>
          <w:p w14:paraId="7E3FB1E6" w14:textId="77777777" w:rsidR="004A6BB3" w:rsidRPr="004A6BB3" w:rsidRDefault="004A6BB3">
            <w:r w:rsidRPr="004A6BB3">
              <w:t>4.691</w:t>
            </w:r>
          </w:p>
        </w:tc>
      </w:tr>
      <w:tr w:rsidR="004A6BB3" w:rsidRPr="004A6BB3" w14:paraId="0AFB4B26" w14:textId="77777777" w:rsidTr="004A6BB3">
        <w:trPr>
          <w:trHeight w:val="300"/>
        </w:trPr>
        <w:tc>
          <w:tcPr>
            <w:tcW w:w="8520" w:type="dxa"/>
            <w:noWrap/>
            <w:hideMark/>
          </w:tcPr>
          <w:p w14:paraId="3C3F9289" w14:textId="77777777" w:rsidR="004A6BB3" w:rsidRPr="004A6BB3" w:rsidRDefault="004A6BB3">
            <w:pPr>
              <w:rPr>
                <w:lang w:val="en-GB"/>
              </w:rPr>
            </w:pPr>
            <w:r w:rsidRPr="004A6BB3">
              <w:rPr>
                <w:lang w:val="en-GB"/>
              </w:rPr>
              <w:t>JOURNAL OF HEALTH AND SOCIAL BEHAVIOR</w:t>
            </w:r>
          </w:p>
        </w:tc>
        <w:tc>
          <w:tcPr>
            <w:tcW w:w="1180" w:type="dxa"/>
            <w:noWrap/>
            <w:hideMark/>
          </w:tcPr>
          <w:p w14:paraId="6DE55654" w14:textId="77777777" w:rsidR="004A6BB3" w:rsidRPr="004A6BB3" w:rsidRDefault="004A6BB3">
            <w:r w:rsidRPr="004A6BB3">
              <w:t>0022-1465</w:t>
            </w:r>
          </w:p>
        </w:tc>
        <w:tc>
          <w:tcPr>
            <w:tcW w:w="1180" w:type="dxa"/>
            <w:noWrap/>
            <w:hideMark/>
          </w:tcPr>
          <w:p w14:paraId="122DB613" w14:textId="77777777" w:rsidR="004A6BB3" w:rsidRPr="004A6BB3" w:rsidRDefault="004A6BB3">
            <w:r w:rsidRPr="004A6BB3">
              <w:t>2150-6000</w:t>
            </w:r>
          </w:p>
        </w:tc>
        <w:tc>
          <w:tcPr>
            <w:tcW w:w="2972" w:type="dxa"/>
            <w:noWrap/>
            <w:hideMark/>
          </w:tcPr>
          <w:p w14:paraId="7EAEBD8E" w14:textId="77777777" w:rsidR="004A6BB3" w:rsidRPr="004A6BB3" w:rsidRDefault="004A6BB3">
            <w:r w:rsidRPr="004A6BB3">
              <w:t>PSYCHOLOGY, SOCIAL - SSCI</w:t>
            </w:r>
          </w:p>
        </w:tc>
        <w:tc>
          <w:tcPr>
            <w:tcW w:w="1460" w:type="dxa"/>
            <w:noWrap/>
            <w:hideMark/>
          </w:tcPr>
          <w:p w14:paraId="10AAFBCE" w14:textId="77777777" w:rsidR="004A6BB3" w:rsidRPr="004A6BB3" w:rsidRDefault="004A6BB3">
            <w:r w:rsidRPr="004A6BB3">
              <w:t>12,000</w:t>
            </w:r>
          </w:p>
        </w:tc>
        <w:tc>
          <w:tcPr>
            <w:tcW w:w="1180" w:type="dxa"/>
            <w:noWrap/>
            <w:hideMark/>
          </w:tcPr>
          <w:p w14:paraId="0A8AD432" w14:textId="77777777" w:rsidR="004A6BB3" w:rsidRPr="004A6BB3" w:rsidRDefault="004A6BB3">
            <w:r w:rsidRPr="004A6BB3">
              <w:t>4.462</w:t>
            </w:r>
          </w:p>
        </w:tc>
      </w:tr>
      <w:tr w:rsidR="004A6BB3" w:rsidRPr="004A6BB3" w14:paraId="02AEECAA" w14:textId="77777777" w:rsidTr="004A6BB3">
        <w:trPr>
          <w:trHeight w:val="300"/>
        </w:trPr>
        <w:tc>
          <w:tcPr>
            <w:tcW w:w="8520" w:type="dxa"/>
            <w:noWrap/>
            <w:hideMark/>
          </w:tcPr>
          <w:p w14:paraId="657EA122" w14:textId="77777777" w:rsidR="004A6BB3" w:rsidRPr="004A6BB3" w:rsidRDefault="004A6BB3">
            <w:pPr>
              <w:rPr>
                <w:lang w:val="en-GB"/>
              </w:rPr>
            </w:pPr>
            <w:r w:rsidRPr="004A6BB3">
              <w:rPr>
                <w:lang w:val="en-GB"/>
              </w:rPr>
              <w:t>Social Psychological and Personality Science</w:t>
            </w:r>
          </w:p>
        </w:tc>
        <w:tc>
          <w:tcPr>
            <w:tcW w:w="1180" w:type="dxa"/>
            <w:noWrap/>
            <w:hideMark/>
          </w:tcPr>
          <w:p w14:paraId="45F87542" w14:textId="77777777" w:rsidR="004A6BB3" w:rsidRPr="004A6BB3" w:rsidRDefault="004A6BB3">
            <w:r w:rsidRPr="004A6BB3">
              <w:t>1948-5506</w:t>
            </w:r>
          </w:p>
        </w:tc>
        <w:tc>
          <w:tcPr>
            <w:tcW w:w="1180" w:type="dxa"/>
            <w:noWrap/>
            <w:hideMark/>
          </w:tcPr>
          <w:p w14:paraId="67B751FF" w14:textId="77777777" w:rsidR="004A6BB3" w:rsidRPr="004A6BB3" w:rsidRDefault="004A6BB3">
            <w:r w:rsidRPr="004A6BB3">
              <w:t>1948-5514</w:t>
            </w:r>
          </w:p>
        </w:tc>
        <w:tc>
          <w:tcPr>
            <w:tcW w:w="2972" w:type="dxa"/>
            <w:noWrap/>
            <w:hideMark/>
          </w:tcPr>
          <w:p w14:paraId="7ED1887D" w14:textId="77777777" w:rsidR="004A6BB3" w:rsidRPr="004A6BB3" w:rsidRDefault="004A6BB3">
            <w:r w:rsidRPr="004A6BB3">
              <w:t>PSYCHOLOGY, SOCIAL - SSCI</w:t>
            </w:r>
          </w:p>
        </w:tc>
        <w:tc>
          <w:tcPr>
            <w:tcW w:w="1460" w:type="dxa"/>
            <w:noWrap/>
            <w:hideMark/>
          </w:tcPr>
          <w:p w14:paraId="476E0FFB" w14:textId="77777777" w:rsidR="004A6BB3" w:rsidRPr="004A6BB3" w:rsidRDefault="004A6BB3">
            <w:r w:rsidRPr="004A6BB3">
              <w:t>5,289</w:t>
            </w:r>
          </w:p>
        </w:tc>
        <w:tc>
          <w:tcPr>
            <w:tcW w:w="1180" w:type="dxa"/>
            <w:noWrap/>
            <w:hideMark/>
          </w:tcPr>
          <w:p w14:paraId="6467F1AA" w14:textId="77777777" w:rsidR="004A6BB3" w:rsidRPr="004A6BB3" w:rsidRDefault="004A6BB3">
            <w:r w:rsidRPr="004A6BB3">
              <w:t>4.451</w:t>
            </w:r>
          </w:p>
        </w:tc>
      </w:tr>
      <w:tr w:rsidR="004A6BB3" w:rsidRPr="004A6BB3" w14:paraId="335DBF45" w14:textId="77777777" w:rsidTr="004A6BB3">
        <w:trPr>
          <w:trHeight w:val="300"/>
        </w:trPr>
        <w:tc>
          <w:tcPr>
            <w:tcW w:w="8520" w:type="dxa"/>
            <w:noWrap/>
            <w:hideMark/>
          </w:tcPr>
          <w:p w14:paraId="0BB9EA70" w14:textId="77777777" w:rsidR="004A6BB3" w:rsidRPr="004A6BB3" w:rsidRDefault="004A6BB3">
            <w:pPr>
              <w:rPr>
                <w:lang w:val="en-GB"/>
              </w:rPr>
            </w:pPr>
            <w:r w:rsidRPr="004A6BB3">
              <w:rPr>
                <w:lang w:val="en-GB"/>
              </w:rPr>
              <w:t>PERSONALITY AND SOCIAL PSYCHOLOGY BULLETIN</w:t>
            </w:r>
          </w:p>
        </w:tc>
        <w:tc>
          <w:tcPr>
            <w:tcW w:w="1180" w:type="dxa"/>
            <w:noWrap/>
            <w:hideMark/>
          </w:tcPr>
          <w:p w14:paraId="76637266" w14:textId="77777777" w:rsidR="004A6BB3" w:rsidRPr="004A6BB3" w:rsidRDefault="004A6BB3">
            <w:r w:rsidRPr="004A6BB3">
              <w:t>0146-1672</w:t>
            </w:r>
          </w:p>
        </w:tc>
        <w:tc>
          <w:tcPr>
            <w:tcW w:w="1180" w:type="dxa"/>
            <w:noWrap/>
            <w:hideMark/>
          </w:tcPr>
          <w:p w14:paraId="6028AE3A" w14:textId="77777777" w:rsidR="004A6BB3" w:rsidRPr="004A6BB3" w:rsidRDefault="004A6BB3">
            <w:r w:rsidRPr="004A6BB3">
              <w:t>1552-7433</w:t>
            </w:r>
          </w:p>
        </w:tc>
        <w:tc>
          <w:tcPr>
            <w:tcW w:w="2972" w:type="dxa"/>
            <w:noWrap/>
            <w:hideMark/>
          </w:tcPr>
          <w:p w14:paraId="13B0C974" w14:textId="77777777" w:rsidR="004A6BB3" w:rsidRPr="004A6BB3" w:rsidRDefault="004A6BB3">
            <w:r w:rsidRPr="004A6BB3">
              <w:t>PSYCHOLOGY, SOCIAL - SSCI</w:t>
            </w:r>
          </w:p>
        </w:tc>
        <w:tc>
          <w:tcPr>
            <w:tcW w:w="1460" w:type="dxa"/>
            <w:noWrap/>
            <w:hideMark/>
          </w:tcPr>
          <w:p w14:paraId="002D2D94" w14:textId="77777777" w:rsidR="004A6BB3" w:rsidRPr="004A6BB3" w:rsidRDefault="004A6BB3">
            <w:r w:rsidRPr="004A6BB3">
              <w:t>22,679</w:t>
            </w:r>
          </w:p>
        </w:tc>
        <w:tc>
          <w:tcPr>
            <w:tcW w:w="1180" w:type="dxa"/>
            <w:noWrap/>
            <w:hideMark/>
          </w:tcPr>
          <w:p w14:paraId="603A3059" w14:textId="77777777" w:rsidR="004A6BB3" w:rsidRPr="004A6BB3" w:rsidRDefault="004A6BB3">
            <w:r w:rsidRPr="004A6BB3">
              <w:t>4.376</w:t>
            </w:r>
          </w:p>
        </w:tc>
      </w:tr>
      <w:tr w:rsidR="004A6BB3" w:rsidRPr="004A6BB3" w14:paraId="1851A5F7" w14:textId="77777777" w:rsidTr="004A6BB3">
        <w:trPr>
          <w:trHeight w:val="300"/>
        </w:trPr>
        <w:tc>
          <w:tcPr>
            <w:tcW w:w="8520" w:type="dxa"/>
            <w:noWrap/>
            <w:hideMark/>
          </w:tcPr>
          <w:p w14:paraId="2E7F8260" w14:textId="77777777" w:rsidR="004A6BB3" w:rsidRPr="004A6BB3" w:rsidRDefault="004A6BB3">
            <w:r w:rsidRPr="004A6BB3">
              <w:t>POLITICAL PSYCHOLOGY</w:t>
            </w:r>
          </w:p>
        </w:tc>
        <w:tc>
          <w:tcPr>
            <w:tcW w:w="1180" w:type="dxa"/>
            <w:noWrap/>
            <w:hideMark/>
          </w:tcPr>
          <w:p w14:paraId="6CB95B37" w14:textId="77777777" w:rsidR="004A6BB3" w:rsidRPr="004A6BB3" w:rsidRDefault="004A6BB3">
            <w:r w:rsidRPr="004A6BB3">
              <w:t>0162-895X</w:t>
            </w:r>
          </w:p>
        </w:tc>
        <w:tc>
          <w:tcPr>
            <w:tcW w:w="1180" w:type="dxa"/>
            <w:noWrap/>
            <w:hideMark/>
          </w:tcPr>
          <w:p w14:paraId="1DED2B9E" w14:textId="77777777" w:rsidR="004A6BB3" w:rsidRPr="004A6BB3" w:rsidRDefault="004A6BB3">
            <w:r w:rsidRPr="004A6BB3">
              <w:t>1467-9221</w:t>
            </w:r>
          </w:p>
        </w:tc>
        <w:tc>
          <w:tcPr>
            <w:tcW w:w="2972" w:type="dxa"/>
            <w:noWrap/>
            <w:hideMark/>
          </w:tcPr>
          <w:p w14:paraId="2EAF0FC3" w14:textId="77777777" w:rsidR="004A6BB3" w:rsidRPr="004A6BB3" w:rsidRDefault="004A6BB3">
            <w:r w:rsidRPr="004A6BB3">
              <w:t>PSYCHOLOGY, SOCIAL - SSCI</w:t>
            </w:r>
          </w:p>
        </w:tc>
        <w:tc>
          <w:tcPr>
            <w:tcW w:w="1460" w:type="dxa"/>
            <w:noWrap/>
            <w:hideMark/>
          </w:tcPr>
          <w:p w14:paraId="0CFC6AA2" w14:textId="77777777" w:rsidR="004A6BB3" w:rsidRPr="004A6BB3" w:rsidRDefault="004A6BB3">
            <w:r w:rsidRPr="004A6BB3">
              <w:t>6,702</w:t>
            </w:r>
          </w:p>
        </w:tc>
        <w:tc>
          <w:tcPr>
            <w:tcW w:w="1180" w:type="dxa"/>
            <w:noWrap/>
            <w:hideMark/>
          </w:tcPr>
          <w:p w14:paraId="4A938492" w14:textId="77777777" w:rsidR="004A6BB3" w:rsidRPr="004A6BB3" w:rsidRDefault="004A6BB3">
            <w:r w:rsidRPr="004A6BB3">
              <w:t>4.333</w:t>
            </w:r>
          </w:p>
        </w:tc>
      </w:tr>
      <w:tr w:rsidR="004A6BB3" w:rsidRPr="004A6BB3" w14:paraId="22D19304" w14:textId="77777777" w:rsidTr="004A6BB3">
        <w:trPr>
          <w:trHeight w:val="300"/>
        </w:trPr>
        <w:tc>
          <w:tcPr>
            <w:tcW w:w="8520" w:type="dxa"/>
            <w:noWrap/>
            <w:hideMark/>
          </w:tcPr>
          <w:p w14:paraId="0F58AECE" w14:textId="77777777" w:rsidR="004A6BB3" w:rsidRPr="004A6BB3" w:rsidRDefault="004A6BB3">
            <w:pPr>
              <w:rPr>
                <w:lang w:val="en-GB"/>
              </w:rPr>
            </w:pPr>
            <w:r w:rsidRPr="004A6BB3">
              <w:rPr>
                <w:lang w:val="en-GB"/>
              </w:rPr>
              <w:t>Cyberpsychology Behavior and Social Networking</w:t>
            </w:r>
          </w:p>
        </w:tc>
        <w:tc>
          <w:tcPr>
            <w:tcW w:w="1180" w:type="dxa"/>
            <w:noWrap/>
            <w:hideMark/>
          </w:tcPr>
          <w:p w14:paraId="5836BF8B" w14:textId="77777777" w:rsidR="004A6BB3" w:rsidRPr="004A6BB3" w:rsidRDefault="004A6BB3">
            <w:r w:rsidRPr="004A6BB3">
              <w:t>2152-2715</w:t>
            </w:r>
          </w:p>
        </w:tc>
        <w:tc>
          <w:tcPr>
            <w:tcW w:w="1180" w:type="dxa"/>
            <w:noWrap/>
            <w:hideMark/>
          </w:tcPr>
          <w:p w14:paraId="475F25DE" w14:textId="77777777" w:rsidR="004A6BB3" w:rsidRPr="004A6BB3" w:rsidRDefault="004A6BB3">
            <w:r w:rsidRPr="004A6BB3">
              <w:t>2152-2723</w:t>
            </w:r>
          </w:p>
        </w:tc>
        <w:tc>
          <w:tcPr>
            <w:tcW w:w="2972" w:type="dxa"/>
            <w:noWrap/>
            <w:hideMark/>
          </w:tcPr>
          <w:p w14:paraId="283C7E7B" w14:textId="77777777" w:rsidR="004A6BB3" w:rsidRPr="004A6BB3" w:rsidRDefault="004A6BB3">
            <w:r w:rsidRPr="004A6BB3">
              <w:t>PSYCHOLOGY, SOCIAL - SSCI</w:t>
            </w:r>
          </w:p>
        </w:tc>
        <w:tc>
          <w:tcPr>
            <w:tcW w:w="1460" w:type="dxa"/>
            <w:noWrap/>
            <w:hideMark/>
          </w:tcPr>
          <w:p w14:paraId="33CCFD71" w14:textId="77777777" w:rsidR="004A6BB3" w:rsidRPr="004A6BB3" w:rsidRDefault="004A6BB3">
            <w:r w:rsidRPr="004A6BB3">
              <w:t>6,606</w:t>
            </w:r>
          </w:p>
        </w:tc>
        <w:tc>
          <w:tcPr>
            <w:tcW w:w="1180" w:type="dxa"/>
            <w:noWrap/>
            <w:hideMark/>
          </w:tcPr>
          <w:p w14:paraId="5A2399D6" w14:textId="77777777" w:rsidR="004A6BB3" w:rsidRPr="004A6BB3" w:rsidRDefault="004A6BB3">
            <w:r w:rsidRPr="004A6BB3">
              <w:t>4.157</w:t>
            </w:r>
          </w:p>
        </w:tc>
      </w:tr>
      <w:tr w:rsidR="004A6BB3" w:rsidRPr="004A6BB3" w14:paraId="245DDFB7" w14:textId="77777777" w:rsidTr="004A6BB3">
        <w:trPr>
          <w:trHeight w:val="300"/>
        </w:trPr>
        <w:tc>
          <w:tcPr>
            <w:tcW w:w="8520" w:type="dxa"/>
            <w:noWrap/>
            <w:hideMark/>
          </w:tcPr>
          <w:p w14:paraId="5D01C5FC" w14:textId="77777777" w:rsidR="004A6BB3" w:rsidRPr="004A6BB3" w:rsidRDefault="004A6BB3">
            <w:r w:rsidRPr="004A6BB3">
              <w:t>SEX ROLES</w:t>
            </w:r>
          </w:p>
        </w:tc>
        <w:tc>
          <w:tcPr>
            <w:tcW w:w="1180" w:type="dxa"/>
            <w:noWrap/>
            <w:hideMark/>
          </w:tcPr>
          <w:p w14:paraId="281543F8" w14:textId="77777777" w:rsidR="004A6BB3" w:rsidRPr="004A6BB3" w:rsidRDefault="004A6BB3">
            <w:r w:rsidRPr="004A6BB3">
              <w:t>0360-0025</w:t>
            </w:r>
          </w:p>
        </w:tc>
        <w:tc>
          <w:tcPr>
            <w:tcW w:w="1180" w:type="dxa"/>
            <w:noWrap/>
            <w:hideMark/>
          </w:tcPr>
          <w:p w14:paraId="52DD3864" w14:textId="77777777" w:rsidR="004A6BB3" w:rsidRPr="004A6BB3" w:rsidRDefault="004A6BB3">
            <w:r w:rsidRPr="004A6BB3">
              <w:t>1573-2762</w:t>
            </w:r>
          </w:p>
        </w:tc>
        <w:tc>
          <w:tcPr>
            <w:tcW w:w="2972" w:type="dxa"/>
            <w:noWrap/>
            <w:hideMark/>
          </w:tcPr>
          <w:p w14:paraId="0BC9301E" w14:textId="77777777" w:rsidR="004A6BB3" w:rsidRPr="004A6BB3" w:rsidRDefault="004A6BB3">
            <w:r w:rsidRPr="004A6BB3">
              <w:t>PSYCHOLOGY, SOCIAL - SSCI</w:t>
            </w:r>
          </w:p>
        </w:tc>
        <w:tc>
          <w:tcPr>
            <w:tcW w:w="1460" w:type="dxa"/>
            <w:noWrap/>
            <w:hideMark/>
          </w:tcPr>
          <w:p w14:paraId="4047B5EE" w14:textId="77777777" w:rsidR="004A6BB3" w:rsidRPr="004A6BB3" w:rsidRDefault="004A6BB3">
            <w:r w:rsidRPr="004A6BB3">
              <w:t>12,635</w:t>
            </w:r>
          </w:p>
        </w:tc>
        <w:tc>
          <w:tcPr>
            <w:tcW w:w="1180" w:type="dxa"/>
            <w:noWrap/>
            <w:hideMark/>
          </w:tcPr>
          <w:p w14:paraId="1A1B4CCC" w14:textId="77777777" w:rsidR="004A6BB3" w:rsidRPr="004A6BB3" w:rsidRDefault="004A6BB3">
            <w:r w:rsidRPr="004A6BB3">
              <w:t>4.154</w:t>
            </w:r>
          </w:p>
        </w:tc>
      </w:tr>
      <w:tr w:rsidR="004A6BB3" w:rsidRPr="004A6BB3" w14:paraId="4ABBF581" w14:textId="77777777" w:rsidTr="004A6BB3">
        <w:trPr>
          <w:trHeight w:val="300"/>
        </w:trPr>
        <w:tc>
          <w:tcPr>
            <w:tcW w:w="8520" w:type="dxa"/>
            <w:noWrap/>
            <w:hideMark/>
          </w:tcPr>
          <w:p w14:paraId="405C2C66" w14:textId="77777777" w:rsidR="004A6BB3" w:rsidRPr="004A6BB3" w:rsidRDefault="004A6BB3">
            <w:r w:rsidRPr="004A6BB3">
              <w:t>CHILD ABUSE &amp; NEGLECT</w:t>
            </w:r>
          </w:p>
        </w:tc>
        <w:tc>
          <w:tcPr>
            <w:tcW w:w="1180" w:type="dxa"/>
            <w:noWrap/>
            <w:hideMark/>
          </w:tcPr>
          <w:p w14:paraId="2B201262" w14:textId="77777777" w:rsidR="004A6BB3" w:rsidRPr="004A6BB3" w:rsidRDefault="004A6BB3">
            <w:r w:rsidRPr="004A6BB3">
              <w:t>0145-2134</w:t>
            </w:r>
          </w:p>
        </w:tc>
        <w:tc>
          <w:tcPr>
            <w:tcW w:w="1180" w:type="dxa"/>
            <w:noWrap/>
            <w:hideMark/>
          </w:tcPr>
          <w:p w14:paraId="086DFE77" w14:textId="77777777" w:rsidR="004A6BB3" w:rsidRPr="004A6BB3" w:rsidRDefault="004A6BB3">
            <w:r w:rsidRPr="004A6BB3">
              <w:t>1873-7757</w:t>
            </w:r>
          </w:p>
        </w:tc>
        <w:tc>
          <w:tcPr>
            <w:tcW w:w="2972" w:type="dxa"/>
            <w:noWrap/>
            <w:hideMark/>
          </w:tcPr>
          <w:p w14:paraId="7EC7CBEE" w14:textId="77777777" w:rsidR="004A6BB3" w:rsidRPr="004A6BB3" w:rsidRDefault="004A6BB3">
            <w:r w:rsidRPr="004A6BB3">
              <w:t>PSYCHOLOGY, SOCIAL - SSCI</w:t>
            </w:r>
          </w:p>
        </w:tc>
        <w:tc>
          <w:tcPr>
            <w:tcW w:w="1460" w:type="dxa"/>
            <w:noWrap/>
            <w:hideMark/>
          </w:tcPr>
          <w:p w14:paraId="51E76C36" w14:textId="77777777" w:rsidR="004A6BB3" w:rsidRPr="004A6BB3" w:rsidRDefault="004A6BB3">
            <w:r w:rsidRPr="004A6BB3">
              <w:t>17,406</w:t>
            </w:r>
          </w:p>
        </w:tc>
        <w:tc>
          <w:tcPr>
            <w:tcW w:w="1180" w:type="dxa"/>
            <w:noWrap/>
            <w:hideMark/>
          </w:tcPr>
          <w:p w14:paraId="362F2C1C" w14:textId="77777777" w:rsidR="004A6BB3" w:rsidRPr="004A6BB3" w:rsidRDefault="004A6BB3">
            <w:r w:rsidRPr="004A6BB3">
              <w:t>3.928</w:t>
            </w:r>
          </w:p>
        </w:tc>
      </w:tr>
      <w:tr w:rsidR="004A6BB3" w:rsidRPr="004A6BB3" w14:paraId="15823AED" w14:textId="77777777" w:rsidTr="004A6BB3">
        <w:trPr>
          <w:trHeight w:val="300"/>
        </w:trPr>
        <w:tc>
          <w:tcPr>
            <w:tcW w:w="8520" w:type="dxa"/>
            <w:noWrap/>
            <w:hideMark/>
          </w:tcPr>
          <w:p w14:paraId="27C62CB5" w14:textId="77777777" w:rsidR="004A6BB3" w:rsidRPr="004A6BB3" w:rsidRDefault="004A6BB3">
            <w:proofErr w:type="spellStart"/>
            <w:r w:rsidRPr="004A6BB3">
              <w:t>Personality</w:t>
            </w:r>
            <w:proofErr w:type="spellEnd"/>
            <w:r w:rsidRPr="004A6BB3">
              <w:t xml:space="preserve"> and </w:t>
            </w:r>
            <w:proofErr w:type="spellStart"/>
            <w:r w:rsidRPr="004A6BB3">
              <w:t>Mental</w:t>
            </w:r>
            <w:proofErr w:type="spellEnd"/>
            <w:r w:rsidRPr="004A6BB3">
              <w:t xml:space="preserve"> </w:t>
            </w:r>
            <w:proofErr w:type="spellStart"/>
            <w:r w:rsidRPr="004A6BB3">
              <w:t>Health</w:t>
            </w:r>
            <w:proofErr w:type="spellEnd"/>
          </w:p>
        </w:tc>
        <w:tc>
          <w:tcPr>
            <w:tcW w:w="1180" w:type="dxa"/>
            <w:noWrap/>
            <w:hideMark/>
          </w:tcPr>
          <w:p w14:paraId="78ADE33B" w14:textId="77777777" w:rsidR="004A6BB3" w:rsidRPr="004A6BB3" w:rsidRDefault="004A6BB3">
            <w:r w:rsidRPr="004A6BB3">
              <w:t>1932-8621</w:t>
            </w:r>
          </w:p>
        </w:tc>
        <w:tc>
          <w:tcPr>
            <w:tcW w:w="1180" w:type="dxa"/>
            <w:noWrap/>
            <w:hideMark/>
          </w:tcPr>
          <w:p w14:paraId="41F35993" w14:textId="77777777" w:rsidR="004A6BB3" w:rsidRPr="004A6BB3" w:rsidRDefault="004A6BB3">
            <w:r w:rsidRPr="004A6BB3">
              <w:t>1932-863X</w:t>
            </w:r>
          </w:p>
        </w:tc>
        <w:tc>
          <w:tcPr>
            <w:tcW w:w="2972" w:type="dxa"/>
            <w:noWrap/>
            <w:hideMark/>
          </w:tcPr>
          <w:p w14:paraId="2FC04215" w14:textId="77777777" w:rsidR="004A6BB3" w:rsidRPr="004A6BB3" w:rsidRDefault="004A6BB3">
            <w:r w:rsidRPr="004A6BB3">
              <w:t>PSYCHOLOGY, SOCIAL - SSCI</w:t>
            </w:r>
          </w:p>
        </w:tc>
        <w:tc>
          <w:tcPr>
            <w:tcW w:w="1460" w:type="dxa"/>
            <w:noWrap/>
            <w:hideMark/>
          </w:tcPr>
          <w:p w14:paraId="7DB3E5C2" w14:textId="77777777" w:rsidR="004A6BB3" w:rsidRPr="004A6BB3" w:rsidRDefault="004A6BB3">
            <w:r w:rsidRPr="004A6BB3">
              <w:t>786</w:t>
            </w:r>
          </w:p>
        </w:tc>
        <w:tc>
          <w:tcPr>
            <w:tcW w:w="1180" w:type="dxa"/>
            <w:noWrap/>
            <w:hideMark/>
          </w:tcPr>
          <w:p w14:paraId="79824446" w14:textId="77777777" w:rsidR="004A6BB3" w:rsidRPr="004A6BB3" w:rsidRDefault="004A6BB3">
            <w:r w:rsidRPr="004A6BB3">
              <w:t>3.816</w:t>
            </w:r>
          </w:p>
        </w:tc>
      </w:tr>
    </w:tbl>
    <w:p w14:paraId="49838F80" w14:textId="77777777" w:rsidR="00224CE0" w:rsidRPr="004A6BB3" w:rsidRDefault="00224CE0" w:rsidP="00224CE0"/>
    <w:sectPr w:rsidR="00224CE0" w:rsidRPr="004A6BB3" w:rsidSect="00224CE0">
      <w:pgSz w:w="11900" w:h="16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,Bold">
    <w:altName w:val="Times New Roman"/>
    <w:charset w:val="00"/>
    <w:family w:val="roman"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3MbA0MDU1MDc1NTJX0lEKTi0uzszPAykwrAUAFpY07CwAAAA="/>
  </w:docVars>
  <w:rsids>
    <w:rsidRoot w:val="00224CE0"/>
    <w:rsid w:val="00062BDF"/>
    <w:rsid w:val="001C140D"/>
    <w:rsid w:val="00224CE0"/>
    <w:rsid w:val="00392640"/>
    <w:rsid w:val="004A6BB3"/>
    <w:rsid w:val="006C4D6A"/>
    <w:rsid w:val="007877E7"/>
    <w:rsid w:val="00A361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FE456B"/>
  <w15:chartTrackingRefBased/>
  <w15:docId w15:val="{42E20E3E-BD93-4042-82D0-59A9D66388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4A6B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581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1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2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808</Words>
  <Characters>4849</Characters>
  <Application>Microsoft Office Word</Application>
  <DocSecurity>0</DocSecurity>
  <Lines>40</Lines>
  <Paragraphs>11</Paragraphs>
  <ScaleCrop>false</ScaleCrop>
  <Company/>
  <LinksUpToDate>false</LinksUpToDate>
  <CharactersWithSpaces>5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drian Wójcik (awojcik)</cp:lastModifiedBy>
  <cp:revision>4</cp:revision>
  <dcterms:created xsi:type="dcterms:W3CDTF">2020-12-09T12:22:00Z</dcterms:created>
  <dcterms:modified xsi:type="dcterms:W3CDTF">2021-11-18T20:32:00Z</dcterms:modified>
</cp:coreProperties>
</file>